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8F601" w14:textId="1C268725" w:rsidR="00640AC4" w:rsidRPr="006A4AAC" w:rsidRDefault="00003806"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r w:rsidR="005F4FC3" w:rsidRPr="005F4FC3">
        <w:rPr>
          <w:rFonts w:ascii="Times New Roman" w:hAnsi="Times New Roman"/>
          <w:b/>
          <w:bCs/>
          <w:noProof/>
          <w:sz w:val="29"/>
          <w:szCs w:val="29"/>
          <w:lang w:val="tr-TR"/>
        </w:rPr>
        <w:t xml:space="preserve"> </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5A18F603" w14:textId="783FB172" w:rsidR="00CB3EF9" w:rsidRPr="006A4AAC" w:rsidRDefault="00003806" w:rsidP="00AE175E">
      <w:pPr>
        <w:spacing w:after="0"/>
        <w:jc w:val="center"/>
        <w:rPr>
          <w:rFonts w:ascii="Times New Roman" w:hAnsi="Times New Roman"/>
          <w:b/>
          <w:sz w:val="29"/>
          <w:szCs w:val="29"/>
        </w:rPr>
      </w:pPr>
      <w:r w:rsidRPr="006A4AAC">
        <w:rPr>
          <w:rFonts w:ascii="Times New Roman" w:hAnsi="Times New Roman"/>
          <w:b/>
          <w:bCs/>
          <w:sz w:val="29"/>
          <w:szCs w:val="29"/>
          <w:lang w:val="tr-TR"/>
        </w:rPr>
        <w:t xml:space="preserve">FEN BİLİMLERİ ENSTİTÜSÜ </w:t>
      </w:r>
    </w:p>
    <w:p w14:paraId="5A18F604" w14:textId="52150CBF"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71914CC"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545A97AC"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r>
        <w:rPr>
          <w:rFonts w:ascii="Times New Roman" w:hAnsi="Times New Roman"/>
          <w:b/>
          <w:sz w:val="34"/>
          <w:szCs w:val="34"/>
        </w:rPr>
        <w:t>Adı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3C37D9D4"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991427">
        <w:rPr>
          <w:rFonts w:ascii="Times New Roman" w:hAnsi="Times New Roman"/>
          <w:sz w:val="29"/>
          <w:szCs w:val="29"/>
          <w:lang w:val="tr-TR"/>
        </w:rPr>
        <w:t xml:space="preserve"> TEZİ</w:t>
      </w:r>
      <w:r w:rsidR="00003806" w:rsidRPr="006A4AAC">
        <w:rPr>
          <w:rFonts w:ascii="Times New Roman" w:hAnsi="Times New Roman"/>
          <w:sz w:val="29"/>
          <w:szCs w:val="29"/>
          <w:lang w:val="tr-TR"/>
        </w:rPr>
        <w:t xml:space="preserve"> </w:t>
      </w:r>
      <w:r w:rsidR="00472F6B">
        <w:rPr>
          <w:rFonts w:ascii="Times New Roman" w:hAnsi="Times New Roman"/>
          <w:sz w:val="29"/>
          <w:szCs w:val="29"/>
          <w:lang w:val="tr-TR"/>
        </w:rPr>
        <w:t>/ DOKTORA TEZİ</w:t>
      </w:r>
    </w:p>
    <w:p w14:paraId="5A18F60D" w14:textId="3D3B0D3D" w:rsidR="008958D7" w:rsidRPr="006A4AAC" w:rsidRDefault="003F49AC" w:rsidP="000928B8">
      <w:pPr>
        <w:spacing w:after="0"/>
        <w:jc w:val="center"/>
        <w:rPr>
          <w:rFonts w:ascii="Times New Roman" w:hAnsi="Times New Roman"/>
          <w:sz w:val="29"/>
          <w:szCs w:val="29"/>
          <w:lang w:val="tr-TR"/>
        </w:rPr>
      </w:pPr>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Danışman</w:t>
      </w:r>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r w:rsidR="00EB4392">
        <w:rPr>
          <w:rFonts w:ascii="Times New Roman" w:hAnsi="Times New Roman"/>
          <w:bCs/>
          <w:sz w:val="29"/>
          <w:szCs w:val="29"/>
        </w:rPr>
        <w:t>Ad</w:t>
      </w:r>
      <w:r w:rsidR="00401516">
        <w:rPr>
          <w:rFonts w:ascii="Times New Roman" w:hAnsi="Times New Roman"/>
          <w:bCs/>
          <w:sz w:val="29"/>
          <w:szCs w:val="29"/>
        </w:rPr>
        <w:t>ı</w:t>
      </w:r>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72BDE571" w:rsidR="00E3652F" w:rsidRPr="006A4AAC" w:rsidRDefault="006A3B23" w:rsidP="003F1259">
      <w:pPr>
        <w:spacing w:after="0"/>
        <w:jc w:val="center"/>
        <w:rPr>
          <w:rFonts w:ascii="Times New Roman" w:hAnsi="Times New Roman"/>
          <w:bCs/>
          <w:sz w:val="29"/>
          <w:szCs w:val="29"/>
        </w:rPr>
      </w:pPr>
      <w:r>
        <w:rPr>
          <w:rFonts w:ascii="Times New Roman" w:hAnsi="Times New Roman"/>
          <w:bCs/>
          <w:sz w:val="29"/>
          <w:szCs w:val="29"/>
        </w:rPr>
        <w:t>İkinci</w:t>
      </w:r>
      <w:r w:rsidR="00003806" w:rsidRPr="006A4AAC">
        <w:rPr>
          <w:rFonts w:ascii="Times New Roman" w:hAnsi="Times New Roman"/>
          <w:bCs/>
          <w:sz w:val="29"/>
          <w:szCs w:val="29"/>
        </w:rPr>
        <w:t xml:space="preserve"> Danışman</w:t>
      </w:r>
    </w:p>
    <w:p w14:paraId="5A18F614" w14:textId="214229F5" w:rsidR="00E3652F" w:rsidRPr="006A4AAC" w:rsidRDefault="00136DBB" w:rsidP="003F1259">
      <w:pPr>
        <w:spacing w:after="0"/>
        <w:jc w:val="center"/>
        <w:rPr>
          <w:rFonts w:ascii="Times New Roman" w:hAnsi="Times New Roman"/>
          <w:sz w:val="29"/>
          <w:szCs w:val="29"/>
        </w:rPr>
      </w:pPr>
      <w:r>
        <w:rPr>
          <w:rFonts w:ascii="Times New Roman" w:hAnsi="Times New Roman"/>
          <w:bCs/>
          <w:sz w:val="29"/>
          <w:szCs w:val="29"/>
        </w:rPr>
        <w:t>Doç.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5A18F617" w14:textId="77777777" w:rsidR="00622626" w:rsidRPr="006A4AAC" w:rsidRDefault="00622626" w:rsidP="00F17873">
      <w:pPr>
        <w:spacing w:after="0"/>
        <w:jc w:val="center"/>
        <w:rPr>
          <w:rFonts w:ascii="Times New Roman" w:hAnsi="Times New Roman"/>
          <w:b/>
          <w:bCs/>
          <w:sz w:val="28"/>
          <w:szCs w:val="28"/>
          <w:lang w:val="tr-TR"/>
        </w:rPr>
        <w:sectPr w:rsidR="00622626" w:rsidRPr="006A4AAC" w:rsidSect="003E0254">
          <w:footerReference w:type="default" r:id="rId8"/>
          <w:pgSz w:w="11906" w:h="16838"/>
          <w:pgMar w:top="1440" w:right="2880" w:bottom="1440" w:left="2880" w:header="709" w:footer="709" w:gutter="0"/>
          <w:pgNumType w:fmt="upperRoman" w:start="1"/>
          <w:cols w:space="708"/>
          <w:docGrid w:linePitch="360"/>
        </w:sectPr>
      </w:pP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77777777" w:rsidR="007F29CA" w:rsidRPr="006A4AAC" w:rsidRDefault="00582E0C" w:rsidP="00F17873">
      <w:pPr>
        <w:spacing w:after="0"/>
        <w:jc w:val="center"/>
        <w:rPr>
          <w:rFonts w:ascii="Times New Roman" w:hAnsi="Times New Roman"/>
          <w:b/>
          <w:sz w:val="28"/>
          <w:szCs w:val="28"/>
          <w:lang w:val="tr-TR"/>
        </w:rPr>
      </w:pPr>
      <w:r w:rsidRPr="006A4AAC">
        <w:rPr>
          <w:rFonts w:ascii="Times New Roman" w:hAnsi="Times New Roman"/>
          <w:b/>
          <w:bCs/>
          <w:sz w:val="28"/>
          <w:szCs w:val="28"/>
          <w:lang w:val="tr-TR"/>
        </w:rPr>
        <w:t>FEN BİLİM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34715D91"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5D648A">
        <w:rPr>
          <w:rFonts w:ascii="Times New Roman" w:hAnsi="Times New Roman"/>
          <w:lang w:val="tr-TR"/>
        </w:rPr>
        <w:t>5</w:t>
      </w:r>
      <w:r w:rsidR="00F62881">
        <w:rPr>
          <w:rFonts w:ascii="Times New Roman" w:hAnsi="Times New Roman"/>
          <w:lang w:val="tr-TR"/>
        </w:rPr>
        <w:t>.2023</w:t>
      </w:r>
      <w:r w:rsidR="005A0920" w:rsidRPr="006A4AAC">
        <w:rPr>
          <w:rFonts w:ascii="Times New Roman" w:hAnsi="Times New Roman"/>
          <w:lang w:val="tr-TR"/>
        </w:rPr>
        <w:t xml:space="preserve"> tarihinde aşağıdaki jüri tarafından Yıldız Teknik Üniversitesi Fen Bilimleri Enstitüsü </w:t>
      </w:r>
      <w:r w:rsidR="00FA7A5D">
        <w:rPr>
          <w:rFonts w:ascii="Times New Roman" w:hAnsi="Times New Roman"/>
          <w:lang w:val="tr-TR"/>
        </w:rPr>
        <w:t>…</w:t>
      </w:r>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FA7A5D">
        <w:rPr>
          <w:rFonts w:ascii="Times New Roman" w:hAnsi="Times New Roman"/>
          <w:lang w:val="tr-TR"/>
        </w:rPr>
        <w:t>…</w:t>
      </w:r>
      <w:r w:rsidR="00205861" w:rsidRPr="006A4AAC">
        <w:rPr>
          <w:rFonts w:ascii="Times New Roman" w:hAnsi="Times New Roman"/>
          <w:lang w:val="tr-TR"/>
        </w:rPr>
        <w:t xml:space="preserve"> Programı </w:t>
      </w:r>
      <w:r w:rsidR="005A0920" w:rsidRPr="006A4AAC">
        <w:rPr>
          <w:rFonts w:ascii="Times New Roman" w:hAnsi="Times New Roman"/>
          <w:b/>
          <w:bCs/>
          <w:lang w:val="tr-TR"/>
        </w:rPr>
        <w:t>YÜKSEK LİSANS</w:t>
      </w:r>
      <w:r w:rsidR="006D1BC4">
        <w:rPr>
          <w:rFonts w:ascii="Times New Roman" w:hAnsi="Times New Roman"/>
          <w:b/>
          <w:bCs/>
          <w:lang w:val="tr-TR"/>
        </w:rPr>
        <w:t xml:space="preserve"> </w:t>
      </w:r>
      <w:r w:rsidR="006D1BC4" w:rsidRPr="001F18DF">
        <w:rPr>
          <w:rFonts w:ascii="Times New Roman" w:hAnsi="Times New Roman"/>
          <w:b/>
          <w:bCs/>
          <w:lang w:val="tr-TR"/>
        </w:rPr>
        <w:t>TEZİ</w:t>
      </w:r>
      <w:r w:rsidR="001F7F4D" w:rsidRPr="001F18DF">
        <w:rPr>
          <w:rFonts w:ascii="Times New Roman" w:hAnsi="Times New Roman"/>
          <w:b/>
          <w:bCs/>
          <w:lang w:val="tr-TR"/>
        </w:rPr>
        <w:t>/</w:t>
      </w:r>
      <w:r w:rsidR="001F7F4D">
        <w:rPr>
          <w:rFonts w:ascii="Times New Roman" w:hAnsi="Times New Roman"/>
          <w:b/>
          <w:bCs/>
          <w:lang w:val="tr-TR"/>
        </w:rPr>
        <w:t xml:space="preserve">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06D239B5" w:rsidR="009071E3" w:rsidRPr="006A4AAC" w:rsidRDefault="006A3B23"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İkinci </w:t>
            </w:r>
            <w:r w:rsidR="009071E3" w:rsidRPr="006A4AAC">
              <w:rPr>
                <w:rFonts w:ascii="Times New Roman" w:hAnsi="Times New Roman"/>
                <w:szCs w:val="24"/>
                <w:lang w:val="tr-TR" w:eastAsia="tr-TR"/>
              </w:rPr>
              <w:t>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63C9F">
      <w:pPr>
        <w:tabs>
          <w:tab w:val="left" w:pos="5850"/>
        </w:tabs>
        <w:spacing w:after="300" w:line="240" w:lineRule="auto"/>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C63C9F">
      <w:pPr>
        <w:tabs>
          <w:tab w:val="left" w:pos="4020"/>
        </w:tabs>
        <w:autoSpaceDE w:val="0"/>
        <w:autoSpaceDN w:val="0"/>
        <w:adjustRightInd w:val="0"/>
        <w:spacing w:after="300"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63C9F">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079AEF4B" w:rsidR="007F29CA" w:rsidRPr="006A4AAC" w:rsidRDefault="00566AF3"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6A4AAC" w:rsidRDefault="007F29CA" w:rsidP="00C63C9F">
      <w:pPr>
        <w:tabs>
          <w:tab w:val="left" w:pos="5850"/>
        </w:tabs>
        <w:spacing w:line="240" w:lineRule="auto"/>
        <w:jc w:val="both"/>
        <w:rPr>
          <w:rFonts w:ascii="Times New Roman" w:hAnsi="Times New Roman"/>
          <w:b/>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6A4AAC" w:rsidRDefault="009D38E2" w:rsidP="00072850">
      <w:pPr>
        <w:rPr>
          <w:rFonts w:ascii="Times New Roman" w:hAnsi="Times New Roman"/>
          <w:b/>
        </w:rPr>
        <w:sectPr w:rsidR="009D38E2" w:rsidRPr="006A4AAC"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77777777" w:rsidR="00072850" w:rsidRPr="006A4AAC" w:rsidRDefault="00072850"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5A18F63A" w14:textId="77777777" w:rsidR="00072850" w:rsidRPr="006A4AAC" w:rsidRDefault="00072850" w:rsidP="00072850">
      <w:pPr>
        <w:rPr>
          <w:rFonts w:ascii="Times New Roman" w:hAnsi="Times New Roman"/>
          <w:b/>
        </w:rPr>
      </w:pPr>
    </w:p>
    <w:p w14:paraId="5A18F63B" w14:textId="77777777" w:rsidR="00072850" w:rsidRPr="006A4AAC" w:rsidRDefault="00072850" w:rsidP="00072850">
      <w:pPr>
        <w:rPr>
          <w:rFonts w:ascii="Times New Roman" w:hAnsi="Times New Roman"/>
          <w:b/>
        </w:rPr>
      </w:pPr>
    </w:p>
    <w:p w14:paraId="6A60AE24" w14:textId="07AB0C0C" w:rsidR="00EB30A9" w:rsidRPr="00EB30A9" w:rsidRDefault="00EB30A9" w:rsidP="00EB30A9">
      <w:pPr>
        <w:jc w:val="both"/>
        <w:rPr>
          <w:rFonts w:ascii="Times New Roman" w:hAnsi="Times New Roman"/>
          <w:lang w:val="tr-TR"/>
        </w:rPr>
      </w:pPr>
      <w:r w:rsidRPr="00EB30A9">
        <w:rPr>
          <w:rFonts w:ascii="Times New Roman" w:hAnsi="Times New Roman"/>
          <w:lang w:val="tr-TR"/>
        </w:rPr>
        <w:t xml:space="preserve">Danışmanım Prof. Dr. Adı SOYADI sorumluluğunda tarafımca hazırlanan “…….Tez Başlığı……”  başlıklı çalışmada veri toplama ve veri kullanımında gerekli yasal izinleri aldığımı, diğer kaynaklardan aldığım bilgileri ana metin ve referanslarda eksiksiz gösterdiğimi, araştırma verilerine ve sonuçlarına ilişkin çarpıtma ve/veya sahtecilik yapmadığımı, çalışmam süresince bilimsel araştırma ve etik ilkelerine uygun davrandığımı beyan ederim. </w:t>
      </w:r>
    </w:p>
    <w:p w14:paraId="1A05869A" w14:textId="77777777" w:rsidR="00EB30A9" w:rsidRPr="00EB30A9" w:rsidRDefault="00EB30A9" w:rsidP="00EB30A9">
      <w:pPr>
        <w:jc w:val="both"/>
        <w:rPr>
          <w:rFonts w:ascii="Times New Roman" w:hAnsi="Times New Roman"/>
          <w:lang w:val="tr-TR"/>
        </w:rPr>
      </w:pPr>
      <w:r w:rsidRPr="00EB30A9">
        <w:rPr>
          <w:rFonts w:ascii="Times New Roman" w:hAnsi="Times New Roman"/>
          <w:lang w:val="tr-TR"/>
        </w:rPr>
        <w:t>Bu tez çalışmasının kavramsallaştırılması, planlanması, yürütülmesi, değerlendirilmesi ve metnin yazım süreci dâhil olmak üzere hiçbir aşamasında Üretken Yapay Zekâ teknolojilerinden yararlanılmamış, çalışma tamamen kendi özgün çabamla gerçekleştirilmiştir.</w:t>
      </w:r>
    </w:p>
    <w:p w14:paraId="5A18F63C" w14:textId="61098E85" w:rsidR="00072850" w:rsidRPr="006A4AAC" w:rsidRDefault="00EB30A9" w:rsidP="00EB30A9">
      <w:pPr>
        <w:jc w:val="both"/>
        <w:rPr>
          <w:rFonts w:ascii="Times New Roman" w:hAnsi="Times New Roman"/>
        </w:rPr>
      </w:pPr>
      <w:r w:rsidRPr="00EB30A9">
        <w:rPr>
          <w:rFonts w:ascii="Times New Roman" w:hAnsi="Times New Roman"/>
          <w:lang w:val="tr-TR"/>
        </w:rPr>
        <w:t>Beyanımın aksinin tespiti hâlinde doğabilecek her türlü idari ve hukuki sorumluluğu kabul ederim.</w:t>
      </w:r>
    </w:p>
    <w:p w14:paraId="5A18F63D" w14:textId="67DB8029" w:rsidR="00072850" w:rsidRPr="006A4AAC" w:rsidRDefault="00200DD9" w:rsidP="00213527">
      <w:pPr>
        <w:jc w:val="right"/>
        <w:rPr>
          <w:rFonts w:ascii="Times New Roman" w:hAnsi="Times New Roman"/>
        </w:rPr>
      </w:pPr>
      <w:r>
        <w:rPr>
          <w:rFonts w:ascii="Times New Roman" w:hAnsi="Times New Roman"/>
        </w:rPr>
        <w:t>Adı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r w:rsidRPr="006A4AAC">
        <w:rPr>
          <w:rFonts w:ascii="Times New Roman" w:hAnsi="Times New Roman"/>
        </w:rPr>
        <w:t>İmza</w:t>
      </w:r>
    </w:p>
    <w:p w14:paraId="3144CD80" w14:textId="69F653D3" w:rsidR="000824E9" w:rsidRPr="003B757B" w:rsidRDefault="00181C54" w:rsidP="00EA3630">
      <w:pPr>
        <w:jc w:val="both"/>
        <w:rPr>
          <w:rFonts w:ascii="Times New Roman" w:hAnsi="Times New Roman"/>
          <w:color w:val="EE0000"/>
          <w:sz w:val="36"/>
          <w:szCs w:val="36"/>
          <w:lang w:val="tr-TR"/>
        </w:rPr>
      </w:pPr>
      <w:r>
        <w:rPr>
          <w:color w:val="EE0000"/>
          <w:sz w:val="36"/>
          <w:szCs w:val="36"/>
          <w:highlight w:val="yellow"/>
          <w:lang w:val="tr-TR"/>
        </w:rPr>
        <w:t>Eğer t</w:t>
      </w:r>
      <w:r w:rsidR="000824E9" w:rsidRPr="003B757B">
        <w:rPr>
          <w:color w:val="EE0000"/>
          <w:sz w:val="36"/>
          <w:szCs w:val="36"/>
          <w:highlight w:val="yellow"/>
          <w:lang w:val="tr-TR"/>
        </w:rPr>
        <w:t xml:space="preserve">ez çalışmasında Üretken Yapay Zekâ (ÜYZ) </w:t>
      </w:r>
      <w:r w:rsidR="000824E9" w:rsidRPr="003B757B">
        <w:rPr>
          <w:b/>
          <w:bCs/>
          <w:color w:val="EE0000"/>
          <w:sz w:val="36"/>
          <w:szCs w:val="36"/>
          <w:highlight w:val="yellow"/>
          <w:u w:val="single"/>
          <w:lang w:val="tr-TR"/>
        </w:rPr>
        <w:t>KULLANILMAMIŞSA</w:t>
      </w:r>
      <w:r w:rsidR="000824E9" w:rsidRPr="003B757B">
        <w:rPr>
          <w:color w:val="EE0000"/>
          <w:sz w:val="36"/>
          <w:szCs w:val="36"/>
          <w:highlight w:val="yellow"/>
          <w:lang w:val="tr-TR"/>
        </w:rPr>
        <w:t xml:space="preserve"> bu sayfada yer alan Etik ve Sorumluluk Beyanı tezde yer alacaktır. </w:t>
      </w:r>
      <w:r w:rsidR="000824E9" w:rsidRPr="003B757B">
        <w:rPr>
          <w:b/>
          <w:bCs/>
          <w:color w:val="EE0000"/>
          <w:sz w:val="36"/>
          <w:szCs w:val="36"/>
          <w:highlight w:val="yellow"/>
          <w:lang w:val="tr-TR"/>
        </w:rPr>
        <w:t>(</w:t>
      </w:r>
      <w:r w:rsidR="0063176E">
        <w:rPr>
          <w:b/>
          <w:bCs/>
          <w:color w:val="EE0000"/>
          <w:sz w:val="36"/>
          <w:szCs w:val="36"/>
          <w:highlight w:val="yellow"/>
          <w:lang w:val="tr-TR"/>
        </w:rPr>
        <w:t xml:space="preserve">SARI BOYALI </w:t>
      </w:r>
      <w:r w:rsidR="000824E9" w:rsidRPr="003B757B">
        <w:rPr>
          <w:b/>
          <w:bCs/>
          <w:color w:val="EE0000"/>
          <w:sz w:val="36"/>
          <w:szCs w:val="36"/>
          <w:highlight w:val="yellow"/>
          <w:lang w:val="tr-TR"/>
        </w:rPr>
        <w:t xml:space="preserve">BU METNİ </w:t>
      </w:r>
      <w:r w:rsidR="00B109D3">
        <w:rPr>
          <w:b/>
          <w:bCs/>
          <w:color w:val="EE0000"/>
          <w:sz w:val="36"/>
          <w:szCs w:val="36"/>
          <w:highlight w:val="yellow"/>
          <w:lang w:val="tr-TR"/>
        </w:rPr>
        <w:t xml:space="preserve">VE SONRAKİ SAYFAYI </w:t>
      </w:r>
      <w:r w:rsidR="000824E9" w:rsidRPr="003B757B">
        <w:rPr>
          <w:b/>
          <w:bCs/>
          <w:color w:val="EE0000"/>
          <w:sz w:val="36"/>
          <w:szCs w:val="36"/>
          <w:highlight w:val="yellow"/>
          <w:lang w:val="tr-TR"/>
        </w:rPr>
        <w:t>SİLİNİZ.)</w:t>
      </w:r>
    </w:p>
    <w:p w14:paraId="5A18F63F" w14:textId="77777777" w:rsidR="009D38E2" w:rsidRPr="006A4AAC" w:rsidRDefault="009D38E2">
      <w:pPr>
        <w:spacing w:before="0" w:after="160" w:line="259" w:lineRule="auto"/>
        <w:rPr>
          <w:rFonts w:ascii="Times New Roman" w:hAnsi="Times New Roman"/>
        </w:rPr>
      </w:pPr>
    </w:p>
    <w:p w14:paraId="20A55552" w14:textId="77777777" w:rsidR="009D38E2" w:rsidRDefault="009D38E2">
      <w:pPr>
        <w:spacing w:before="0" w:after="160" w:line="259" w:lineRule="auto"/>
        <w:rPr>
          <w:rFonts w:ascii="Times New Roman" w:hAnsi="Times New Roman"/>
        </w:rPr>
      </w:pPr>
    </w:p>
    <w:p w14:paraId="48DBBF40" w14:textId="77777777" w:rsidR="000824E9" w:rsidRDefault="000824E9">
      <w:pPr>
        <w:spacing w:before="0" w:after="160" w:line="259" w:lineRule="auto"/>
        <w:rPr>
          <w:rFonts w:ascii="Times New Roman" w:hAnsi="Times New Roman"/>
        </w:rPr>
      </w:pPr>
    </w:p>
    <w:p w14:paraId="5A18F640" w14:textId="77777777" w:rsidR="000824E9" w:rsidRPr="006A4AAC" w:rsidRDefault="000824E9">
      <w:pPr>
        <w:spacing w:before="0" w:after="160" w:line="259" w:lineRule="auto"/>
        <w:rPr>
          <w:rFonts w:ascii="Times New Roman" w:hAnsi="Times New Roman"/>
        </w:rPr>
        <w:sectPr w:rsidR="000824E9" w:rsidRPr="006A4AAC" w:rsidSect="00072F05">
          <w:pgSz w:w="11906" w:h="16838"/>
          <w:pgMar w:top="1418" w:right="1985" w:bottom="1418" w:left="1985" w:header="709" w:footer="709" w:gutter="0"/>
          <w:pgNumType w:fmt="lowerRoman"/>
          <w:cols w:space="708"/>
          <w:docGrid w:linePitch="360"/>
        </w:sectPr>
      </w:pPr>
    </w:p>
    <w:p w14:paraId="548FC17D" w14:textId="77777777" w:rsidR="00AD5F6B" w:rsidRPr="006A4AAC" w:rsidRDefault="00AD5F6B" w:rsidP="00AD5F6B">
      <w:pPr>
        <w:rPr>
          <w:rFonts w:ascii="Times New Roman" w:hAnsi="Times New Roman"/>
          <w:b/>
        </w:rPr>
      </w:pPr>
    </w:p>
    <w:p w14:paraId="29FEA8CF" w14:textId="77777777" w:rsidR="00AD5F6B" w:rsidRPr="006A4AAC" w:rsidRDefault="00AD5F6B" w:rsidP="00AD5F6B">
      <w:pPr>
        <w:rPr>
          <w:rFonts w:ascii="Times New Roman" w:hAnsi="Times New Roman"/>
          <w:b/>
        </w:rPr>
      </w:pPr>
    </w:p>
    <w:p w14:paraId="299EE338" w14:textId="77777777" w:rsidR="00AD5F6B" w:rsidRPr="006A4AAC" w:rsidRDefault="00AD5F6B" w:rsidP="00AD5F6B">
      <w:pPr>
        <w:rPr>
          <w:rFonts w:ascii="Times New Roman" w:hAnsi="Times New Roman"/>
          <w:b/>
        </w:rPr>
      </w:pPr>
    </w:p>
    <w:p w14:paraId="4F7FA2E6" w14:textId="77777777" w:rsidR="00AD5F6B" w:rsidRPr="006A4AAC" w:rsidRDefault="00AD5F6B" w:rsidP="00AD5F6B">
      <w:pPr>
        <w:rPr>
          <w:rFonts w:ascii="Times New Roman" w:hAnsi="Times New Roman"/>
          <w:b/>
        </w:rPr>
      </w:pPr>
    </w:p>
    <w:p w14:paraId="6E993D4D" w14:textId="77777777" w:rsidR="00AD5F6B" w:rsidRPr="006A4AAC" w:rsidRDefault="00AD5F6B" w:rsidP="00AD5F6B">
      <w:pPr>
        <w:rPr>
          <w:rFonts w:ascii="Times New Roman" w:hAnsi="Times New Roman"/>
          <w:b/>
        </w:rPr>
      </w:pPr>
    </w:p>
    <w:p w14:paraId="381C16F5" w14:textId="04AA3DC3" w:rsidR="00793F70" w:rsidRPr="00793F70" w:rsidRDefault="00793F70" w:rsidP="00793F70">
      <w:pPr>
        <w:jc w:val="both"/>
        <w:rPr>
          <w:rFonts w:ascii="Times New Roman" w:hAnsi="Times New Roman"/>
          <w:lang w:val="tr-TR"/>
        </w:rPr>
      </w:pPr>
      <w:r w:rsidRPr="00793F70">
        <w:rPr>
          <w:rFonts w:ascii="Times New Roman" w:hAnsi="Times New Roman"/>
          <w:lang w:val="tr-TR"/>
        </w:rPr>
        <w:t xml:space="preserve">Danışmanım Prof. Dr. Adı SOYADI sorumluluğunda tarafımca hazırlanan “…….Tez Başlığı……”  başlıklı çalışmada veri toplama ve veri kullanımında gerekli yasal izinleri aldığımı, diğer kaynaklardan aldığım bilgileri ana metin ve referanslarda eksiksiz gösterdiğimi, araştırma verilerine ve sonuçlarına ilişkin çarpıtma ve/veya sahtecilik yapmadığımı, çalışmam süresince bilimsel araştırma ve etik ilkelerine uygun davrandığımı beyan ederim. </w:t>
      </w:r>
    </w:p>
    <w:p w14:paraId="28A97C73" w14:textId="77777777" w:rsidR="00793F70" w:rsidRPr="00793F70" w:rsidRDefault="00793F70" w:rsidP="00793F70">
      <w:pPr>
        <w:jc w:val="both"/>
        <w:rPr>
          <w:rFonts w:ascii="Times New Roman" w:hAnsi="Times New Roman"/>
          <w:lang w:val="tr-TR"/>
        </w:rPr>
      </w:pPr>
      <w:r w:rsidRPr="00793F70">
        <w:rPr>
          <w:rFonts w:ascii="Times New Roman" w:hAnsi="Times New Roman"/>
          <w:lang w:val="tr-TR"/>
        </w:rPr>
        <w:t>Bu tez çalışması sürecinde, tez sahibinin kontrolü altında</w:t>
      </w:r>
      <w:r w:rsidRPr="00177F52">
        <w:rPr>
          <w:rFonts w:ascii="Times New Roman" w:hAnsi="Times New Roman"/>
          <w:color w:val="EE0000"/>
          <w:lang w:val="tr-TR"/>
        </w:rPr>
        <w:t xml:space="preserve"> </w:t>
      </w:r>
      <w:r w:rsidRPr="00177F52">
        <w:rPr>
          <w:rFonts w:ascii="Times New Roman" w:hAnsi="Times New Roman"/>
          <w:color w:val="EE0000"/>
          <w:highlight w:val="yellow"/>
          <w:lang w:val="tr-TR"/>
        </w:rPr>
        <w:t>[dil ve ifade bütünlüğünü güçlendirmek, teknik süreçleri desteklemek, literatür taraması, kodlama ve veri görselleştirme]</w:t>
      </w:r>
      <w:r w:rsidRPr="00177F52">
        <w:rPr>
          <w:rFonts w:ascii="Times New Roman" w:hAnsi="Times New Roman"/>
          <w:color w:val="EE0000"/>
          <w:lang w:val="tr-TR"/>
        </w:rPr>
        <w:t xml:space="preserve"> </w:t>
      </w:r>
      <w:r w:rsidRPr="00793F70">
        <w:rPr>
          <w:rFonts w:ascii="Times New Roman" w:hAnsi="Times New Roman"/>
          <w:lang w:val="tr-TR"/>
        </w:rPr>
        <w:t xml:space="preserve">amacıyla Üretken Yapay Zekâ (ÜYZ) araçlarından </w:t>
      </w:r>
      <w:r w:rsidRPr="00177F52">
        <w:rPr>
          <w:rFonts w:ascii="Times New Roman" w:hAnsi="Times New Roman"/>
          <w:color w:val="EE0000"/>
          <w:highlight w:val="yellow"/>
          <w:lang w:val="tr-TR"/>
        </w:rPr>
        <w:t>[kullanılan ÜYZ aracının/araçlarının adı ve versiyonu]</w:t>
      </w:r>
      <w:r w:rsidRPr="00793F70">
        <w:rPr>
          <w:rFonts w:ascii="Times New Roman" w:hAnsi="Times New Roman"/>
          <w:lang w:val="tr-TR"/>
        </w:rPr>
        <w:t xml:space="preserve"> kullanılmıştır.</w:t>
      </w:r>
    </w:p>
    <w:p w14:paraId="091815DB" w14:textId="77777777" w:rsidR="00793F70" w:rsidRPr="00793F70" w:rsidRDefault="00793F70" w:rsidP="00793F70">
      <w:pPr>
        <w:jc w:val="both"/>
        <w:rPr>
          <w:rFonts w:ascii="Times New Roman" w:hAnsi="Times New Roman"/>
          <w:lang w:val="tr-TR"/>
        </w:rPr>
      </w:pPr>
      <w:r w:rsidRPr="00793F70">
        <w:rPr>
          <w:rFonts w:ascii="Times New Roman" w:hAnsi="Times New Roman"/>
          <w:lang w:val="tr-TR"/>
        </w:rPr>
        <w:t>ÜYZ araçlarının yanlış veya gerçek dışı bilgi (halüsinasyon) üretebilme riski taşıdığının farkında olduğumu, bu araçlardan elde edilen tüm çıktıları doğruluk, bütünlük, güvenilirlik ve etik standartlar açısından dikkatle kontrol ettiğimi beyan ederim.</w:t>
      </w:r>
    </w:p>
    <w:p w14:paraId="7C0B305F" w14:textId="77777777" w:rsidR="00793F70" w:rsidRPr="00793F70" w:rsidRDefault="00793F70" w:rsidP="00793F70">
      <w:pPr>
        <w:jc w:val="both"/>
        <w:rPr>
          <w:rFonts w:ascii="Times New Roman" w:hAnsi="Times New Roman"/>
          <w:lang w:val="tr-TR"/>
        </w:rPr>
      </w:pPr>
      <w:r w:rsidRPr="00793F70">
        <w:rPr>
          <w:rFonts w:ascii="Times New Roman" w:hAnsi="Times New Roman"/>
          <w:lang w:val="tr-TR"/>
        </w:rPr>
        <w:t>ÜYZ kullanımı hiçbir aşamada yazarın entelektüel katkısının, bilimsel muhakemesinin ve özgün fikir üretiminin yerine geçmemiştir. Tez çalışmasında yer alan tüm bilgi, veri, analiz, iddia ve referansların doğruluğu, güncelliği ve bilimsel geçerliliğine ilişkin sorumluluk tamamen tarafıma aittir.</w:t>
      </w:r>
    </w:p>
    <w:p w14:paraId="07D19475" w14:textId="544BA718" w:rsidR="00AD5F6B" w:rsidRPr="006A4AAC" w:rsidRDefault="00793F70" w:rsidP="00793F70">
      <w:pPr>
        <w:jc w:val="both"/>
        <w:rPr>
          <w:rFonts w:ascii="Times New Roman" w:hAnsi="Times New Roman"/>
        </w:rPr>
      </w:pPr>
      <w:r w:rsidRPr="00793F70">
        <w:rPr>
          <w:rFonts w:ascii="Times New Roman" w:hAnsi="Times New Roman"/>
          <w:lang w:val="tr-TR"/>
        </w:rPr>
        <w:t>Beyanımın aksinin tespiti hâlinde doğabilecek her türlü idari ve hukuki sorumluluğu kabul ederim.</w:t>
      </w:r>
    </w:p>
    <w:p w14:paraId="0E390C1F" w14:textId="77777777" w:rsidR="00AD5F6B" w:rsidRPr="006A4AAC" w:rsidRDefault="00AD5F6B" w:rsidP="00AD5F6B">
      <w:pPr>
        <w:jc w:val="right"/>
        <w:rPr>
          <w:rFonts w:ascii="Times New Roman" w:hAnsi="Times New Roman"/>
        </w:rPr>
      </w:pPr>
      <w:r>
        <w:rPr>
          <w:rFonts w:ascii="Times New Roman" w:hAnsi="Times New Roman"/>
        </w:rPr>
        <w:t>Adı SOYADI</w:t>
      </w:r>
      <w:r w:rsidRPr="006A4AAC">
        <w:rPr>
          <w:rFonts w:ascii="Times New Roman" w:hAnsi="Times New Roman"/>
        </w:rPr>
        <w:tab/>
      </w:r>
    </w:p>
    <w:p w14:paraId="3D92BCE8" w14:textId="77777777" w:rsidR="00AD5F6B" w:rsidRPr="006A4AAC" w:rsidRDefault="00AD5F6B" w:rsidP="00AD5F6B">
      <w:pPr>
        <w:spacing w:line="480" w:lineRule="auto"/>
        <w:ind w:left="5040" w:firstLine="1339"/>
        <w:jc w:val="center"/>
        <w:rPr>
          <w:rFonts w:ascii="Times New Roman" w:hAnsi="Times New Roman"/>
        </w:rPr>
      </w:pPr>
      <w:r w:rsidRPr="006A4AAC">
        <w:rPr>
          <w:rFonts w:ascii="Times New Roman" w:hAnsi="Times New Roman"/>
        </w:rPr>
        <w:t>İmza</w:t>
      </w:r>
    </w:p>
    <w:p w14:paraId="2043E69C" w14:textId="3241D225" w:rsidR="00162B63" w:rsidRDefault="00AC1556" w:rsidP="000D0C11">
      <w:pPr>
        <w:rPr>
          <w:rFonts w:ascii="Times New Roman" w:hAnsi="Times New Roman"/>
        </w:rPr>
      </w:pPr>
      <w:r>
        <w:rPr>
          <w:color w:val="EE0000"/>
          <w:highlight w:val="yellow"/>
          <w:lang w:val="tr-TR"/>
        </w:rPr>
        <w:t>Eğer t</w:t>
      </w:r>
      <w:r w:rsidR="00E71FBA" w:rsidRPr="00B907A8">
        <w:rPr>
          <w:color w:val="EE0000"/>
          <w:highlight w:val="yellow"/>
          <w:lang w:val="tr-TR"/>
        </w:rPr>
        <w:t xml:space="preserve">ez çalışmasında Üretken Yapay Zekânın (ÜYZ) </w:t>
      </w:r>
      <w:r w:rsidR="00E71FBA" w:rsidRPr="0086624D">
        <w:rPr>
          <w:b/>
          <w:bCs/>
          <w:color w:val="EE0000"/>
          <w:highlight w:val="yellow"/>
          <w:lang w:val="tr-TR"/>
        </w:rPr>
        <w:t>Kullanılmışsa</w:t>
      </w:r>
      <w:r w:rsidR="00E71FBA" w:rsidRPr="00B907A8">
        <w:rPr>
          <w:color w:val="EE0000"/>
          <w:highlight w:val="yellow"/>
          <w:lang w:val="tr-TR"/>
        </w:rPr>
        <w:t xml:space="preserve"> bu sayfa</w:t>
      </w:r>
      <w:r w:rsidR="00E71FBA">
        <w:rPr>
          <w:color w:val="EE0000"/>
          <w:highlight w:val="yellow"/>
          <w:lang w:val="tr-TR"/>
        </w:rPr>
        <w:t>da</w:t>
      </w:r>
      <w:r w:rsidR="00E71FBA" w:rsidRPr="00B907A8">
        <w:rPr>
          <w:color w:val="EE0000"/>
          <w:highlight w:val="yellow"/>
          <w:lang w:val="tr-TR"/>
        </w:rPr>
        <w:t xml:space="preserve"> yer alan Etik ve Sorumluluk Beyanı tezde yer alacaktır</w:t>
      </w:r>
      <w:r w:rsidR="00E71FBA">
        <w:rPr>
          <w:color w:val="EE0000"/>
          <w:lang w:val="tr-TR"/>
        </w:rPr>
        <w:t xml:space="preserve">. </w:t>
      </w:r>
      <w:r w:rsidR="00E71FBA" w:rsidRPr="000C3BB2">
        <w:rPr>
          <w:b/>
          <w:bCs/>
          <w:color w:val="EE0000"/>
          <w:highlight w:val="yellow"/>
          <w:lang w:val="tr-TR"/>
        </w:rPr>
        <w:t>(</w:t>
      </w:r>
      <w:r w:rsidR="001A0904">
        <w:rPr>
          <w:b/>
          <w:bCs/>
          <w:color w:val="EE0000"/>
          <w:highlight w:val="yellow"/>
          <w:lang w:val="tr-TR"/>
        </w:rPr>
        <w:t xml:space="preserve">SARI BOYALI </w:t>
      </w:r>
      <w:r w:rsidR="00E71FBA" w:rsidRPr="000C3BB2">
        <w:rPr>
          <w:b/>
          <w:bCs/>
          <w:color w:val="EE0000"/>
          <w:highlight w:val="yellow"/>
          <w:lang w:val="tr-TR"/>
        </w:rPr>
        <w:t xml:space="preserve">BU METNİ </w:t>
      </w:r>
      <w:r w:rsidR="00F66DCC">
        <w:rPr>
          <w:b/>
          <w:bCs/>
          <w:color w:val="EE0000"/>
          <w:highlight w:val="yellow"/>
          <w:lang w:val="tr-TR"/>
        </w:rPr>
        <w:t xml:space="preserve">VE </w:t>
      </w:r>
      <w:r w:rsidR="00414586">
        <w:rPr>
          <w:b/>
          <w:bCs/>
          <w:color w:val="EE0000"/>
          <w:highlight w:val="yellow"/>
          <w:lang w:val="tr-TR"/>
        </w:rPr>
        <w:t>ÖNCEKİ</w:t>
      </w:r>
      <w:r w:rsidR="00F66DCC">
        <w:rPr>
          <w:b/>
          <w:bCs/>
          <w:color w:val="EE0000"/>
          <w:highlight w:val="yellow"/>
          <w:lang w:val="tr-TR"/>
        </w:rPr>
        <w:t xml:space="preserve"> SAYFAYI </w:t>
      </w:r>
      <w:r w:rsidR="00E71FBA" w:rsidRPr="000C3BB2">
        <w:rPr>
          <w:b/>
          <w:bCs/>
          <w:color w:val="EE0000"/>
          <w:highlight w:val="yellow"/>
          <w:lang w:val="tr-TR"/>
        </w:rPr>
        <w:t>SİLİNİZ.)</w:t>
      </w:r>
    </w:p>
    <w:p w14:paraId="01B26C2C" w14:textId="77777777" w:rsidR="00E71FBA" w:rsidRDefault="00E71FBA" w:rsidP="00072850">
      <w:pPr>
        <w:spacing w:line="480" w:lineRule="auto"/>
        <w:jc w:val="both"/>
        <w:rPr>
          <w:rFonts w:ascii="Times New Roman" w:hAnsi="Times New Roman"/>
        </w:rPr>
        <w:sectPr w:rsidR="00E71FBA" w:rsidSect="00072F05">
          <w:pgSz w:w="11906" w:h="16838"/>
          <w:pgMar w:top="1418" w:right="1985" w:bottom="1418" w:left="1985" w:header="709" w:footer="709" w:gutter="0"/>
          <w:pgNumType w:fmt="lowerRoman"/>
          <w:cols w:space="708"/>
          <w:docGrid w:linePitch="360"/>
        </w:sectPr>
      </w:pPr>
    </w:p>
    <w:p w14:paraId="5A18F652" w14:textId="77777777" w:rsidR="00CE2420" w:rsidRDefault="00CE2420" w:rsidP="00072850">
      <w:pPr>
        <w:spacing w:line="480" w:lineRule="auto"/>
        <w:jc w:val="both"/>
        <w:rPr>
          <w:rFonts w:ascii="Times New Roman" w:hAnsi="Times New Roman"/>
        </w:rPr>
      </w:pPr>
    </w:p>
    <w:p w14:paraId="4392E7E0" w14:textId="77777777" w:rsidR="006B5894" w:rsidRDefault="006B5894" w:rsidP="00072850">
      <w:pPr>
        <w:spacing w:line="480" w:lineRule="auto"/>
        <w:jc w:val="both"/>
        <w:rPr>
          <w:rFonts w:ascii="Times New Roman" w:hAnsi="Times New Roman"/>
        </w:rPr>
      </w:pPr>
    </w:p>
    <w:p w14:paraId="3CE3F490" w14:textId="77777777" w:rsidR="006B5894" w:rsidRDefault="006B5894" w:rsidP="00072850">
      <w:pPr>
        <w:spacing w:line="480" w:lineRule="auto"/>
        <w:jc w:val="both"/>
        <w:rPr>
          <w:rFonts w:ascii="Times New Roman" w:hAnsi="Times New Roman"/>
        </w:rPr>
      </w:pPr>
    </w:p>
    <w:p w14:paraId="39E1AA03" w14:textId="77777777" w:rsidR="006B5894" w:rsidRDefault="006B5894" w:rsidP="00072850">
      <w:pPr>
        <w:spacing w:line="480" w:lineRule="auto"/>
        <w:jc w:val="both"/>
        <w:rPr>
          <w:rFonts w:ascii="Times New Roman" w:hAnsi="Times New Roman"/>
        </w:rPr>
      </w:pPr>
    </w:p>
    <w:p w14:paraId="49FADDC6" w14:textId="77777777" w:rsidR="006B5894" w:rsidRDefault="006B5894" w:rsidP="00072850">
      <w:pPr>
        <w:spacing w:line="480" w:lineRule="auto"/>
        <w:jc w:val="both"/>
        <w:rPr>
          <w:rFonts w:ascii="Times New Roman" w:hAnsi="Times New Roman"/>
        </w:rPr>
      </w:pPr>
    </w:p>
    <w:p w14:paraId="758143FF" w14:textId="77777777" w:rsidR="006B5894" w:rsidRDefault="006B5894" w:rsidP="00072850">
      <w:pPr>
        <w:spacing w:line="480" w:lineRule="auto"/>
        <w:jc w:val="both"/>
        <w:rPr>
          <w:rFonts w:ascii="Times New Roman" w:hAnsi="Times New Roman"/>
        </w:rPr>
      </w:pPr>
    </w:p>
    <w:p w14:paraId="442509D6" w14:textId="77777777" w:rsidR="006B5894" w:rsidRDefault="006B5894" w:rsidP="00072850">
      <w:pPr>
        <w:spacing w:line="480" w:lineRule="auto"/>
        <w:jc w:val="both"/>
        <w:rPr>
          <w:rFonts w:ascii="Times New Roman" w:hAnsi="Times New Roman"/>
        </w:rPr>
      </w:pPr>
    </w:p>
    <w:p w14:paraId="34E7579D" w14:textId="77777777" w:rsidR="006B5894" w:rsidRDefault="006B5894" w:rsidP="00072850">
      <w:pPr>
        <w:spacing w:line="480" w:lineRule="auto"/>
        <w:jc w:val="both"/>
        <w:rPr>
          <w:rFonts w:ascii="Times New Roman" w:hAnsi="Times New Roman"/>
        </w:rPr>
      </w:pPr>
    </w:p>
    <w:p w14:paraId="189833AD" w14:textId="77777777" w:rsidR="006B5894" w:rsidRDefault="006B5894" w:rsidP="00072850">
      <w:pPr>
        <w:spacing w:line="480" w:lineRule="auto"/>
        <w:jc w:val="both"/>
        <w:rPr>
          <w:rFonts w:ascii="Times New Roman" w:hAnsi="Times New Roman"/>
        </w:rPr>
      </w:pPr>
    </w:p>
    <w:p w14:paraId="6D8FB241" w14:textId="77777777" w:rsidR="006B5894" w:rsidRDefault="006B5894" w:rsidP="00072850">
      <w:pPr>
        <w:spacing w:line="480" w:lineRule="auto"/>
        <w:jc w:val="both"/>
        <w:rPr>
          <w:rFonts w:ascii="Times New Roman" w:hAnsi="Times New Roman"/>
        </w:rPr>
      </w:pPr>
    </w:p>
    <w:p w14:paraId="39D9AFC8" w14:textId="77777777" w:rsidR="006B5894" w:rsidRDefault="006B5894" w:rsidP="00072850">
      <w:pPr>
        <w:spacing w:line="480" w:lineRule="auto"/>
        <w:jc w:val="both"/>
        <w:rPr>
          <w:rFonts w:ascii="Times New Roman" w:hAnsi="Times New Roman"/>
        </w:rPr>
      </w:pPr>
    </w:p>
    <w:p w14:paraId="0611C0AB" w14:textId="77777777" w:rsidR="006B5894" w:rsidRDefault="006B5894" w:rsidP="00072850">
      <w:pPr>
        <w:spacing w:line="480" w:lineRule="auto"/>
        <w:jc w:val="both"/>
        <w:rPr>
          <w:rFonts w:ascii="Times New Roman" w:hAnsi="Times New Roman"/>
        </w:rPr>
      </w:pPr>
    </w:p>
    <w:p w14:paraId="47E65CAF" w14:textId="77777777" w:rsidR="006B5894" w:rsidRDefault="006B5894" w:rsidP="00072850">
      <w:pPr>
        <w:spacing w:line="480" w:lineRule="auto"/>
        <w:jc w:val="both"/>
        <w:rPr>
          <w:rFonts w:ascii="Times New Roman" w:hAnsi="Times New Roman"/>
        </w:rPr>
      </w:pPr>
    </w:p>
    <w:p w14:paraId="6F245497" w14:textId="77777777" w:rsidR="006B5894" w:rsidRDefault="006B5894" w:rsidP="00072850">
      <w:pPr>
        <w:spacing w:line="480" w:lineRule="auto"/>
        <w:jc w:val="both"/>
        <w:rPr>
          <w:rFonts w:ascii="Times New Roman" w:hAnsi="Times New Roman"/>
        </w:rPr>
      </w:pPr>
    </w:p>
    <w:p w14:paraId="018A8C8C" w14:textId="77777777" w:rsidR="006B5894" w:rsidRDefault="006B5894" w:rsidP="00072850">
      <w:pPr>
        <w:spacing w:line="480" w:lineRule="auto"/>
        <w:jc w:val="both"/>
        <w:rPr>
          <w:rFonts w:ascii="Times New Roman" w:hAnsi="Times New Roman"/>
        </w:rPr>
      </w:pPr>
    </w:p>
    <w:p w14:paraId="67F20690" w14:textId="77777777" w:rsidR="006B5894" w:rsidRDefault="006B5894" w:rsidP="00072850">
      <w:pPr>
        <w:spacing w:line="480" w:lineRule="auto"/>
        <w:jc w:val="both"/>
        <w:rPr>
          <w:rFonts w:ascii="Times New Roman" w:hAnsi="Times New Roman"/>
        </w:rPr>
      </w:pPr>
    </w:p>
    <w:p w14:paraId="5A0102F5" w14:textId="77777777" w:rsidR="006B5894" w:rsidRDefault="006B5894" w:rsidP="00072850">
      <w:pPr>
        <w:spacing w:line="480" w:lineRule="auto"/>
        <w:jc w:val="both"/>
        <w:rPr>
          <w:rFonts w:ascii="Times New Roman" w:hAnsi="Times New Roman"/>
        </w:rPr>
      </w:pPr>
    </w:p>
    <w:p w14:paraId="40937DF7" w14:textId="77777777" w:rsidR="006B5894" w:rsidRPr="006A4AAC" w:rsidRDefault="006B5894" w:rsidP="00072850">
      <w:pPr>
        <w:spacing w:line="480" w:lineRule="auto"/>
        <w:jc w:val="both"/>
        <w:rPr>
          <w:rFonts w:ascii="Times New Roman" w:hAnsi="Times New Roman"/>
        </w:rPr>
      </w:pPr>
    </w:p>
    <w:p w14:paraId="5A18F653" w14:textId="77777777" w:rsidR="00CE2420" w:rsidRDefault="00CE2420" w:rsidP="00072850">
      <w:pPr>
        <w:spacing w:line="480" w:lineRule="auto"/>
        <w:jc w:val="both"/>
        <w:rPr>
          <w:rFonts w:ascii="Times New Roman" w:hAnsi="Times New Roman"/>
        </w:rPr>
      </w:pPr>
    </w:p>
    <w:p w14:paraId="071C4210" w14:textId="77777777" w:rsidR="00AD5F6B" w:rsidRPr="006A4AAC" w:rsidRDefault="00AD5F6B"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çalışma, </w:t>
      </w:r>
      <w:r w:rsidR="006D7B54">
        <w:rPr>
          <w:rFonts w:ascii="Times New Roman" w:hAnsi="Times New Roman"/>
        </w:rPr>
        <w:t>“…</w:t>
      </w:r>
      <w:r w:rsidRPr="006A4AAC">
        <w:rPr>
          <w:rFonts w:ascii="Times New Roman" w:hAnsi="Times New Roman"/>
        </w:rPr>
        <w:t xml:space="preserve">Yıldız Teknik Üniversitesi Bilimsel Araştırma Proje Koordinatörlüğü’nün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numaralı projesi ile desteklenmiştir.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ve</w:t>
      </w:r>
    </w:p>
    <w:p w14:paraId="5A18F660" w14:textId="5FED722D" w:rsidR="00C679C4"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eşime</w:t>
      </w:r>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625D37">
      <w:pPr>
        <w:pStyle w:val="ThankContent"/>
      </w:pPr>
      <w:r w:rsidRPr="006A4AAC">
        <w:lastRenderedPageBreak/>
        <w:t>TEŞEKKÜR</w:t>
      </w:r>
    </w:p>
    <w:p w14:paraId="5A18F664" w14:textId="77777777" w:rsidR="00244827" w:rsidRDefault="00244827" w:rsidP="00AF07EC">
      <w:pPr>
        <w:spacing w:line="240" w:lineRule="auto"/>
        <w:jc w:val="right"/>
        <w:rPr>
          <w:rFonts w:ascii="Times New Roman" w:hAnsi="Times New Roman"/>
        </w:rPr>
      </w:pPr>
    </w:p>
    <w:p w14:paraId="71F2BA2F" w14:textId="77777777" w:rsidR="00257E01" w:rsidRPr="006A4AAC" w:rsidRDefault="00257E01" w:rsidP="00AF07EC">
      <w:pPr>
        <w:spacing w:line="240" w:lineRule="auto"/>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CC16B2"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625D37">
      <w:pPr>
        <w:pStyle w:val="ThankContent"/>
      </w:pPr>
      <w:r w:rsidRPr="006A4AAC">
        <w:lastRenderedPageBreak/>
        <w:t>İÇİNDEKİLER</w:t>
      </w:r>
    </w:p>
    <w:p w14:paraId="5A18F66C" w14:textId="77777777" w:rsidR="002431E1" w:rsidRDefault="002431E1" w:rsidP="00EB6E08">
      <w:pPr>
        <w:pStyle w:val="T1"/>
      </w:pPr>
    </w:p>
    <w:p w14:paraId="112F6502" w14:textId="77777777" w:rsidR="00257E01" w:rsidRPr="00257E01" w:rsidRDefault="00257E01" w:rsidP="00257E01"/>
    <w:bookmarkStart w:id="1" w:name="_Toc475111620"/>
    <w:bookmarkStart w:id="2" w:name="_Toc475117376"/>
    <w:p w14:paraId="282DC0BE" w14:textId="171E9568" w:rsidR="0083632B" w:rsidRDefault="00720207"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73230747" w:history="1">
        <w:r w:rsidR="0083632B" w:rsidRPr="00A8786D">
          <w:rPr>
            <w:rStyle w:val="Kpr"/>
            <w:rFonts w:eastAsiaTheme="majorEastAsia"/>
            <w:noProof/>
          </w:rPr>
          <w:t>SİMGE LİSTESİ</w:t>
        </w:r>
        <w:r w:rsidR="0083632B">
          <w:rPr>
            <w:noProof/>
            <w:webHidden/>
          </w:rPr>
          <w:tab/>
        </w:r>
        <w:r w:rsidR="0083632B">
          <w:rPr>
            <w:noProof/>
            <w:webHidden/>
          </w:rPr>
          <w:fldChar w:fldCharType="begin"/>
        </w:r>
        <w:r w:rsidR="0083632B">
          <w:rPr>
            <w:noProof/>
            <w:webHidden/>
          </w:rPr>
          <w:instrText xml:space="preserve"> PAGEREF _Toc173230747 \h </w:instrText>
        </w:r>
        <w:r w:rsidR="0083632B">
          <w:rPr>
            <w:noProof/>
            <w:webHidden/>
          </w:rPr>
        </w:r>
        <w:r w:rsidR="0083632B">
          <w:rPr>
            <w:noProof/>
            <w:webHidden/>
          </w:rPr>
          <w:fldChar w:fldCharType="separate"/>
        </w:r>
        <w:r w:rsidR="008D652B">
          <w:rPr>
            <w:noProof/>
            <w:webHidden/>
          </w:rPr>
          <w:t>viii</w:t>
        </w:r>
        <w:r w:rsidR="0083632B">
          <w:rPr>
            <w:noProof/>
            <w:webHidden/>
          </w:rPr>
          <w:fldChar w:fldCharType="end"/>
        </w:r>
      </w:hyperlink>
    </w:p>
    <w:p w14:paraId="7E47EE85" w14:textId="33B0122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8" w:history="1">
        <w:r w:rsidRPr="00A8786D">
          <w:rPr>
            <w:rStyle w:val="Kpr"/>
            <w:rFonts w:eastAsiaTheme="majorEastAsia"/>
            <w:noProof/>
          </w:rPr>
          <w:t>KISALTMA LİSTESİ</w:t>
        </w:r>
        <w:r>
          <w:rPr>
            <w:noProof/>
            <w:webHidden/>
          </w:rPr>
          <w:tab/>
        </w:r>
        <w:r>
          <w:rPr>
            <w:noProof/>
            <w:webHidden/>
          </w:rPr>
          <w:fldChar w:fldCharType="begin"/>
        </w:r>
        <w:r>
          <w:rPr>
            <w:noProof/>
            <w:webHidden/>
          </w:rPr>
          <w:instrText xml:space="preserve"> PAGEREF _Toc173230748 \h </w:instrText>
        </w:r>
        <w:r>
          <w:rPr>
            <w:noProof/>
            <w:webHidden/>
          </w:rPr>
        </w:r>
        <w:r>
          <w:rPr>
            <w:noProof/>
            <w:webHidden/>
          </w:rPr>
          <w:fldChar w:fldCharType="separate"/>
        </w:r>
        <w:r w:rsidR="008D652B">
          <w:rPr>
            <w:noProof/>
            <w:webHidden/>
          </w:rPr>
          <w:t>ix</w:t>
        </w:r>
        <w:r>
          <w:rPr>
            <w:noProof/>
            <w:webHidden/>
          </w:rPr>
          <w:fldChar w:fldCharType="end"/>
        </w:r>
      </w:hyperlink>
    </w:p>
    <w:p w14:paraId="289658AF" w14:textId="502C71A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9" w:history="1">
        <w:r w:rsidRPr="00A8786D">
          <w:rPr>
            <w:rStyle w:val="Kpr"/>
            <w:rFonts w:eastAsiaTheme="majorEastAsia"/>
            <w:noProof/>
          </w:rPr>
          <w:t>ŞEKİL LİSTESİ</w:t>
        </w:r>
        <w:r>
          <w:rPr>
            <w:noProof/>
            <w:webHidden/>
          </w:rPr>
          <w:tab/>
        </w:r>
        <w:r>
          <w:rPr>
            <w:noProof/>
            <w:webHidden/>
          </w:rPr>
          <w:fldChar w:fldCharType="begin"/>
        </w:r>
        <w:r>
          <w:rPr>
            <w:noProof/>
            <w:webHidden/>
          </w:rPr>
          <w:instrText xml:space="preserve"> PAGEREF _Toc173230749 \h </w:instrText>
        </w:r>
        <w:r>
          <w:rPr>
            <w:noProof/>
            <w:webHidden/>
          </w:rPr>
        </w:r>
        <w:r>
          <w:rPr>
            <w:noProof/>
            <w:webHidden/>
          </w:rPr>
          <w:fldChar w:fldCharType="separate"/>
        </w:r>
        <w:r w:rsidR="008D652B">
          <w:rPr>
            <w:noProof/>
            <w:webHidden/>
          </w:rPr>
          <w:t>x</w:t>
        </w:r>
        <w:r>
          <w:rPr>
            <w:noProof/>
            <w:webHidden/>
          </w:rPr>
          <w:fldChar w:fldCharType="end"/>
        </w:r>
      </w:hyperlink>
    </w:p>
    <w:p w14:paraId="2AD4E880" w14:textId="0A6B1FD9"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0" w:history="1">
        <w:r w:rsidRPr="00A8786D">
          <w:rPr>
            <w:rStyle w:val="Kpr"/>
            <w:rFonts w:eastAsiaTheme="majorEastAsia"/>
            <w:noProof/>
          </w:rPr>
          <w:t>TABLO LİSTESİ</w:t>
        </w:r>
        <w:r>
          <w:rPr>
            <w:noProof/>
            <w:webHidden/>
          </w:rPr>
          <w:tab/>
        </w:r>
        <w:r>
          <w:rPr>
            <w:noProof/>
            <w:webHidden/>
          </w:rPr>
          <w:fldChar w:fldCharType="begin"/>
        </w:r>
        <w:r>
          <w:rPr>
            <w:noProof/>
            <w:webHidden/>
          </w:rPr>
          <w:instrText xml:space="preserve"> PAGEREF _Toc173230750 \h </w:instrText>
        </w:r>
        <w:r>
          <w:rPr>
            <w:noProof/>
            <w:webHidden/>
          </w:rPr>
        </w:r>
        <w:r>
          <w:rPr>
            <w:noProof/>
            <w:webHidden/>
          </w:rPr>
          <w:fldChar w:fldCharType="separate"/>
        </w:r>
        <w:r w:rsidR="008D652B">
          <w:rPr>
            <w:noProof/>
            <w:webHidden/>
          </w:rPr>
          <w:t>xi</w:t>
        </w:r>
        <w:r>
          <w:rPr>
            <w:noProof/>
            <w:webHidden/>
          </w:rPr>
          <w:fldChar w:fldCharType="end"/>
        </w:r>
      </w:hyperlink>
    </w:p>
    <w:p w14:paraId="44E82F72" w14:textId="17CB60BE"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1" w:history="1">
        <w:r w:rsidRPr="00A8786D">
          <w:rPr>
            <w:rStyle w:val="Kpr"/>
            <w:rFonts w:eastAsiaTheme="majorEastAsia"/>
            <w:noProof/>
          </w:rPr>
          <w:t>HARİTA LİSTESİ</w:t>
        </w:r>
        <w:r>
          <w:rPr>
            <w:noProof/>
            <w:webHidden/>
          </w:rPr>
          <w:tab/>
        </w:r>
        <w:r>
          <w:rPr>
            <w:noProof/>
            <w:webHidden/>
          </w:rPr>
          <w:fldChar w:fldCharType="begin"/>
        </w:r>
        <w:r>
          <w:rPr>
            <w:noProof/>
            <w:webHidden/>
          </w:rPr>
          <w:instrText xml:space="preserve"> PAGEREF _Toc173230751 \h </w:instrText>
        </w:r>
        <w:r>
          <w:rPr>
            <w:noProof/>
            <w:webHidden/>
          </w:rPr>
        </w:r>
        <w:r>
          <w:rPr>
            <w:noProof/>
            <w:webHidden/>
          </w:rPr>
          <w:fldChar w:fldCharType="separate"/>
        </w:r>
        <w:r w:rsidR="008D652B">
          <w:rPr>
            <w:noProof/>
            <w:webHidden/>
          </w:rPr>
          <w:t>xii</w:t>
        </w:r>
        <w:r>
          <w:rPr>
            <w:noProof/>
            <w:webHidden/>
          </w:rPr>
          <w:fldChar w:fldCharType="end"/>
        </w:r>
      </w:hyperlink>
    </w:p>
    <w:p w14:paraId="1A71040E" w14:textId="0B422F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2" w:history="1">
        <w:r w:rsidRPr="00A8786D">
          <w:rPr>
            <w:rStyle w:val="Kpr"/>
            <w:rFonts w:eastAsiaTheme="majorEastAsia"/>
            <w:noProof/>
          </w:rPr>
          <w:t>ÖZET</w:t>
        </w:r>
        <w:r>
          <w:rPr>
            <w:noProof/>
            <w:webHidden/>
          </w:rPr>
          <w:tab/>
        </w:r>
        <w:r>
          <w:rPr>
            <w:noProof/>
            <w:webHidden/>
          </w:rPr>
          <w:fldChar w:fldCharType="begin"/>
        </w:r>
        <w:r>
          <w:rPr>
            <w:noProof/>
            <w:webHidden/>
          </w:rPr>
          <w:instrText xml:space="preserve"> PAGEREF _Toc173230752 \h </w:instrText>
        </w:r>
        <w:r>
          <w:rPr>
            <w:noProof/>
            <w:webHidden/>
          </w:rPr>
        </w:r>
        <w:r>
          <w:rPr>
            <w:noProof/>
            <w:webHidden/>
          </w:rPr>
          <w:fldChar w:fldCharType="separate"/>
        </w:r>
        <w:r w:rsidR="008D652B">
          <w:rPr>
            <w:noProof/>
            <w:webHidden/>
          </w:rPr>
          <w:t>xiii</w:t>
        </w:r>
        <w:r>
          <w:rPr>
            <w:noProof/>
            <w:webHidden/>
          </w:rPr>
          <w:fldChar w:fldCharType="end"/>
        </w:r>
      </w:hyperlink>
    </w:p>
    <w:p w14:paraId="7CB5462E" w14:textId="36D5BDA4"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3" w:history="1">
        <w:r w:rsidRPr="00A8786D">
          <w:rPr>
            <w:rStyle w:val="Kpr"/>
            <w:rFonts w:eastAsiaTheme="majorEastAsia"/>
            <w:noProof/>
          </w:rPr>
          <w:t>ABSTRACT</w:t>
        </w:r>
        <w:r>
          <w:rPr>
            <w:noProof/>
            <w:webHidden/>
          </w:rPr>
          <w:tab/>
        </w:r>
        <w:r>
          <w:rPr>
            <w:noProof/>
            <w:webHidden/>
          </w:rPr>
          <w:fldChar w:fldCharType="begin"/>
        </w:r>
        <w:r>
          <w:rPr>
            <w:noProof/>
            <w:webHidden/>
          </w:rPr>
          <w:instrText xml:space="preserve"> PAGEREF _Toc173230753 \h </w:instrText>
        </w:r>
        <w:r>
          <w:rPr>
            <w:noProof/>
            <w:webHidden/>
          </w:rPr>
        </w:r>
        <w:r>
          <w:rPr>
            <w:noProof/>
            <w:webHidden/>
          </w:rPr>
          <w:fldChar w:fldCharType="separate"/>
        </w:r>
        <w:r w:rsidR="008D652B">
          <w:rPr>
            <w:noProof/>
            <w:webHidden/>
          </w:rPr>
          <w:t>xv</w:t>
        </w:r>
        <w:r>
          <w:rPr>
            <w:noProof/>
            <w:webHidden/>
          </w:rPr>
          <w:fldChar w:fldCharType="end"/>
        </w:r>
      </w:hyperlink>
    </w:p>
    <w:p w14:paraId="51523C49" w14:textId="611031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4" w:history="1">
        <w:r w:rsidRPr="00A8786D">
          <w:rPr>
            <w:rStyle w:val="Kpr"/>
            <w:rFonts w:eastAsiaTheme="majorEastAsia"/>
            <w:noProof/>
          </w:rPr>
          <w:t>1 GİRİŞ</w:t>
        </w:r>
        <w:r>
          <w:rPr>
            <w:noProof/>
            <w:webHidden/>
          </w:rPr>
          <w:tab/>
        </w:r>
        <w:r>
          <w:rPr>
            <w:noProof/>
            <w:webHidden/>
          </w:rPr>
          <w:fldChar w:fldCharType="begin"/>
        </w:r>
        <w:r>
          <w:rPr>
            <w:noProof/>
            <w:webHidden/>
          </w:rPr>
          <w:instrText xml:space="preserve"> PAGEREF _Toc173230754 \h </w:instrText>
        </w:r>
        <w:r>
          <w:rPr>
            <w:noProof/>
            <w:webHidden/>
          </w:rPr>
        </w:r>
        <w:r>
          <w:rPr>
            <w:noProof/>
            <w:webHidden/>
          </w:rPr>
          <w:fldChar w:fldCharType="separate"/>
        </w:r>
        <w:r w:rsidR="008D652B">
          <w:rPr>
            <w:noProof/>
            <w:webHidden/>
          </w:rPr>
          <w:t>1</w:t>
        </w:r>
        <w:r>
          <w:rPr>
            <w:noProof/>
            <w:webHidden/>
          </w:rPr>
          <w:fldChar w:fldCharType="end"/>
        </w:r>
      </w:hyperlink>
    </w:p>
    <w:p w14:paraId="5ADF93CF" w14:textId="324A7C5B"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5" w:history="1">
        <w:r w:rsidRPr="00A8786D">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5 \h </w:instrText>
        </w:r>
        <w:r>
          <w:rPr>
            <w:noProof/>
            <w:webHidden/>
          </w:rPr>
        </w:r>
        <w:r>
          <w:rPr>
            <w:noProof/>
            <w:webHidden/>
          </w:rPr>
          <w:fldChar w:fldCharType="separate"/>
        </w:r>
        <w:r w:rsidR="008D652B">
          <w:rPr>
            <w:noProof/>
            <w:webHidden/>
          </w:rPr>
          <w:t>1</w:t>
        </w:r>
        <w:r>
          <w:rPr>
            <w:noProof/>
            <w:webHidden/>
          </w:rPr>
          <w:fldChar w:fldCharType="end"/>
        </w:r>
      </w:hyperlink>
    </w:p>
    <w:p w14:paraId="4E365D7E" w14:textId="5D079636"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56" w:history="1">
        <w:r w:rsidRPr="00A8786D">
          <w:rPr>
            <w:rStyle w:val="Kpr"/>
            <w:rFonts w:eastAsiaTheme="majorEastAsia"/>
            <w:noProof/>
          </w:rPr>
          <w:t>1.1.1</w:t>
        </w:r>
        <w:r w:rsidR="003E0254">
          <w:rPr>
            <w:rStyle w:val="Kpr"/>
            <w:rFonts w:eastAsiaTheme="majorEastAsia"/>
            <w:noProof/>
          </w:rPr>
          <w:t xml:space="preserve"> </w:t>
        </w:r>
        <w:r w:rsidRPr="00A8786D">
          <w:rPr>
            <w:rStyle w:val="Kpr"/>
            <w:rFonts w:eastAsiaTheme="majorEastAsia"/>
            <w:noProof/>
          </w:rPr>
          <w:t>Alt Alt Başlık</w:t>
        </w:r>
        <w:r>
          <w:rPr>
            <w:noProof/>
            <w:webHidden/>
          </w:rPr>
          <w:tab/>
        </w:r>
        <w:r>
          <w:rPr>
            <w:noProof/>
            <w:webHidden/>
          </w:rPr>
          <w:fldChar w:fldCharType="begin"/>
        </w:r>
        <w:r>
          <w:rPr>
            <w:noProof/>
            <w:webHidden/>
          </w:rPr>
          <w:instrText xml:space="preserve"> PAGEREF _Toc173230756 \h </w:instrText>
        </w:r>
        <w:r>
          <w:rPr>
            <w:noProof/>
            <w:webHidden/>
          </w:rPr>
        </w:r>
        <w:r>
          <w:rPr>
            <w:noProof/>
            <w:webHidden/>
          </w:rPr>
          <w:fldChar w:fldCharType="separate"/>
        </w:r>
        <w:r w:rsidR="008D652B">
          <w:rPr>
            <w:noProof/>
            <w:webHidden/>
          </w:rPr>
          <w:t>2</w:t>
        </w:r>
        <w:r>
          <w:rPr>
            <w:noProof/>
            <w:webHidden/>
          </w:rPr>
          <w:fldChar w:fldCharType="end"/>
        </w:r>
      </w:hyperlink>
    </w:p>
    <w:p w14:paraId="16AD76D4" w14:textId="2048FE1A"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7" w:history="1">
        <w:r w:rsidRPr="00A8786D">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7 \h </w:instrText>
        </w:r>
        <w:r>
          <w:rPr>
            <w:noProof/>
            <w:webHidden/>
          </w:rPr>
        </w:r>
        <w:r>
          <w:rPr>
            <w:noProof/>
            <w:webHidden/>
          </w:rPr>
          <w:fldChar w:fldCharType="separate"/>
        </w:r>
        <w:r w:rsidR="008D652B">
          <w:rPr>
            <w:noProof/>
            <w:webHidden/>
          </w:rPr>
          <w:t>4</w:t>
        </w:r>
        <w:r>
          <w:rPr>
            <w:noProof/>
            <w:webHidden/>
          </w:rPr>
          <w:fldChar w:fldCharType="end"/>
        </w:r>
      </w:hyperlink>
    </w:p>
    <w:p w14:paraId="17B46481" w14:textId="2AB5DAB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8" w:history="1">
        <w:r w:rsidRPr="00A8786D">
          <w:rPr>
            <w:rStyle w:val="Kpr"/>
            <w:rFonts w:eastAsiaTheme="majorEastAsia"/>
            <w:noProof/>
          </w:rPr>
          <w:t>2 BAŞLIK</w:t>
        </w:r>
        <w:r>
          <w:rPr>
            <w:noProof/>
            <w:webHidden/>
          </w:rPr>
          <w:tab/>
        </w:r>
        <w:r>
          <w:rPr>
            <w:noProof/>
            <w:webHidden/>
          </w:rPr>
          <w:fldChar w:fldCharType="begin"/>
        </w:r>
        <w:r>
          <w:rPr>
            <w:noProof/>
            <w:webHidden/>
          </w:rPr>
          <w:instrText xml:space="preserve"> PAGEREF _Toc173230758 \h </w:instrText>
        </w:r>
        <w:r>
          <w:rPr>
            <w:noProof/>
            <w:webHidden/>
          </w:rPr>
        </w:r>
        <w:r>
          <w:rPr>
            <w:noProof/>
            <w:webHidden/>
          </w:rPr>
          <w:fldChar w:fldCharType="separate"/>
        </w:r>
        <w:r w:rsidR="008D652B">
          <w:rPr>
            <w:noProof/>
            <w:webHidden/>
          </w:rPr>
          <w:t>6</w:t>
        </w:r>
        <w:r>
          <w:rPr>
            <w:noProof/>
            <w:webHidden/>
          </w:rPr>
          <w:fldChar w:fldCharType="end"/>
        </w:r>
      </w:hyperlink>
    </w:p>
    <w:p w14:paraId="7E807942" w14:textId="429C324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9" w:history="1">
        <w:r w:rsidRPr="00A8786D">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9 \h </w:instrText>
        </w:r>
        <w:r>
          <w:rPr>
            <w:noProof/>
            <w:webHidden/>
          </w:rPr>
        </w:r>
        <w:r>
          <w:rPr>
            <w:noProof/>
            <w:webHidden/>
          </w:rPr>
          <w:fldChar w:fldCharType="separate"/>
        </w:r>
        <w:r w:rsidR="008D652B">
          <w:rPr>
            <w:noProof/>
            <w:webHidden/>
          </w:rPr>
          <w:t>6</w:t>
        </w:r>
        <w:r>
          <w:rPr>
            <w:noProof/>
            <w:webHidden/>
          </w:rPr>
          <w:fldChar w:fldCharType="end"/>
        </w:r>
      </w:hyperlink>
    </w:p>
    <w:p w14:paraId="21B8D55C" w14:textId="494A4D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0" w:history="1">
        <w:r w:rsidRPr="00A8786D">
          <w:rPr>
            <w:rStyle w:val="Kpr"/>
            <w:rFonts w:eastAsiaTheme="majorEastAsia"/>
            <w:noProof/>
          </w:rPr>
          <w:t>2.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noProof/>
            <w:webHidden/>
          </w:rPr>
          <w:t>………………………………………………………..</w:t>
        </w:r>
        <w:r>
          <w:rPr>
            <w:noProof/>
            <w:webHidden/>
          </w:rPr>
          <w:fldChar w:fldCharType="begin"/>
        </w:r>
        <w:r>
          <w:rPr>
            <w:noProof/>
            <w:webHidden/>
          </w:rPr>
          <w:instrText xml:space="preserve"> PAGEREF _Toc173230760 \h </w:instrText>
        </w:r>
        <w:r>
          <w:rPr>
            <w:noProof/>
            <w:webHidden/>
          </w:rPr>
        </w:r>
        <w:r>
          <w:rPr>
            <w:noProof/>
            <w:webHidden/>
          </w:rPr>
          <w:fldChar w:fldCharType="separate"/>
        </w:r>
        <w:r w:rsidR="008D652B">
          <w:rPr>
            <w:noProof/>
            <w:webHidden/>
          </w:rPr>
          <w:t>6</w:t>
        </w:r>
        <w:r>
          <w:rPr>
            <w:noProof/>
            <w:webHidden/>
          </w:rPr>
          <w:fldChar w:fldCharType="end"/>
        </w:r>
      </w:hyperlink>
    </w:p>
    <w:p w14:paraId="4ADDF1FA" w14:textId="4381F5DB"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1" w:history="1">
        <w:r w:rsidRPr="00A8786D">
          <w:rPr>
            <w:rStyle w:val="Kpr"/>
            <w:rFonts w:eastAsiaTheme="majorEastAsia"/>
            <w:noProof/>
          </w:rPr>
          <w:t>2.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rStyle w:val="Kpr"/>
            <w:rFonts w:eastAsiaTheme="majorEastAsia"/>
            <w:noProof/>
          </w:rPr>
          <w:t>………………………………………………………..</w:t>
        </w:r>
        <w:r>
          <w:rPr>
            <w:noProof/>
            <w:webHidden/>
          </w:rPr>
          <w:tab/>
        </w:r>
        <w:r>
          <w:rPr>
            <w:noProof/>
            <w:webHidden/>
          </w:rPr>
          <w:fldChar w:fldCharType="begin"/>
        </w:r>
        <w:r>
          <w:rPr>
            <w:noProof/>
            <w:webHidden/>
          </w:rPr>
          <w:instrText xml:space="preserve"> PAGEREF _Toc173230761 \h </w:instrText>
        </w:r>
        <w:r>
          <w:rPr>
            <w:noProof/>
            <w:webHidden/>
          </w:rPr>
        </w:r>
        <w:r>
          <w:rPr>
            <w:noProof/>
            <w:webHidden/>
          </w:rPr>
          <w:fldChar w:fldCharType="separate"/>
        </w:r>
        <w:r w:rsidR="008D652B">
          <w:rPr>
            <w:noProof/>
            <w:webHidden/>
          </w:rPr>
          <w:t>6</w:t>
        </w:r>
        <w:r>
          <w:rPr>
            <w:noProof/>
            <w:webHidden/>
          </w:rPr>
          <w:fldChar w:fldCharType="end"/>
        </w:r>
      </w:hyperlink>
    </w:p>
    <w:p w14:paraId="3F98EF91" w14:textId="7DFFEDBE"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2" w:history="1">
        <w:r w:rsidRPr="00A8786D">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2 \h </w:instrText>
        </w:r>
        <w:r>
          <w:rPr>
            <w:noProof/>
            <w:webHidden/>
          </w:rPr>
        </w:r>
        <w:r>
          <w:rPr>
            <w:noProof/>
            <w:webHidden/>
          </w:rPr>
          <w:fldChar w:fldCharType="separate"/>
        </w:r>
        <w:r w:rsidR="008D652B">
          <w:rPr>
            <w:noProof/>
            <w:webHidden/>
          </w:rPr>
          <w:t>8</w:t>
        </w:r>
        <w:r>
          <w:rPr>
            <w:noProof/>
            <w:webHidden/>
          </w:rPr>
          <w:fldChar w:fldCharType="end"/>
        </w:r>
      </w:hyperlink>
    </w:p>
    <w:p w14:paraId="692B6F28" w14:textId="54A78593"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3" w:history="1">
        <w:r w:rsidRPr="00A8786D">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3 \h </w:instrText>
        </w:r>
        <w:r>
          <w:rPr>
            <w:noProof/>
            <w:webHidden/>
          </w:rPr>
        </w:r>
        <w:r>
          <w:rPr>
            <w:noProof/>
            <w:webHidden/>
          </w:rPr>
          <w:fldChar w:fldCharType="separate"/>
        </w:r>
        <w:r w:rsidR="008D652B">
          <w:rPr>
            <w:noProof/>
            <w:webHidden/>
          </w:rPr>
          <w:t>8</w:t>
        </w:r>
        <w:r>
          <w:rPr>
            <w:noProof/>
            <w:webHidden/>
          </w:rPr>
          <w:fldChar w:fldCharType="end"/>
        </w:r>
      </w:hyperlink>
    </w:p>
    <w:p w14:paraId="4254376F" w14:textId="04C35BF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4" w:history="1">
        <w:r w:rsidRPr="00A8786D">
          <w:rPr>
            <w:rStyle w:val="Kpr"/>
            <w:rFonts w:eastAsiaTheme="majorEastAsia"/>
            <w:noProof/>
          </w:rPr>
          <w:t>3 BAŞLIK</w:t>
        </w:r>
        <w:r>
          <w:rPr>
            <w:noProof/>
            <w:webHidden/>
          </w:rPr>
          <w:tab/>
        </w:r>
        <w:r>
          <w:rPr>
            <w:noProof/>
            <w:webHidden/>
          </w:rPr>
          <w:fldChar w:fldCharType="begin"/>
        </w:r>
        <w:r>
          <w:rPr>
            <w:noProof/>
            <w:webHidden/>
          </w:rPr>
          <w:instrText xml:space="preserve"> PAGEREF _Toc173230764 \h </w:instrText>
        </w:r>
        <w:r>
          <w:rPr>
            <w:noProof/>
            <w:webHidden/>
          </w:rPr>
        </w:r>
        <w:r>
          <w:rPr>
            <w:noProof/>
            <w:webHidden/>
          </w:rPr>
          <w:fldChar w:fldCharType="separate"/>
        </w:r>
        <w:r w:rsidR="008D652B">
          <w:rPr>
            <w:noProof/>
            <w:webHidden/>
          </w:rPr>
          <w:t>10</w:t>
        </w:r>
        <w:r>
          <w:rPr>
            <w:noProof/>
            <w:webHidden/>
          </w:rPr>
          <w:fldChar w:fldCharType="end"/>
        </w:r>
      </w:hyperlink>
    </w:p>
    <w:p w14:paraId="33DF785D" w14:textId="53C166D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5" w:history="1">
        <w:r w:rsidRPr="00A8786D">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5 \h </w:instrText>
        </w:r>
        <w:r>
          <w:rPr>
            <w:noProof/>
            <w:webHidden/>
          </w:rPr>
        </w:r>
        <w:r>
          <w:rPr>
            <w:noProof/>
            <w:webHidden/>
          </w:rPr>
          <w:fldChar w:fldCharType="separate"/>
        </w:r>
        <w:r w:rsidR="008D652B">
          <w:rPr>
            <w:noProof/>
            <w:webHidden/>
          </w:rPr>
          <w:t>10</w:t>
        </w:r>
        <w:r>
          <w:rPr>
            <w:noProof/>
            <w:webHidden/>
          </w:rPr>
          <w:fldChar w:fldCharType="end"/>
        </w:r>
      </w:hyperlink>
    </w:p>
    <w:p w14:paraId="1F1955DD" w14:textId="412EA6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6" w:history="1">
        <w:r w:rsidRPr="00A8786D">
          <w:rPr>
            <w:rStyle w:val="Kpr"/>
            <w:rFonts w:eastAsiaTheme="majorEastAsia"/>
            <w:noProof/>
          </w:rPr>
          <w:t>3.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6 \h </w:instrText>
        </w:r>
        <w:r>
          <w:rPr>
            <w:noProof/>
            <w:webHidden/>
          </w:rPr>
        </w:r>
        <w:r>
          <w:rPr>
            <w:noProof/>
            <w:webHidden/>
          </w:rPr>
          <w:fldChar w:fldCharType="separate"/>
        </w:r>
        <w:r w:rsidR="008D652B">
          <w:rPr>
            <w:noProof/>
            <w:webHidden/>
          </w:rPr>
          <w:t>11</w:t>
        </w:r>
        <w:r>
          <w:rPr>
            <w:noProof/>
            <w:webHidden/>
          </w:rPr>
          <w:fldChar w:fldCharType="end"/>
        </w:r>
      </w:hyperlink>
    </w:p>
    <w:p w14:paraId="29FFBD1A" w14:textId="60B7CB6A"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7" w:history="1">
        <w:r w:rsidRPr="00A8786D">
          <w:rPr>
            <w:rStyle w:val="Kpr"/>
            <w:rFonts w:eastAsiaTheme="majorEastAsia"/>
            <w:noProof/>
          </w:rPr>
          <w:t>4 SONUÇ</w:t>
        </w:r>
        <w:r>
          <w:rPr>
            <w:noProof/>
            <w:webHidden/>
          </w:rPr>
          <w:tab/>
        </w:r>
        <w:r>
          <w:rPr>
            <w:noProof/>
            <w:webHidden/>
          </w:rPr>
          <w:fldChar w:fldCharType="begin"/>
        </w:r>
        <w:r>
          <w:rPr>
            <w:noProof/>
            <w:webHidden/>
          </w:rPr>
          <w:instrText xml:space="preserve"> PAGEREF _Toc173230767 \h </w:instrText>
        </w:r>
        <w:r>
          <w:rPr>
            <w:noProof/>
            <w:webHidden/>
          </w:rPr>
        </w:r>
        <w:r>
          <w:rPr>
            <w:noProof/>
            <w:webHidden/>
          </w:rPr>
          <w:fldChar w:fldCharType="separate"/>
        </w:r>
        <w:r w:rsidR="008D652B">
          <w:rPr>
            <w:noProof/>
            <w:webHidden/>
          </w:rPr>
          <w:t>12</w:t>
        </w:r>
        <w:r>
          <w:rPr>
            <w:noProof/>
            <w:webHidden/>
          </w:rPr>
          <w:fldChar w:fldCharType="end"/>
        </w:r>
      </w:hyperlink>
    </w:p>
    <w:p w14:paraId="530662AA" w14:textId="52D5C681"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8" w:history="1">
        <w:r w:rsidRPr="00A8786D">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8 \h </w:instrText>
        </w:r>
        <w:r>
          <w:rPr>
            <w:noProof/>
            <w:webHidden/>
          </w:rPr>
        </w:r>
        <w:r>
          <w:rPr>
            <w:noProof/>
            <w:webHidden/>
          </w:rPr>
          <w:fldChar w:fldCharType="separate"/>
        </w:r>
        <w:r w:rsidR="008D652B">
          <w:rPr>
            <w:noProof/>
            <w:webHidden/>
          </w:rPr>
          <w:t>12</w:t>
        </w:r>
        <w:r>
          <w:rPr>
            <w:noProof/>
            <w:webHidden/>
          </w:rPr>
          <w:fldChar w:fldCharType="end"/>
        </w:r>
      </w:hyperlink>
    </w:p>
    <w:p w14:paraId="3703F3E4" w14:textId="57C0A860"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9" w:history="1">
        <w:r w:rsidRPr="00A8786D">
          <w:rPr>
            <w:rStyle w:val="Kpr"/>
            <w:rFonts w:eastAsiaTheme="majorEastAsia"/>
            <w:noProof/>
          </w:rPr>
          <w:t>4.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9 \h </w:instrText>
        </w:r>
        <w:r>
          <w:rPr>
            <w:noProof/>
            <w:webHidden/>
          </w:rPr>
        </w:r>
        <w:r>
          <w:rPr>
            <w:noProof/>
            <w:webHidden/>
          </w:rPr>
          <w:fldChar w:fldCharType="separate"/>
        </w:r>
        <w:r w:rsidR="008D652B">
          <w:rPr>
            <w:noProof/>
            <w:webHidden/>
          </w:rPr>
          <w:t>13</w:t>
        </w:r>
        <w:r>
          <w:rPr>
            <w:noProof/>
            <w:webHidden/>
          </w:rPr>
          <w:fldChar w:fldCharType="end"/>
        </w:r>
      </w:hyperlink>
    </w:p>
    <w:p w14:paraId="2DB04D64" w14:textId="7A77642F"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0" w:history="1">
        <w:r w:rsidRPr="00A8786D">
          <w:rPr>
            <w:rStyle w:val="Kpr"/>
            <w:rFonts w:eastAsiaTheme="majorEastAsia"/>
            <w:noProof/>
          </w:rPr>
          <w:t>KAYNAKÇA</w:t>
        </w:r>
        <w:r>
          <w:rPr>
            <w:noProof/>
            <w:webHidden/>
          </w:rPr>
          <w:tab/>
        </w:r>
        <w:r>
          <w:rPr>
            <w:noProof/>
            <w:webHidden/>
          </w:rPr>
          <w:fldChar w:fldCharType="begin"/>
        </w:r>
        <w:r>
          <w:rPr>
            <w:noProof/>
            <w:webHidden/>
          </w:rPr>
          <w:instrText xml:space="preserve"> PAGEREF _Toc173230770 \h </w:instrText>
        </w:r>
        <w:r>
          <w:rPr>
            <w:noProof/>
            <w:webHidden/>
          </w:rPr>
        </w:r>
        <w:r>
          <w:rPr>
            <w:noProof/>
            <w:webHidden/>
          </w:rPr>
          <w:fldChar w:fldCharType="separate"/>
        </w:r>
        <w:r w:rsidR="008D652B">
          <w:rPr>
            <w:noProof/>
            <w:webHidden/>
          </w:rPr>
          <w:t>14</w:t>
        </w:r>
        <w:r>
          <w:rPr>
            <w:noProof/>
            <w:webHidden/>
          </w:rPr>
          <w:fldChar w:fldCharType="end"/>
        </w:r>
      </w:hyperlink>
    </w:p>
    <w:p w14:paraId="5F95CDD1" w14:textId="500C612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1" w:history="1">
        <w:r w:rsidRPr="00A8786D">
          <w:rPr>
            <w:rStyle w:val="Kpr"/>
            <w:rFonts w:eastAsiaTheme="majorEastAsia"/>
            <w:noProof/>
          </w:rPr>
          <w:t>A EK İSMİ</w:t>
        </w:r>
        <w:r>
          <w:rPr>
            <w:noProof/>
            <w:webHidden/>
          </w:rPr>
          <w:tab/>
        </w:r>
        <w:r>
          <w:rPr>
            <w:noProof/>
            <w:webHidden/>
          </w:rPr>
          <w:fldChar w:fldCharType="begin"/>
        </w:r>
        <w:r>
          <w:rPr>
            <w:noProof/>
            <w:webHidden/>
          </w:rPr>
          <w:instrText xml:space="preserve"> PAGEREF _Toc173230771 \h </w:instrText>
        </w:r>
        <w:r>
          <w:rPr>
            <w:noProof/>
            <w:webHidden/>
          </w:rPr>
        </w:r>
        <w:r>
          <w:rPr>
            <w:noProof/>
            <w:webHidden/>
          </w:rPr>
          <w:fldChar w:fldCharType="separate"/>
        </w:r>
        <w:r w:rsidR="008D652B">
          <w:rPr>
            <w:noProof/>
            <w:webHidden/>
          </w:rPr>
          <w:t>15</w:t>
        </w:r>
        <w:r>
          <w:rPr>
            <w:noProof/>
            <w:webHidden/>
          </w:rPr>
          <w:fldChar w:fldCharType="end"/>
        </w:r>
      </w:hyperlink>
    </w:p>
    <w:p w14:paraId="1105B8A0" w14:textId="0D469A3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2" w:history="1">
        <w:r w:rsidRPr="00A8786D">
          <w:rPr>
            <w:rStyle w:val="Kpr"/>
            <w:rFonts w:eastAsiaTheme="majorEastAsia"/>
            <w:noProof/>
          </w:rPr>
          <w:t>TEZDEN ÜRETİLMİŞ YAYINLAR</w:t>
        </w:r>
        <w:r>
          <w:rPr>
            <w:noProof/>
            <w:webHidden/>
          </w:rPr>
          <w:tab/>
        </w:r>
        <w:r>
          <w:rPr>
            <w:noProof/>
            <w:webHidden/>
          </w:rPr>
          <w:fldChar w:fldCharType="begin"/>
        </w:r>
        <w:r>
          <w:rPr>
            <w:noProof/>
            <w:webHidden/>
          </w:rPr>
          <w:instrText xml:space="preserve"> PAGEREF _Toc173230772 \h </w:instrText>
        </w:r>
        <w:r>
          <w:rPr>
            <w:noProof/>
            <w:webHidden/>
          </w:rPr>
        </w:r>
        <w:r>
          <w:rPr>
            <w:noProof/>
            <w:webHidden/>
          </w:rPr>
          <w:fldChar w:fldCharType="separate"/>
        </w:r>
        <w:r w:rsidR="008D652B">
          <w:rPr>
            <w:noProof/>
            <w:webHidden/>
          </w:rPr>
          <w:t>16</w:t>
        </w:r>
        <w:r>
          <w:rPr>
            <w:noProof/>
            <w:webHidden/>
          </w:rPr>
          <w:fldChar w:fldCharType="end"/>
        </w:r>
      </w:hyperlink>
    </w:p>
    <w:p w14:paraId="12B81D30" w14:textId="77777777" w:rsidR="00EF75FA" w:rsidRDefault="00720207" w:rsidP="00BF71EE">
      <w:pPr>
        <w:pStyle w:val="TOC"/>
        <w:spacing w:line="360" w:lineRule="auto"/>
        <w:rPr>
          <w:rFonts w:eastAsiaTheme="majorEastAsia"/>
          <w:noProof/>
        </w:rPr>
        <w:sectPr w:rsidR="00EF75FA" w:rsidSect="00072F05">
          <w:footerReference w:type="default" r:id="rId11"/>
          <w:pgSz w:w="11906" w:h="16838"/>
          <w:pgMar w:top="1418" w:right="1985" w:bottom="1418" w:left="1985" w:header="709" w:footer="709" w:gutter="0"/>
          <w:pgNumType w:fmt="lowerRoman"/>
          <w:cols w:space="708"/>
          <w:docGrid w:linePitch="360"/>
        </w:sectPr>
      </w:pPr>
      <w:r>
        <w:rPr>
          <w:rFonts w:eastAsiaTheme="majorEastAsia"/>
          <w:noProof/>
        </w:rPr>
        <w:fldChar w:fldCharType="end"/>
      </w:r>
    </w:p>
    <w:p w14:paraId="5A18F67F" w14:textId="30E4CD7F" w:rsidR="00C679C4" w:rsidRPr="006A4AAC" w:rsidRDefault="00C679C4" w:rsidP="00664F57">
      <w:pPr>
        <w:pStyle w:val="FrontPages"/>
      </w:pPr>
      <w:bookmarkStart w:id="3" w:name="_Toc173230747"/>
      <w:bookmarkEnd w:id="1"/>
      <w:bookmarkEnd w:id="2"/>
      <w:r w:rsidRPr="006A4AAC">
        <w:lastRenderedPageBreak/>
        <w:t>SİMGE LİSTESİ</w:t>
      </w:r>
      <w:bookmarkEnd w:id="3"/>
    </w:p>
    <w:p w14:paraId="5A18F680" w14:textId="77777777" w:rsidR="00C679C4" w:rsidRDefault="00C679C4">
      <w:pPr>
        <w:pStyle w:val="T1"/>
      </w:pPr>
    </w:p>
    <w:p w14:paraId="36B6E57B" w14:textId="77777777" w:rsidR="00257E01" w:rsidRPr="00257E01" w:rsidRDefault="00257E01" w:rsidP="00257E01"/>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4" w:name="_Toc475111621"/>
    </w:p>
    <w:p w14:paraId="0F42762F" w14:textId="77777777" w:rsidR="00EF75FA" w:rsidRDefault="00EF75FA">
      <w:pPr>
        <w:spacing w:before="0" w:after="160" w:line="259" w:lineRule="auto"/>
        <w:rPr>
          <w:rFonts w:ascii="Times New Roman" w:hAnsi="Times New Roman"/>
          <w:lang w:val="tr-TR"/>
        </w:rPr>
        <w:sectPr w:rsidR="00EF75FA" w:rsidSect="00072F05">
          <w:pgSz w:w="11906" w:h="16838"/>
          <w:pgMar w:top="1418" w:right="1985" w:bottom="1418" w:left="1985" w:header="709" w:footer="709" w:gutter="0"/>
          <w:pgNumType w:fmt="lowerRoman"/>
          <w:cols w:space="708"/>
          <w:docGrid w:linePitch="360"/>
        </w:sectPr>
      </w:pPr>
    </w:p>
    <w:p w14:paraId="5A18F689" w14:textId="3DB2330E" w:rsidR="00C679C4" w:rsidRPr="006A4AAC" w:rsidRDefault="00C679C4" w:rsidP="00664F57">
      <w:pPr>
        <w:pStyle w:val="FrontPages"/>
      </w:pPr>
      <w:bookmarkStart w:id="5" w:name="_Toc173230748"/>
      <w:bookmarkEnd w:id="4"/>
      <w:r w:rsidRPr="006A4AAC">
        <w:lastRenderedPageBreak/>
        <w:t>KISALTMA LİSTESİ</w:t>
      </w:r>
      <w:bookmarkEnd w:id="5"/>
    </w:p>
    <w:p w14:paraId="5A18F68A" w14:textId="77777777" w:rsidR="00C679C4" w:rsidRDefault="00C679C4">
      <w:pPr>
        <w:pStyle w:val="T1"/>
      </w:pPr>
    </w:p>
    <w:p w14:paraId="404E660B" w14:textId="77777777" w:rsidR="00257E01" w:rsidRPr="00257E01" w:rsidRDefault="00257E01" w:rsidP="00257E01"/>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6" w:name="_Toc475111622"/>
    </w:p>
    <w:p w14:paraId="7FDBEEFD" w14:textId="77777777" w:rsidR="00A718D2" w:rsidRDefault="00A718D2" w:rsidP="00C679C4">
      <w:pPr>
        <w:spacing w:before="0" w:after="160" w:line="259" w:lineRule="auto"/>
        <w:rPr>
          <w:rFonts w:ascii="Times New Roman" w:hAnsi="Times New Roman"/>
          <w:lang w:val="tr-TR"/>
        </w:rPr>
        <w:sectPr w:rsidR="00A718D2" w:rsidSect="00072F05">
          <w:pgSz w:w="11906" w:h="16838"/>
          <w:pgMar w:top="1418" w:right="1985" w:bottom="1418" w:left="1985" w:header="709" w:footer="709" w:gutter="0"/>
          <w:pgNumType w:fmt="lowerRoman"/>
          <w:cols w:space="708"/>
          <w:docGrid w:linePitch="360"/>
        </w:sectPr>
      </w:pPr>
    </w:p>
    <w:p w14:paraId="5A18F6A0" w14:textId="0B37A642" w:rsidR="006715EE" w:rsidRPr="006A4AAC" w:rsidRDefault="00A8456C" w:rsidP="00664F57">
      <w:pPr>
        <w:pStyle w:val="FrontPages"/>
      </w:pPr>
      <w:bookmarkStart w:id="7" w:name="_Toc475117378"/>
      <w:bookmarkStart w:id="8" w:name="_Toc173230749"/>
      <w:r w:rsidRPr="006A4AAC">
        <w:lastRenderedPageBreak/>
        <w:t>ŞEKİL LİSTESİ</w:t>
      </w:r>
      <w:bookmarkEnd w:id="6"/>
      <w:bookmarkEnd w:id="7"/>
      <w:bookmarkEnd w:id="8"/>
    </w:p>
    <w:p w14:paraId="25D2F483" w14:textId="77777777" w:rsidR="00257E01" w:rsidRDefault="00257E01" w:rsidP="001A7C23">
      <w:pPr>
        <w:pStyle w:val="ekillerTablosu"/>
      </w:pPr>
    </w:p>
    <w:p w14:paraId="52571D26" w14:textId="47FBE6D2" w:rsidR="00632D0A" w:rsidRPr="006A4AAC" w:rsidRDefault="00632D0A" w:rsidP="001A7C23">
      <w:pPr>
        <w:pStyle w:val="ekillerTablosu"/>
      </w:pPr>
      <w:r w:rsidRPr="006A4AAC">
        <w:fldChar w:fldCharType="begin"/>
      </w:r>
      <w:r w:rsidRPr="006A4AAC">
        <w:instrText xml:space="preserve"> TOC \h \z \c "Tablo" </w:instrText>
      </w:r>
      <w:r w:rsidRPr="006A4AAC">
        <w:fldChar w:fldCharType="end"/>
      </w:r>
    </w:p>
    <w:p w14:paraId="3B79D97B" w14:textId="22066482" w:rsidR="00327AEF" w:rsidRPr="006A4AAC" w:rsidRDefault="0016420A" w:rsidP="00594645">
      <w:pPr>
        <w:pStyle w:val="ekillerTablosu"/>
        <w:ind w:left="993" w:hanging="993"/>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4A5F79">
          <w:rPr>
            <w:rStyle w:val="Kpr"/>
            <w:b w:val="0"/>
          </w:rPr>
          <w:t>Şekil başlıkları</w:t>
        </w:r>
        <w:r w:rsidR="006A4AAC" w:rsidRPr="004A5F79">
          <w:rPr>
            <w:rStyle w:val="Kpr"/>
            <w:b w:val="0"/>
          </w:rPr>
          <w:t>nın</w:t>
        </w:r>
        <w:r w:rsidR="00327AEF" w:rsidRPr="004A5F79">
          <w:rPr>
            <w:rStyle w:val="Kpr"/>
            <w:b w:val="0"/>
          </w:rPr>
          <w:t xml:space="preserve"> başlıklarının ilk harfleri büyü</w:t>
        </w:r>
        <w:r w:rsidR="00282B2D" w:rsidRPr="004A5F79">
          <w:rPr>
            <w:rStyle w:val="Kpr"/>
            <w:b w:val="0"/>
          </w:rPr>
          <w:t>k diğer harfler küçük olmalıdır</w:t>
        </w:r>
        <w:r w:rsidR="00327AEF" w:rsidRPr="004A5F79">
          <w:rPr>
            <w:webHidden/>
          </w:rPr>
          <w:tab/>
        </w:r>
        <w:r w:rsidR="00327AEF" w:rsidRPr="004A5F79">
          <w:rPr>
            <w:webHidden/>
          </w:rPr>
          <w:fldChar w:fldCharType="begin"/>
        </w:r>
        <w:r w:rsidR="00327AEF" w:rsidRPr="004A5F79">
          <w:rPr>
            <w:webHidden/>
          </w:rPr>
          <w:instrText xml:space="preserve"> PAGEREF _Toc131775509 \h </w:instrText>
        </w:r>
        <w:r w:rsidR="00327AEF" w:rsidRPr="004A5F79">
          <w:rPr>
            <w:webHidden/>
          </w:rPr>
        </w:r>
        <w:r w:rsidR="00327AEF" w:rsidRPr="004A5F79">
          <w:rPr>
            <w:webHidden/>
          </w:rPr>
          <w:fldChar w:fldCharType="separate"/>
        </w:r>
        <w:r w:rsidR="008D652B">
          <w:rPr>
            <w:webHidden/>
          </w:rPr>
          <w:t>3</w:t>
        </w:r>
        <w:r w:rsidR="00327AEF" w:rsidRPr="004A5F79">
          <w:rPr>
            <w:webHidden/>
          </w:rPr>
          <w:fldChar w:fldCharType="end"/>
        </w:r>
      </w:hyperlink>
    </w:p>
    <w:p w14:paraId="4C9904A5" w14:textId="48767A33" w:rsidR="00327AEF" w:rsidRPr="00F62881" w:rsidRDefault="00327AEF" w:rsidP="001A7C23">
      <w:pPr>
        <w:pStyle w:val="ekillerTablosu"/>
      </w:pPr>
      <w:hyperlink w:anchor="_Toc131775510" w:history="1">
        <w:r w:rsidRPr="006A4AAC">
          <w:rPr>
            <w:rStyle w:val="Kpr"/>
          </w:rPr>
          <w:t xml:space="preserve">Şekil 2.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0 \h </w:instrText>
        </w:r>
        <w:r w:rsidRPr="004A5F79">
          <w:rPr>
            <w:webHidden/>
          </w:rPr>
        </w:r>
        <w:r w:rsidRPr="004A5F79">
          <w:rPr>
            <w:webHidden/>
          </w:rPr>
          <w:fldChar w:fldCharType="separate"/>
        </w:r>
        <w:r w:rsidR="008D652B">
          <w:rPr>
            <w:webHidden/>
          </w:rPr>
          <w:t>8</w:t>
        </w:r>
        <w:r w:rsidRPr="004A5F79">
          <w:rPr>
            <w:webHidden/>
          </w:rPr>
          <w:fldChar w:fldCharType="end"/>
        </w:r>
      </w:hyperlink>
    </w:p>
    <w:p w14:paraId="25541A4A" w14:textId="5F24BA26" w:rsidR="00327AEF" w:rsidRPr="006A4AAC" w:rsidRDefault="00327AEF" w:rsidP="001A7C23">
      <w:pPr>
        <w:pStyle w:val="ekillerTablosu"/>
        <w:rPr>
          <w:rFonts w:eastAsiaTheme="minorEastAsia"/>
          <w:sz w:val="22"/>
          <w:lang w:val="tr-TR" w:eastAsia="tr-TR"/>
        </w:rPr>
      </w:pPr>
      <w:hyperlink w:anchor="_Toc131775511" w:history="1">
        <w:r w:rsidRPr="006A4AAC">
          <w:rPr>
            <w:rStyle w:val="Kpr"/>
          </w:rPr>
          <w:t xml:space="preserve">Şekil 2.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1 \h </w:instrText>
        </w:r>
        <w:r w:rsidRPr="004A5F79">
          <w:rPr>
            <w:webHidden/>
          </w:rPr>
        </w:r>
        <w:r w:rsidRPr="004A5F79">
          <w:rPr>
            <w:webHidden/>
          </w:rPr>
          <w:fldChar w:fldCharType="separate"/>
        </w:r>
        <w:r w:rsidR="008D652B">
          <w:rPr>
            <w:webHidden/>
          </w:rPr>
          <w:t>8</w:t>
        </w:r>
        <w:r w:rsidRPr="004A5F79">
          <w:rPr>
            <w:webHidden/>
          </w:rPr>
          <w:fldChar w:fldCharType="end"/>
        </w:r>
      </w:hyperlink>
    </w:p>
    <w:p w14:paraId="26815563" w14:textId="483919C9" w:rsidR="00327AEF" w:rsidRPr="006A4AAC" w:rsidRDefault="00327AEF" w:rsidP="001A7C23">
      <w:pPr>
        <w:pStyle w:val="ekillerTablosu"/>
        <w:rPr>
          <w:rFonts w:eastAsiaTheme="minorEastAsia"/>
          <w:sz w:val="22"/>
          <w:lang w:val="tr-TR" w:eastAsia="tr-TR"/>
        </w:rPr>
      </w:pPr>
      <w:hyperlink w:anchor="_Toc131775512" w:history="1">
        <w:r w:rsidRPr="006A4AAC">
          <w:rPr>
            <w:rStyle w:val="Kpr"/>
          </w:rPr>
          <w:t xml:space="preserve">Şekil 4.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2 \h </w:instrText>
        </w:r>
        <w:r w:rsidRPr="004A5F79">
          <w:rPr>
            <w:webHidden/>
          </w:rPr>
        </w:r>
        <w:r w:rsidRPr="004A5F79">
          <w:rPr>
            <w:webHidden/>
          </w:rPr>
          <w:fldChar w:fldCharType="separate"/>
        </w:r>
        <w:r w:rsidR="008D652B">
          <w:rPr>
            <w:webHidden/>
          </w:rPr>
          <w:t>13</w:t>
        </w:r>
        <w:r w:rsidRPr="004A5F79">
          <w:rPr>
            <w:webHidden/>
          </w:rPr>
          <w:fldChar w:fldCharType="end"/>
        </w:r>
      </w:hyperlink>
    </w:p>
    <w:p w14:paraId="4AB57BE6" w14:textId="5F872FB6" w:rsidR="00327AEF" w:rsidRPr="006A4AAC" w:rsidRDefault="00327AEF" w:rsidP="001A7C23">
      <w:pPr>
        <w:pStyle w:val="ekillerTablosu"/>
        <w:rPr>
          <w:rFonts w:eastAsiaTheme="minorEastAsia"/>
          <w:sz w:val="22"/>
          <w:lang w:val="tr-TR" w:eastAsia="tr-TR"/>
        </w:rPr>
      </w:pPr>
      <w:hyperlink w:anchor="_Toc131775513" w:history="1">
        <w:r w:rsidRPr="006A4AAC">
          <w:rPr>
            <w:rStyle w:val="Kpr"/>
          </w:rPr>
          <w:t xml:space="preserve">Şekil 4.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3 \h </w:instrText>
        </w:r>
        <w:r w:rsidRPr="004A5F79">
          <w:rPr>
            <w:webHidden/>
          </w:rPr>
        </w:r>
        <w:r w:rsidRPr="004A5F79">
          <w:rPr>
            <w:webHidden/>
          </w:rPr>
          <w:fldChar w:fldCharType="separate"/>
        </w:r>
        <w:r w:rsidR="008D652B">
          <w:rPr>
            <w:webHidden/>
          </w:rPr>
          <w:t>13</w:t>
        </w:r>
        <w:r w:rsidRPr="004A5F79">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0B2C2D2A" w14:textId="77777777" w:rsidR="00820697" w:rsidRDefault="00820697">
      <w:pPr>
        <w:spacing w:before="0" w:after="160" w:line="259" w:lineRule="auto"/>
        <w:rPr>
          <w:rFonts w:ascii="Times New Roman" w:hAnsi="Times New Roman"/>
        </w:rPr>
        <w:sectPr w:rsidR="00820697" w:rsidSect="00072F05">
          <w:pgSz w:w="11906" w:h="16838"/>
          <w:pgMar w:top="1418" w:right="1985" w:bottom="1418" w:left="1985" w:header="709" w:footer="709" w:gutter="0"/>
          <w:pgNumType w:fmt="lowerRoman"/>
          <w:cols w:space="708"/>
          <w:docGrid w:linePitch="360"/>
        </w:sectPr>
      </w:pPr>
    </w:p>
    <w:p w14:paraId="5A18F6A5" w14:textId="33460277" w:rsidR="00283EDC" w:rsidRPr="006A4AAC" w:rsidRDefault="00A8456C" w:rsidP="00664F57">
      <w:pPr>
        <w:pStyle w:val="FrontPages"/>
      </w:pPr>
      <w:bookmarkStart w:id="9" w:name="_Toc475111623"/>
      <w:bookmarkStart w:id="10" w:name="_Toc475117379"/>
      <w:bookmarkStart w:id="11" w:name="_Toc173230750"/>
      <w:r w:rsidRPr="006A4AAC">
        <w:lastRenderedPageBreak/>
        <w:t>TABLO LİSTESİ</w:t>
      </w:r>
      <w:bookmarkEnd w:id="9"/>
      <w:bookmarkEnd w:id="10"/>
      <w:bookmarkEnd w:id="11"/>
    </w:p>
    <w:p w14:paraId="5A18F6A6" w14:textId="77777777" w:rsidR="00ED2179" w:rsidRDefault="00ED2179" w:rsidP="001A7C23">
      <w:pPr>
        <w:pStyle w:val="ListOfTables"/>
      </w:pPr>
    </w:p>
    <w:p w14:paraId="1BF352A5" w14:textId="77777777" w:rsidR="00AF7D79" w:rsidRPr="006A4AAC" w:rsidRDefault="00AF7D79" w:rsidP="001A7C23">
      <w:pPr>
        <w:pStyle w:val="ListOfTables"/>
      </w:pPr>
    </w:p>
    <w:p w14:paraId="2030BC3C" w14:textId="4EF61E80" w:rsidR="000E3B39" w:rsidRDefault="00A41940"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4A5F79">
          <w:rPr>
            <w:rStyle w:val="Kpr"/>
            <w:b w:val="0"/>
          </w:rPr>
          <w:t>Tablolar bir sayfaya sığmazsa diğer sayfaya taşan kısmında aynı tablo numarası ile aynı başlık kullanılır. Devamı olduğu parantez i</w:t>
        </w:r>
        <w:r w:rsidR="00282B2D" w:rsidRPr="004A5F79">
          <w:rPr>
            <w:rStyle w:val="Kpr"/>
            <w:b w:val="0"/>
          </w:rPr>
          <w:t>çinde devamı yazarak belirtilir</w:t>
        </w:r>
        <w:r w:rsidR="000E3B39" w:rsidRPr="004A5F79">
          <w:rPr>
            <w:webHidden/>
          </w:rPr>
          <w:tab/>
        </w:r>
        <w:r w:rsidR="000E3B39" w:rsidRPr="004A5F79">
          <w:rPr>
            <w:webHidden/>
          </w:rPr>
          <w:fldChar w:fldCharType="begin"/>
        </w:r>
        <w:r w:rsidR="000E3B39" w:rsidRPr="004A5F79">
          <w:rPr>
            <w:webHidden/>
          </w:rPr>
          <w:instrText xml:space="preserve"> PAGEREF _Toc132026282 \h </w:instrText>
        </w:r>
        <w:r w:rsidR="000E3B39" w:rsidRPr="004A5F79">
          <w:rPr>
            <w:webHidden/>
          </w:rPr>
        </w:r>
        <w:r w:rsidR="000E3B39" w:rsidRPr="004A5F79">
          <w:rPr>
            <w:webHidden/>
          </w:rPr>
          <w:fldChar w:fldCharType="separate"/>
        </w:r>
        <w:r w:rsidR="008D652B">
          <w:rPr>
            <w:webHidden/>
          </w:rPr>
          <w:t>2</w:t>
        </w:r>
        <w:r w:rsidR="000E3B39" w:rsidRPr="004A5F79">
          <w:rPr>
            <w:webHidden/>
          </w:rPr>
          <w:fldChar w:fldCharType="end"/>
        </w:r>
      </w:hyperlink>
    </w:p>
    <w:p w14:paraId="08B1FE40" w14:textId="4DA38204" w:rsidR="000E3B39" w:rsidRDefault="000E3B39" w:rsidP="001A7C23">
      <w:pPr>
        <w:pStyle w:val="ListOfTables"/>
        <w:rPr>
          <w:rFonts w:asciiTheme="minorHAnsi" w:eastAsiaTheme="minorEastAsia" w:hAnsiTheme="minorHAnsi" w:cstheme="minorBidi"/>
          <w:sz w:val="22"/>
          <w:lang w:val="tr-TR" w:eastAsia="tr-TR"/>
        </w:rPr>
      </w:pPr>
      <w:hyperlink w:anchor="_Toc132026283" w:history="1">
        <w:r w:rsidRPr="00973147">
          <w:rPr>
            <w:rStyle w:val="Kpr"/>
          </w:rPr>
          <w:t xml:space="preserve">Tablo 1.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3 \h </w:instrText>
        </w:r>
        <w:r w:rsidRPr="004A5F79">
          <w:rPr>
            <w:webHidden/>
          </w:rPr>
        </w:r>
        <w:r w:rsidRPr="004A5F79">
          <w:rPr>
            <w:webHidden/>
          </w:rPr>
          <w:fldChar w:fldCharType="separate"/>
        </w:r>
        <w:r w:rsidR="008D652B">
          <w:rPr>
            <w:webHidden/>
          </w:rPr>
          <w:t>4</w:t>
        </w:r>
        <w:r w:rsidRPr="004A5F79">
          <w:rPr>
            <w:webHidden/>
          </w:rPr>
          <w:fldChar w:fldCharType="end"/>
        </w:r>
      </w:hyperlink>
    </w:p>
    <w:p w14:paraId="2F73966C" w14:textId="1A33D33A" w:rsidR="000E3B39" w:rsidRDefault="000E3B39" w:rsidP="001A7C23">
      <w:pPr>
        <w:pStyle w:val="ListOfTables"/>
        <w:rPr>
          <w:rFonts w:asciiTheme="minorHAnsi" w:eastAsiaTheme="minorEastAsia" w:hAnsiTheme="minorHAnsi" w:cstheme="minorBidi"/>
          <w:sz w:val="22"/>
          <w:lang w:val="tr-TR" w:eastAsia="tr-TR"/>
        </w:rPr>
      </w:pPr>
      <w:hyperlink w:anchor="_Toc132026284" w:history="1">
        <w:r w:rsidRPr="00973147">
          <w:rPr>
            <w:rStyle w:val="Kpr"/>
          </w:rPr>
          <w:t xml:space="preserve">Tablo 2.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4 \h </w:instrText>
        </w:r>
        <w:r w:rsidRPr="004A5F79">
          <w:rPr>
            <w:webHidden/>
          </w:rPr>
        </w:r>
        <w:r w:rsidRPr="004A5F79">
          <w:rPr>
            <w:webHidden/>
          </w:rPr>
          <w:fldChar w:fldCharType="separate"/>
        </w:r>
        <w:r w:rsidR="008D652B">
          <w:rPr>
            <w:webHidden/>
          </w:rPr>
          <w:t>7</w:t>
        </w:r>
        <w:r w:rsidRPr="004A5F79">
          <w:rPr>
            <w:webHidden/>
          </w:rPr>
          <w:fldChar w:fldCharType="end"/>
        </w:r>
      </w:hyperlink>
    </w:p>
    <w:p w14:paraId="005E776B" w14:textId="65D15681" w:rsidR="000E3B39" w:rsidRDefault="000E3B39" w:rsidP="001A7C23">
      <w:pPr>
        <w:pStyle w:val="ListOfTables"/>
        <w:rPr>
          <w:rFonts w:asciiTheme="minorHAnsi" w:eastAsiaTheme="minorEastAsia" w:hAnsiTheme="minorHAnsi" w:cstheme="minorBidi"/>
          <w:sz w:val="22"/>
          <w:lang w:val="tr-TR" w:eastAsia="tr-TR"/>
        </w:rPr>
      </w:pPr>
      <w:hyperlink w:anchor="_Toc132026285" w:history="1">
        <w:r w:rsidRPr="00973147">
          <w:rPr>
            <w:rStyle w:val="Kpr"/>
          </w:rPr>
          <w:t xml:space="preserve">Tablo 2.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5 \h </w:instrText>
        </w:r>
        <w:r w:rsidRPr="004A5F79">
          <w:rPr>
            <w:webHidden/>
          </w:rPr>
        </w:r>
        <w:r w:rsidRPr="004A5F79">
          <w:rPr>
            <w:webHidden/>
          </w:rPr>
          <w:fldChar w:fldCharType="separate"/>
        </w:r>
        <w:r w:rsidR="008D652B">
          <w:rPr>
            <w:webHidden/>
          </w:rPr>
          <w:t>7</w:t>
        </w:r>
        <w:r w:rsidRPr="004A5F79">
          <w:rPr>
            <w:webHidden/>
          </w:rPr>
          <w:fldChar w:fldCharType="end"/>
        </w:r>
      </w:hyperlink>
    </w:p>
    <w:p w14:paraId="4317F09A" w14:textId="69F64877" w:rsidR="000E3B39" w:rsidRDefault="000E3B39" w:rsidP="001A7C23">
      <w:pPr>
        <w:pStyle w:val="ListOfTables"/>
        <w:rPr>
          <w:rFonts w:asciiTheme="minorHAnsi" w:eastAsiaTheme="minorEastAsia" w:hAnsiTheme="minorHAnsi" w:cstheme="minorBidi"/>
          <w:sz w:val="22"/>
          <w:lang w:val="tr-TR" w:eastAsia="tr-TR"/>
        </w:rPr>
      </w:pPr>
      <w:hyperlink w:anchor="_Toc132026286" w:history="1">
        <w:r w:rsidRPr="00973147">
          <w:rPr>
            <w:rStyle w:val="Kpr"/>
          </w:rPr>
          <w:t xml:space="preserve">Tablo 3.3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6 \h </w:instrText>
        </w:r>
        <w:r w:rsidRPr="004A5F79">
          <w:rPr>
            <w:webHidden/>
          </w:rPr>
        </w:r>
        <w:r w:rsidRPr="004A5F79">
          <w:rPr>
            <w:webHidden/>
          </w:rPr>
          <w:fldChar w:fldCharType="separate"/>
        </w:r>
        <w:r w:rsidR="008D652B">
          <w:rPr>
            <w:webHidden/>
          </w:rPr>
          <w:t>10</w:t>
        </w:r>
        <w:r w:rsidRPr="004A5F79">
          <w:rPr>
            <w:webHidden/>
          </w:rPr>
          <w:fldChar w:fldCharType="end"/>
        </w:r>
      </w:hyperlink>
    </w:p>
    <w:p w14:paraId="08762EA6" w14:textId="466F9D41" w:rsidR="000E3B39" w:rsidRDefault="000E3B39" w:rsidP="001A7C23">
      <w:pPr>
        <w:pStyle w:val="ListOfTables"/>
        <w:rPr>
          <w:rFonts w:asciiTheme="minorHAnsi" w:eastAsiaTheme="minorEastAsia" w:hAnsiTheme="minorHAnsi" w:cstheme="minorBidi"/>
          <w:sz w:val="22"/>
          <w:lang w:val="tr-TR" w:eastAsia="tr-TR"/>
        </w:rPr>
      </w:pPr>
      <w:hyperlink w:anchor="_Toc132026287" w:history="1">
        <w:r w:rsidRPr="00973147">
          <w:rPr>
            <w:rStyle w:val="Kpr"/>
          </w:rPr>
          <w:t xml:space="preserve">Tablo 3.4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7 \h </w:instrText>
        </w:r>
        <w:r w:rsidRPr="004A5F79">
          <w:rPr>
            <w:webHidden/>
          </w:rPr>
        </w:r>
        <w:r w:rsidRPr="004A5F79">
          <w:rPr>
            <w:webHidden/>
          </w:rPr>
          <w:fldChar w:fldCharType="separate"/>
        </w:r>
        <w:r w:rsidR="008D652B">
          <w:rPr>
            <w:webHidden/>
          </w:rPr>
          <w:t>10</w:t>
        </w:r>
        <w:r w:rsidRPr="004A5F79">
          <w:rPr>
            <w:webHidden/>
          </w:rPr>
          <w:fldChar w:fldCharType="end"/>
        </w:r>
      </w:hyperlink>
    </w:p>
    <w:p w14:paraId="38E84AFB" w14:textId="2573465D" w:rsidR="000E3B39" w:rsidRDefault="000E3B39" w:rsidP="001A7C23">
      <w:pPr>
        <w:pStyle w:val="ListOfTables"/>
        <w:rPr>
          <w:rFonts w:asciiTheme="minorHAnsi" w:eastAsiaTheme="minorEastAsia" w:hAnsiTheme="minorHAnsi" w:cstheme="minorBidi"/>
          <w:sz w:val="22"/>
          <w:lang w:val="tr-TR" w:eastAsia="tr-TR"/>
        </w:rPr>
      </w:pPr>
      <w:hyperlink w:anchor="_Toc132026288" w:history="1">
        <w:r w:rsidRPr="00973147">
          <w:rPr>
            <w:rStyle w:val="Kpr"/>
          </w:rPr>
          <w:t xml:space="preserve">Tablo 4.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8 \h </w:instrText>
        </w:r>
        <w:r w:rsidRPr="004A5F79">
          <w:rPr>
            <w:webHidden/>
          </w:rPr>
        </w:r>
        <w:r w:rsidRPr="004A5F79">
          <w:rPr>
            <w:webHidden/>
          </w:rPr>
          <w:fldChar w:fldCharType="separate"/>
        </w:r>
        <w:r w:rsidR="008D652B">
          <w:rPr>
            <w:webHidden/>
          </w:rPr>
          <w:t>12</w:t>
        </w:r>
        <w:r w:rsidRPr="004A5F79">
          <w:rPr>
            <w:webHidden/>
          </w:rPr>
          <w:fldChar w:fldCharType="end"/>
        </w:r>
      </w:hyperlink>
    </w:p>
    <w:p w14:paraId="42914D42" w14:textId="28D792F5" w:rsidR="000E3B39" w:rsidRDefault="000E3B39" w:rsidP="001A7C23">
      <w:pPr>
        <w:pStyle w:val="ListOfTables"/>
        <w:rPr>
          <w:rFonts w:asciiTheme="minorHAnsi" w:eastAsiaTheme="minorEastAsia" w:hAnsiTheme="minorHAnsi" w:cstheme="minorBidi"/>
          <w:sz w:val="22"/>
          <w:lang w:val="tr-TR" w:eastAsia="tr-TR"/>
        </w:rPr>
      </w:pPr>
      <w:hyperlink w:anchor="_Toc132026289" w:history="1">
        <w:r w:rsidRPr="00973147">
          <w:rPr>
            <w:rStyle w:val="Kpr"/>
          </w:rPr>
          <w:t xml:space="preserve">Tablo 4.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9 \h </w:instrText>
        </w:r>
        <w:r w:rsidRPr="004A5F79">
          <w:rPr>
            <w:webHidden/>
          </w:rPr>
        </w:r>
        <w:r w:rsidRPr="004A5F79">
          <w:rPr>
            <w:webHidden/>
          </w:rPr>
          <w:fldChar w:fldCharType="separate"/>
        </w:r>
        <w:r w:rsidR="008D652B">
          <w:rPr>
            <w:webHidden/>
          </w:rPr>
          <w:t>12</w:t>
        </w:r>
        <w:r w:rsidRPr="004A5F79">
          <w:rPr>
            <w:webHidden/>
          </w:rPr>
          <w:fldChar w:fldCharType="end"/>
        </w:r>
      </w:hyperlink>
    </w:p>
    <w:p w14:paraId="5A18F6A9" w14:textId="0DA8CF98" w:rsidR="005C3D21" w:rsidRPr="006A4AAC" w:rsidRDefault="00A41940" w:rsidP="001A7C23">
      <w:pPr>
        <w:pStyle w:val="ListOfTables"/>
      </w:pPr>
      <w:r w:rsidRPr="006A4AAC">
        <w:fldChar w:fldCharType="end"/>
      </w:r>
    </w:p>
    <w:p w14:paraId="236545A8" w14:textId="77777777" w:rsidR="00D83E39" w:rsidRDefault="00D83E39" w:rsidP="001A7C23">
      <w:pPr>
        <w:pStyle w:val="ListOfTables"/>
        <w:sectPr w:rsidR="00D83E39" w:rsidSect="00072F05">
          <w:pgSz w:w="11906" w:h="16838"/>
          <w:pgMar w:top="1418" w:right="1985" w:bottom="1418" w:left="1985" w:header="709" w:footer="709" w:gutter="0"/>
          <w:pgNumType w:fmt="lowerRoman"/>
          <w:cols w:space="708"/>
          <w:docGrid w:linePitch="360"/>
        </w:sectPr>
      </w:pPr>
    </w:p>
    <w:p w14:paraId="5A18F6AB" w14:textId="2222DF43" w:rsidR="00F36735" w:rsidRPr="00C80E48" w:rsidRDefault="00F36735" w:rsidP="00664F57">
      <w:pPr>
        <w:pStyle w:val="FrontPages"/>
      </w:pPr>
      <w:bookmarkStart w:id="12" w:name="_Toc173230751"/>
      <w:r w:rsidRPr="00C80E48">
        <w:lastRenderedPageBreak/>
        <w:t>HARİTA LİSTESİ</w:t>
      </w:r>
      <w:bookmarkEnd w:id="12"/>
    </w:p>
    <w:p w14:paraId="5A18F6AC" w14:textId="77777777" w:rsidR="00F36735" w:rsidRDefault="00F36735" w:rsidP="001A7C23">
      <w:pPr>
        <w:pStyle w:val="ekillerTablosu"/>
      </w:pPr>
    </w:p>
    <w:p w14:paraId="5AE2626A" w14:textId="77777777" w:rsidR="00AF7D79" w:rsidRPr="00AF7D79" w:rsidRDefault="00AF7D79" w:rsidP="00AF7D79">
      <w:pPr>
        <w:spacing w:line="240" w:lineRule="auto"/>
      </w:pPr>
    </w:p>
    <w:p w14:paraId="5A93E1B6" w14:textId="7858DEA9" w:rsidR="00D96280" w:rsidRDefault="000C6FB9"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3C57BC">
          <w:rPr>
            <w:rStyle w:val="Kpr"/>
            <w:b w:val="0"/>
          </w:rPr>
          <w:t>Harita numaraları da yine şekil başlık</w:t>
        </w:r>
        <w:r w:rsidR="00A47B87" w:rsidRPr="003C57BC">
          <w:rPr>
            <w:rStyle w:val="Kpr"/>
            <w:b w:val="0"/>
          </w:rPr>
          <w:t>ları ile aynı özellikleri taşır</w:t>
        </w:r>
        <w:r w:rsidR="00D96280" w:rsidRPr="003C57BC">
          <w:rPr>
            <w:webHidden/>
          </w:rPr>
          <w:tab/>
        </w:r>
        <w:r w:rsidR="00D96280" w:rsidRPr="003C57BC">
          <w:rPr>
            <w:webHidden/>
          </w:rPr>
          <w:fldChar w:fldCharType="begin"/>
        </w:r>
        <w:r w:rsidR="00D96280" w:rsidRPr="003C57BC">
          <w:rPr>
            <w:webHidden/>
          </w:rPr>
          <w:instrText xml:space="preserve"> PAGEREF _Toc132026352 \h </w:instrText>
        </w:r>
        <w:r w:rsidR="00D96280" w:rsidRPr="003C57BC">
          <w:rPr>
            <w:webHidden/>
          </w:rPr>
        </w:r>
        <w:r w:rsidR="00D96280" w:rsidRPr="003C57BC">
          <w:rPr>
            <w:webHidden/>
          </w:rPr>
          <w:fldChar w:fldCharType="separate"/>
        </w:r>
        <w:r w:rsidR="008D652B">
          <w:rPr>
            <w:webHidden/>
          </w:rPr>
          <w:t>4</w:t>
        </w:r>
        <w:r w:rsidR="00D96280" w:rsidRPr="003C57BC">
          <w:rPr>
            <w:webHidden/>
          </w:rPr>
          <w:fldChar w:fldCharType="end"/>
        </w:r>
      </w:hyperlink>
    </w:p>
    <w:p w14:paraId="5A18F6AE" w14:textId="76D4BE42" w:rsidR="0050565E" w:rsidRPr="006A4AAC" w:rsidRDefault="000C6FB9" w:rsidP="001A7C23">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2778691" w14:textId="77777777" w:rsidR="004A59BC" w:rsidRDefault="004A59BC" w:rsidP="00F36735">
      <w:pPr>
        <w:spacing w:before="0" w:after="160" w:line="259" w:lineRule="auto"/>
        <w:rPr>
          <w:rFonts w:ascii="Times New Roman" w:hAnsi="Times New Roman"/>
        </w:rPr>
        <w:sectPr w:rsidR="004A59BC" w:rsidSect="00072F05">
          <w:pgSz w:w="11906" w:h="16838"/>
          <w:pgMar w:top="1418" w:right="1985" w:bottom="1418" w:left="1985" w:header="709" w:footer="709" w:gutter="0"/>
          <w:pgNumType w:fmt="lowerRoman"/>
          <w:cols w:space="708"/>
          <w:docGrid w:linePitch="360"/>
        </w:sectPr>
      </w:pPr>
    </w:p>
    <w:p w14:paraId="5A18F6B1" w14:textId="34245AA9" w:rsidR="00A8456C" w:rsidRPr="006A4AAC" w:rsidRDefault="00A8456C" w:rsidP="00664F57">
      <w:pPr>
        <w:pStyle w:val="FrontPages"/>
      </w:pPr>
      <w:bookmarkStart w:id="13" w:name="_Toc475117381"/>
      <w:bookmarkStart w:id="14" w:name="_Toc173230752"/>
      <w:r w:rsidRPr="00625D37">
        <w:lastRenderedPageBreak/>
        <w:t>ÖZET</w:t>
      </w:r>
      <w:bookmarkEnd w:id="13"/>
      <w:bookmarkEnd w:id="14"/>
    </w:p>
    <w:p w14:paraId="5A18F6B2" w14:textId="77777777" w:rsidR="00A8456C" w:rsidRPr="006A4AAC" w:rsidRDefault="00A8456C" w:rsidP="00A8456C">
      <w:pPr>
        <w:jc w:val="right"/>
        <w:rPr>
          <w:rFonts w:ascii="Times New Roman" w:hAnsi="Times New Roman"/>
        </w:rPr>
      </w:pPr>
      <w:bookmarkStart w:id="15" w:name="_Toc475111624"/>
      <w:bookmarkStart w:id="16" w:name="_Toc475117380"/>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15471A40" w:rsidR="00A8456C" w:rsidRPr="006A4AAC" w:rsidRDefault="003C57BC" w:rsidP="00A8456C">
      <w:pPr>
        <w:jc w:val="center"/>
        <w:rPr>
          <w:rFonts w:ascii="Times New Roman" w:hAnsi="Times New Roman"/>
          <w:sz w:val="32"/>
          <w:szCs w:val="32"/>
        </w:rPr>
      </w:pPr>
      <w:r>
        <w:rPr>
          <w:rFonts w:ascii="Times New Roman" w:hAnsi="Times New Roman"/>
          <w:b/>
          <w:bCs/>
          <w:sz w:val="32"/>
          <w:szCs w:val="32"/>
          <w:lang w:val="tr-TR"/>
        </w:rPr>
        <w:t>T</w:t>
      </w:r>
      <w:r w:rsidR="00E264B2">
        <w:rPr>
          <w:rFonts w:ascii="Times New Roman" w:hAnsi="Times New Roman"/>
          <w:b/>
          <w:bCs/>
          <w:sz w:val="32"/>
          <w:szCs w:val="32"/>
          <w:lang w:val="tr-TR"/>
        </w:rPr>
        <w:t>ez Başlığı</w:t>
      </w:r>
    </w:p>
    <w:p w14:paraId="5A18F6B6" w14:textId="698EB67F" w:rsidR="00A8456C" w:rsidRPr="006A4AAC" w:rsidRDefault="00221C6A" w:rsidP="00A8456C">
      <w:pPr>
        <w:jc w:val="center"/>
        <w:rPr>
          <w:rFonts w:ascii="Times New Roman" w:hAnsi="Times New Roman"/>
        </w:rPr>
      </w:pPr>
      <w:r>
        <w:rPr>
          <w:rFonts w:ascii="Times New Roman" w:hAnsi="Times New Roman"/>
        </w:rPr>
        <w:t>Adı SOYADI</w:t>
      </w:r>
    </w:p>
    <w:p w14:paraId="5A18F6B8" w14:textId="22FC225F" w:rsidR="00A8456C" w:rsidRDefault="00842643" w:rsidP="009D5086">
      <w:pPr>
        <w:spacing w:line="240" w:lineRule="auto"/>
        <w:jc w:val="center"/>
        <w:rPr>
          <w:rFonts w:ascii="Times New Roman" w:hAnsi="Times New Roman"/>
        </w:rPr>
      </w:pPr>
      <w:r>
        <w:rPr>
          <w:rFonts w:ascii="Times New Roman" w:hAnsi="Times New Roman"/>
        </w:rPr>
        <w:t xml:space="preserve">…….. </w:t>
      </w:r>
      <w:r w:rsidR="00183C17" w:rsidRPr="006A4AAC">
        <w:rPr>
          <w:rFonts w:ascii="Times New Roman" w:hAnsi="Times New Roman"/>
        </w:rPr>
        <w:t>Anabilim Dalı</w:t>
      </w:r>
    </w:p>
    <w:p w14:paraId="5A18F6B9" w14:textId="4EF84152" w:rsidR="00A8456C" w:rsidRPr="006A4AAC" w:rsidRDefault="00E67D63" w:rsidP="009D5086">
      <w:pPr>
        <w:spacing w:line="240" w:lineRule="auto"/>
        <w:jc w:val="center"/>
        <w:rPr>
          <w:rFonts w:ascii="Times New Roman" w:hAnsi="Times New Roman"/>
        </w:rPr>
      </w:pPr>
      <w:r w:rsidRPr="006A4AAC">
        <w:rPr>
          <w:rFonts w:ascii="Times New Roman" w:hAnsi="Times New Roman"/>
        </w:rPr>
        <w:t>Yüksek Lisans</w:t>
      </w:r>
      <w:r w:rsidR="00594645">
        <w:rPr>
          <w:rFonts w:ascii="Times New Roman" w:hAnsi="Times New Roman"/>
        </w:rPr>
        <w:t xml:space="preserve"> Tezi</w:t>
      </w:r>
      <w:r w:rsidR="00A8456C" w:rsidRPr="006A4AAC">
        <w:rPr>
          <w:rFonts w:ascii="Times New Roman" w:hAnsi="Times New Roman"/>
        </w:rPr>
        <w:t xml:space="preserve"> </w:t>
      </w:r>
      <w:r w:rsidR="00A308AB">
        <w:rPr>
          <w:rFonts w:ascii="Times New Roman" w:hAnsi="Times New Roman"/>
        </w:rPr>
        <w:t>/ Doktora Tezi</w:t>
      </w:r>
    </w:p>
    <w:p w14:paraId="43169D07" w14:textId="77777777" w:rsidR="00D10D84" w:rsidRDefault="00D10D84" w:rsidP="00D10D84">
      <w:pPr>
        <w:spacing w:line="240" w:lineRule="auto"/>
        <w:jc w:val="center"/>
        <w:rPr>
          <w:rFonts w:ascii="Times New Roman" w:hAnsi="Times New Roman"/>
        </w:rPr>
      </w:pPr>
    </w:p>
    <w:p w14:paraId="5A18F6BB" w14:textId="3E61A57E"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r w:rsidR="00566E28">
        <w:rPr>
          <w:rFonts w:ascii="Times New Roman" w:hAnsi="Times New Roman"/>
        </w:rPr>
        <w:t>Adı SOYADI</w:t>
      </w:r>
    </w:p>
    <w:p w14:paraId="5A18F6BC" w14:textId="464E51BD" w:rsidR="00A8456C" w:rsidRPr="006A4AAC" w:rsidRDefault="006A3B23" w:rsidP="00A8456C">
      <w:pPr>
        <w:jc w:val="center"/>
        <w:rPr>
          <w:rFonts w:ascii="Times New Roman" w:hAnsi="Times New Roman"/>
        </w:rPr>
      </w:pPr>
      <w:r>
        <w:rPr>
          <w:rFonts w:ascii="Times New Roman" w:hAnsi="Times New Roman"/>
        </w:rPr>
        <w:t xml:space="preserve">İkinci </w:t>
      </w:r>
      <w:r w:rsidR="00A8456C" w:rsidRPr="006A4AAC">
        <w:rPr>
          <w:rFonts w:ascii="Times New Roman" w:hAnsi="Times New Roman"/>
        </w:rPr>
        <w:t xml:space="preserve">Danışman: Doç. Dr. </w:t>
      </w:r>
      <w:r w:rsidR="00566E28">
        <w:rPr>
          <w:rFonts w:ascii="Times New Roman" w:hAnsi="Times New Roman"/>
        </w:rPr>
        <w:t>Adı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w:t>
      </w:r>
      <w:r w:rsidRPr="005507C2">
        <w:rPr>
          <w:rFonts w:ascii="Times New Roman" w:hAnsi="Times New Roman"/>
        </w:rPr>
        <w:lastRenderedPageBreak/>
        <w:t>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BF" w14:textId="52C0D609" w:rsidR="005C3D21" w:rsidRPr="006A4AAC" w:rsidRDefault="009D4F80" w:rsidP="005C3D21">
      <w:pPr>
        <w:jc w:val="both"/>
        <w:rPr>
          <w:rFonts w:ascii="Times New Roman" w:hAnsi="Times New Roman"/>
        </w:rPr>
        <w:sectPr w:rsidR="005C3D21" w:rsidRPr="006A4AAC" w:rsidSect="00072F05">
          <w:pgSz w:w="11906" w:h="16838"/>
          <w:pgMar w:top="1418" w:right="1985" w:bottom="1418" w:left="1985" w:header="709" w:footer="709" w:gutter="0"/>
          <w:pgNumType w:fmt="lowerRoman"/>
          <w:cols w:space="708"/>
          <w:docGrid w:linePitch="360"/>
        </w:sectPr>
      </w:pPr>
      <w:r w:rsidRPr="006A4AAC">
        <w:rPr>
          <w:rFonts w:ascii="Times New Roman" w:hAnsi="Times New Roman"/>
          <w:b/>
        </w:rPr>
        <w:t>Anahtar Kelimeler:</w:t>
      </w:r>
      <w:r w:rsidRPr="006A4AAC">
        <w:rPr>
          <w:rFonts w:ascii="Times New Roman" w:hAnsi="Times New Roman"/>
        </w:rPr>
        <w:t xml:space="preserve"> Tez içeriği, anahtar kelime</w:t>
      </w:r>
      <w:bookmarkStart w:id="17" w:name="_Toc476558802"/>
      <w:bookmarkStart w:id="18" w:name="_Toc476560824"/>
      <w:bookmarkStart w:id="19" w:name="_Toc476560884"/>
      <w:bookmarkStart w:id="20" w:name="_Toc476569890"/>
      <w:bookmarkStart w:id="21" w:name="_Toc476569943"/>
      <w:bookmarkStart w:id="22" w:name="_Toc476570324"/>
      <w:bookmarkStart w:id="23" w:name="_Toc476570645"/>
      <w:bookmarkStart w:id="24" w:name="_Toc476573196"/>
      <w:bookmarkStart w:id="25" w:name="_Toc476573363"/>
      <w:bookmarkStart w:id="26" w:name="_Toc476573405"/>
      <w:bookmarkStart w:id="27" w:name="_Toc476574393"/>
      <w:bookmarkStart w:id="28" w:name="_Toc476574465"/>
      <w:bookmarkStart w:id="29" w:name="_Toc476602463"/>
      <w:bookmarkStart w:id="30" w:name="_Toc476603296"/>
      <w:bookmarkStart w:id="31" w:name="_Toc476603395"/>
      <w:bookmarkStart w:id="32" w:name="_Toc476603586"/>
      <w:bookmarkStart w:id="33" w:name="_Toc531858345"/>
      <w:bookmarkStart w:id="34" w:name="_Toc531858397"/>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5A18F6C0" w14:textId="174E7BD2" w:rsidR="005C3D21" w:rsidRPr="006A4AAC" w:rsidRDefault="005C3D21" w:rsidP="00664F57">
      <w:pPr>
        <w:pStyle w:val="FrontPages"/>
      </w:pPr>
      <w:bookmarkStart w:id="35" w:name="_Toc173230753"/>
      <w:bookmarkEnd w:id="15"/>
      <w:bookmarkEnd w:id="16"/>
      <w:r w:rsidRPr="00625D37">
        <w:lastRenderedPageBreak/>
        <w:t>ABSTRACT</w:t>
      </w:r>
      <w:bookmarkEnd w:id="35"/>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3C9FAA1A" w:rsidR="00FE3267" w:rsidRPr="006A4AAC" w:rsidRDefault="009D5086"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w:t>
      </w:r>
      <w:r w:rsidR="00711235">
        <w:rPr>
          <w:rFonts w:ascii="Times New Roman" w:hAnsi="Times New Roman"/>
          <w:b/>
          <w:bCs/>
          <w:sz w:val="32"/>
          <w:szCs w:val="32"/>
          <w:lang w:val="tr-TR"/>
        </w:rPr>
        <w:t>ngilizce Tez Başlığı</w:t>
      </w:r>
    </w:p>
    <w:p w14:paraId="5A18F6C5" w14:textId="20454D87" w:rsidR="00EF33E6" w:rsidRPr="006A4AAC" w:rsidRDefault="00F448F9" w:rsidP="00EF33E6">
      <w:pPr>
        <w:jc w:val="center"/>
        <w:rPr>
          <w:rFonts w:ascii="Times New Roman" w:hAnsi="Times New Roman"/>
        </w:rPr>
      </w:pPr>
      <w:r>
        <w:rPr>
          <w:rFonts w:ascii="Times New Roman" w:hAnsi="Times New Roman"/>
        </w:rPr>
        <w:t>Adı SOYADI</w:t>
      </w:r>
    </w:p>
    <w:p w14:paraId="5A18F6C6" w14:textId="2D126F2F" w:rsidR="00EF33E6" w:rsidRPr="006A4AAC" w:rsidRDefault="00EF33E6" w:rsidP="00E97383">
      <w:pPr>
        <w:spacing w:line="240" w:lineRule="auto"/>
        <w:jc w:val="center"/>
        <w:rPr>
          <w:rFonts w:ascii="Times New Roman" w:hAnsi="Times New Roman"/>
        </w:rPr>
      </w:pPr>
      <w:r w:rsidRPr="006A4AAC">
        <w:rPr>
          <w:rFonts w:ascii="Times New Roman" w:hAnsi="Times New Roman"/>
        </w:rPr>
        <w:t xml:space="preserve">Department of </w:t>
      </w:r>
      <w:r w:rsidR="00F448F9">
        <w:rPr>
          <w:rFonts w:ascii="Times New Roman" w:hAnsi="Times New Roman"/>
        </w:rPr>
        <w:t>……..</w:t>
      </w:r>
    </w:p>
    <w:p w14:paraId="5A18F6C7" w14:textId="5D6C3F3B" w:rsidR="00EF33E6" w:rsidRPr="006A4AAC" w:rsidRDefault="00532AAF" w:rsidP="00D10D84">
      <w:pPr>
        <w:spacing w:line="240" w:lineRule="auto"/>
        <w:jc w:val="center"/>
        <w:rPr>
          <w:rFonts w:ascii="Times New Roman" w:hAnsi="Times New Roman"/>
        </w:rPr>
      </w:pPr>
      <w:r>
        <w:rPr>
          <w:rFonts w:ascii="Times New Roman" w:hAnsi="Times New Roman"/>
        </w:rPr>
        <w:t>Master of Science</w:t>
      </w:r>
      <w:r w:rsidR="007A7D00">
        <w:rPr>
          <w:rFonts w:ascii="Times New Roman" w:hAnsi="Times New Roman"/>
        </w:rPr>
        <w:t xml:space="preserve"> </w:t>
      </w:r>
      <w:r w:rsidR="007A7D00" w:rsidRPr="001F18DF">
        <w:rPr>
          <w:rFonts w:ascii="Times New Roman" w:hAnsi="Times New Roman"/>
        </w:rPr>
        <w:t>Thesis</w:t>
      </w:r>
      <w:r>
        <w:rPr>
          <w:rFonts w:ascii="Times New Roman" w:hAnsi="Times New Roman"/>
        </w:rPr>
        <w:t xml:space="preserve"> / </w:t>
      </w:r>
      <w:r w:rsidR="00EF33E6" w:rsidRPr="006A4AAC">
        <w:rPr>
          <w:rFonts w:ascii="Times New Roman" w:hAnsi="Times New Roman"/>
        </w:rPr>
        <w:t>Doctor of Philosophy Thesis</w:t>
      </w:r>
    </w:p>
    <w:p w14:paraId="3998AD7B" w14:textId="77777777" w:rsidR="00D10D84" w:rsidRDefault="00D10D84" w:rsidP="00D10D84">
      <w:pPr>
        <w:spacing w:line="240" w:lineRule="auto"/>
        <w:jc w:val="center"/>
        <w:rPr>
          <w:rFonts w:ascii="Times New Roman" w:hAnsi="Times New Roman"/>
        </w:rPr>
      </w:pPr>
    </w:p>
    <w:p w14:paraId="5A18F6C9" w14:textId="4DDD3074" w:rsidR="00EF33E6" w:rsidRPr="006A4AAC" w:rsidRDefault="0083403B" w:rsidP="00D10D84">
      <w:pPr>
        <w:spacing w:line="240" w:lineRule="auto"/>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r w:rsidR="00532AAF">
        <w:rPr>
          <w:rFonts w:ascii="Times New Roman" w:hAnsi="Times New Roman"/>
        </w:rPr>
        <w:t>Adı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r w:rsidR="000A2705">
        <w:rPr>
          <w:rFonts w:ascii="Times New Roman" w:hAnsi="Times New Roman"/>
        </w:rPr>
        <w:t>Adı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D74D148" w14:textId="192C9277" w:rsidR="00CD5439" w:rsidRDefault="00CD5439"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w:t>
      </w:r>
      <w:r w:rsidRPr="005507C2">
        <w:rPr>
          <w:rFonts w:ascii="Times New Roman" w:hAnsi="Times New Roman"/>
        </w:rPr>
        <w:lastRenderedPageBreak/>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CF" w14:textId="7BC8E9E8"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p w14:paraId="2D90E091" w14:textId="4D2415EE" w:rsidR="006E686C" w:rsidRDefault="0060574D" w:rsidP="00707A33">
      <w:pPr>
        <w:jc w:val="both"/>
        <w:rPr>
          <w:rFonts w:ascii="Times New Roman" w:hAnsi="Times New Roman"/>
        </w:rPr>
      </w:pPr>
      <w:bookmarkStart w:id="36" w:name="_Toc476569888"/>
      <w:bookmarkStart w:id="37" w:name="_Toc476569941"/>
      <w:bookmarkStart w:id="38" w:name="_Toc476570322"/>
      <w:bookmarkStart w:id="39" w:name="_Toc476570643"/>
      <w:bookmarkStart w:id="40" w:name="_Toc476573194"/>
      <w:bookmarkStart w:id="41" w:name="_Toc476573361"/>
      <w:bookmarkStart w:id="42" w:name="_Toc476573403"/>
      <w:bookmarkStart w:id="43" w:name="_Toc476574179"/>
      <w:bookmarkStart w:id="44" w:name="_Toc476574238"/>
      <w:bookmarkStart w:id="45" w:name="_Toc476574391"/>
      <w:bookmarkStart w:id="46" w:name="_Toc476574463"/>
      <w:bookmarkStart w:id="47" w:name="_Toc476602461"/>
      <w:bookmarkStart w:id="48" w:name="_Toc476602820"/>
      <w:bookmarkStart w:id="49" w:name="_Toc476603194"/>
      <w:bookmarkStart w:id="50" w:name="_Toc476603294"/>
      <w:bookmarkStart w:id="51" w:name="_Toc476603393"/>
      <w:bookmarkStart w:id="52" w:name="_Toc476603584"/>
      <w:bookmarkStart w:id="53" w:name="_Toc531857160"/>
      <w:bookmarkStart w:id="54" w:name="_Toc531858343"/>
      <w:bookmarkStart w:id="55" w:name="_Toc531858395"/>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6" w:name="_Toc475111625"/>
    </w:p>
    <w:bookmarkEnd w:id="56"/>
    <w:p w14:paraId="5A18F6D7" w14:textId="5D41B183" w:rsidR="00FC1E2A" w:rsidRPr="006A4AAC" w:rsidRDefault="00F526BC" w:rsidP="004A59BC">
      <w:pPr>
        <w:pStyle w:val="Chapters"/>
      </w:pPr>
      <w:r w:rsidRPr="006A4AAC">
        <w:lastRenderedPageBreak/>
        <w:br/>
      </w:r>
      <w:bookmarkStart w:id="57" w:name="_Toc173230754"/>
      <w:r w:rsidR="00A8456C" w:rsidRPr="00E97383">
        <w:t>G</w:t>
      </w:r>
      <w:r w:rsidR="0067363E" w:rsidRPr="00E97383">
        <w:t>İRİŞ</w:t>
      </w:r>
      <w:bookmarkEnd w:id="57"/>
    </w:p>
    <w:p w14:paraId="3F99F03C" w14:textId="77777777" w:rsidR="005B6166" w:rsidRDefault="005B6166" w:rsidP="005B6166">
      <w:pPr>
        <w:pStyle w:val="MainTitle"/>
        <w:numPr>
          <w:ilvl w:val="0"/>
          <w:numId w:val="0"/>
        </w:numPr>
        <w:ind w:left="426"/>
      </w:pPr>
      <w:bookmarkStart w:id="58" w:name="_Toc173230755"/>
    </w:p>
    <w:p w14:paraId="5A18F6D8" w14:textId="3A663921" w:rsidR="00D84836" w:rsidRPr="006A4AAC" w:rsidRDefault="0008469C" w:rsidP="00AF3198">
      <w:pPr>
        <w:pStyle w:val="MainTitle"/>
      </w:pPr>
      <w:r>
        <w:t>Alt Başlık</w:t>
      </w:r>
      <w:bookmarkEnd w:id="58"/>
      <w:r w:rsidR="005D23BD" w:rsidRPr="006A4AAC">
        <w:t xml:space="preserve"> </w:t>
      </w:r>
    </w:p>
    <w:p w14:paraId="5A18F6DC" w14:textId="2697BB3B" w:rsidR="00A8065D" w:rsidRPr="006A4AAC" w:rsidRDefault="002E22C9" w:rsidP="00491689">
      <w:pPr>
        <w:jc w:val="both"/>
        <w:rPr>
          <w:rFonts w:ascii="Times New Roman" w:hAnsi="Times New Roman"/>
        </w:rPr>
      </w:pPr>
      <w:bookmarkStart w:id="59" w:name="OLE_LINK1"/>
      <w:r w:rsidRPr="006A4AAC">
        <w:rPr>
          <w:rFonts w:ascii="Times New Roman" w:hAnsi="Times New Roman"/>
        </w:rPr>
        <w:t xml:space="preserve">Yıldız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59"/>
    </w:p>
    <w:p w14:paraId="034F2D0A" w14:textId="17EDE820" w:rsidR="00705DD8" w:rsidRPr="0049494D" w:rsidRDefault="0008469C" w:rsidP="0049494D">
      <w:pPr>
        <w:pStyle w:val="Balk3"/>
        <w:numPr>
          <w:ilvl w:val="2"/>
          <w:numId w:val="35"/>
        </w:numPr>
      </w:pPr>
      <w:bookmarkStart w:id="60" w:name="_Toc173230756"/>
      <w:r>
        <w:lastRenderedPageBreak/>
        <w:t>Alt Alt Başlık</w:t>
      </w:r>
      <w:bookmarkEnd w:id="60"/>
    </w:p>
    <w:p w14:paraId="3E134A77" w14:textId="77777777" w:rsidR="00C12E61" w:rsidRDefault="006E686C" w:rsidP="006E686C">
      <w:pPr>
        <w:jc w:val="both"/>
        <w:rPr>
          <w:rFonts w:ascii="Times New Roman" w:hAnsi="Times New Roman"/>
        </w:rPr>
      </w:pPr>
      <w:bookmarkStart w:id="61" w:name="_Hlk131771495"/>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bookmarkEnd w:id="61"/>
    </w:p>
    <w:p w14:paraId="5A18F6E2" w14:textId="183BC64C" w:rsidR="00020F7D" w:rsidRPr="006A4AAC" w:rsidRDefault="00020F7D" w:rsidP="0027004A">
      <w:pPr>
        <w:pStyle w:val="Tablolar"/>
        <w:spacing w:before="120" w:after="240" w:line="240" w:lineRule="auto"/>
        <w:rPr>
          <w:bCs/>
        </w:rPr>
      </w:pPr>
      <w:bookmarkStart w:id="62"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8D652B">
        <w:rPr>
          <w:noProof/>
        </w:rPr>
        <w:t>1</w:t>
      </w:r>
      <w:r w:rsidR="001A30F7" w:rsidRPr="006A4AAC">
        <w:rPr>
          <w:b w:val="0"/>
        </w:rPr>
        <w:fldChar w:fldCharType="end"/>
      </w:r>
      <w:r w:rsidRPr="006A4AAC">
        <w:t xml:space="preserve"> </w:t>
      </w:r>
      <w:r w:rsidR="006A4AAC">
        <w:rPr>
          <w:b w:val="0"/>
          <w:bCs/>
        </w:rPr>
        <w:t>Tablolar bir sayfaya sığmazsa diğer sayfaya taşan kısmında aynı tablo numarası ile aynı başlık kullanılır. Devamı olduğu parantez içinde devamı yazarak belirtilir</w:t>
      </w:r>
      <w:bookmarkEnd w:id="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r>
              <w:rPr>
                <w:szCs w:val="20"/>
              </w:rPr>
              <w:t>Adım</w:t>
            </w:r>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r>
              <w:rPr>
                <w:szCs w:val="20"/>
              </w:rPr>
              <w:t>Açıklama</w:t>
            </w:r>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Lorem ipsum dolor sit amet</w:t>
            </w:r>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Lorem ipsum dolor sit amet</w:t>
            </w:r>
          </w:p>
        </w:tc>
      </w:tr>
    </w:tbl>
    <w:p w14:paraId="20C2991E" w14:textId="2FB1ADE8" w:rsidR="00070013" w:rsidRPr="006A4AAC" w:rsidRDefault="00070013" w:rsidP="003F2586">
      <w:pPr>
        <w:pStyle w:val="Tablolar"/>
        <w:spacing w:before="120" w:after="240" w:line="240" w:lineRule="auto"/>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F20C15" w:rsidRPr="006A4AAC">
        <w:t>1</w:t>
      </w:r>
      <w:r w:rsidRPr="006A4AAC">
        <w:t xml:space="preserve"> </w:t>
      </w:r>
      <w:r w:rsidR="006A4AAC" w:rsidRPr="006A4AAC">
        <w:rPr>
          <w:b w:val="0"/>
        </w:rPr>
        <w:t>Tablolar bir sayfaya sığmazsa diğer sayfaya taşan kısmında aynı tablo numarası ile aynı başlık kullanılır. Devamı olduğu parantez içinde devamı yazarak belirtilir</w:t>
      </w:r>
      <w:r w:rsidRPr="006A4AAC">
        <w:rPr>
          <w:b w:val="0"/>
          <w:bCs/>
        </w:rPr>
        <w:t xml:space="preserve"> (deva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Lorem ipsum dolor sit amet</w:t>
            </w:r>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6E1D6C2E" w:rsidR="004B7652" w:rsidRPr="006A4AAC" w:rsidRDefault="004B7652" w:rsidP="00087D79">
      <w:pPr>
        <w:pStyle w:val="ekiller"/>
        <w:spacing w:line="240" w:lineRule="auto"/>
        <w:rPr>
          <w:rFonts w:cs="Times New Roman"/>
        </w:rPr>
      </w:pPr>
      <w:bookmarkStart w:id="63" w:name="_Toc536003569"/>
      <w:bookmarkStart w:id="64" w:name="_Toc68100277"/>
      <w:bookmarkStart w:id="65" w:name="_Toc68100283"/>
      <w:bookmarkStart w:id="66"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Pr="006A4AAC">
        <w:rPr>
          <w:rFonts w:cs="Times New Roman"/>
        </w:rPr>
        <w:t xml:space="preserve"> </w:t>
      </w:r>
      <w:bookmarkEnd w:id="63"/>
      <w:bookmarkEnd w:id="64"/>
      <w:bookmarkEnd w:id="65"/>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6"/>
      <w:r w:rsidR="006A4AAC">
        <w:rPr>
          <w:rFonts w:cs="Times New Roman"/>
          <w:b w:val="0"/>
        </w:rPr>
        <w:t xml:space="preserve"> Şekil altında ortalı yazılmalıdır</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6572801" w:rsidR="00AC6C39" w:rsidRPr="006A4AAC" w:rsidRDefault="000C6FB9" w:rsidP="006A4AAC">
      <w:pPr>
        <w:pStyle w:val="ekiller"/>
        <w:rPr>
          <w:b w:val="0"/>
        </w:rPr>
      </w:pPr>
      <w:bookmarkStart w:id="67" w:name="_Toc132026352"/>
      <w:r w:rsidRPr="006A4AAC">
        <w:t xml:space="preserve">Harita </w:t>
      </w:r>
      <w:r w:rsidRPr="006A4AAC">
        <w:fldChar w:fldCharType="begin"/>
      </w:r>
      <w:r w:rsidRPr="006A4AAC">
        <w:instrText xml:space="preserve"> STYLEREF  \s Chapters </w:instrText>
      </w:r>
      <w:r w:rsidRPr="006A4AAC">
        <w:fldChar w:fldCharType="separate"/>
      </w:r>
      <w:r w:rsidR="008D652B">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8D652B">
        <w:t>1</w:t>
      </w:r>
      <w:r w:rsidRPr="006A4AAC">
        <w:fldChar w:fldCharType="end"/>
      </w:r>
      <w:r w:rsidRPr="006A4AAC">
        <w:t xml:space="preserve"> </w:t>
      </w:r>
      <w:r w:rsidR="006A4AAC">
        <w:rPr>
          <w:b w:val="0"/>
        </w:rPr>
        <w:t>Harita numaraları da yine şekil başlıkları ile aynı özellikleri taşır</w:t>
      </w:r>
      <w:bookmarkEnd w:id="67"/>
    </w:p>
    <w:p w14:paraId="52D71816" w14:textId="678CAA24" w:rsidR="00705DD8" w:rsidRPr="006A4AAC" w:rsidRDefault="00A8456C" w:rsidP="00B17797">
      <w:pPr>
        <w:pStyle w:val="Balk4"/>
        <w:numPr>
          <w:ilvl w:val="3"/>
          <w:numId w:val="25"/>
        </w:numPr>
        <w:rPr>
          <w:sz w:val="22"/>
          <w:szCs w:val="22"/>
          <w:lang w:val="en-US" w:eastAsia="en-US"/>
        </w:rPr>
      </w:pPr>
      <w:bookmarkStart w:id="68" w:name="_Toc475111629"/>
      <w:bookmarkStart w:id="69" w:name="_Toc475117385"/>
      <w:r w:rsidRPr="006A4AAC">
        <w:t xml:space="preserve">Alt </w:t>
      </w:r>
      <w:r w:rsidR="00007FC4">
        <w:t xml:space="preserve">Alt Alt </w:t>
      </w:r>
      <w:r w:rsidRPr="006A4AAC">
        <w:t>Başlık</w:t>
      </w:r>
      <w:bookmarkEnd w:id="68"/>
      <w:bookmarkEnd w:id="69"/>
      <w:r w:rsidRPr="006A4AAC">
        <w:t xml:space="preserve"> </w:t>
      </w:r>
    </w:p>
    <w:p w14:paraId="5A18F710" w14:textId="47493184" w:rsidR="00834AB7" w:rsidRPr="006A4AAC" w:rsidRDefault="00205CEC" w:rsidP="00205CEC">
      <w:pPr>
        <w:jc w:val="both"/>
        <w:rPr>
          <w:rFonts w:ascii="Times New Roman" w:hAnsi="Times New Roman"/>
        </w:rPr>
      </w:pPr>
      <w:bookmarkStart w:id="70" w:name="OLE_LINK2"/>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12" w14:textId="03471E22" w:rsidR="00420001" w:rsidRPr="006A4AAC" w:rsidRDefault="00A41940" w:rsidP="00087D79">
      <w:pPr>
        <w:pStyle w:val="Tablolar"/>
        <w:spacing w:before="120" w:after="240"/>
        <w:rPr>
          <w:b w:val="0"/>
          <w:bCs/>
        </w:rPr>
      </w:pPr>
      <w:bookmarkStart w:id="71"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bCs/>
        </w:rPr>
        <w:t>Örnek t</w:t>
      </w:r>
      <w:r w:rsidRPr="006A4AAC">
        <w:rPr>
          <w:b w:val="0"/>
          <w:bCs/>
        </w:rPr>
        <w:t>ablo</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r>
              <w:rPr>
                <w:szCs w:val="20"/>
              </w:rPr>
              <w:t>Adım</w:t>
            </w:r>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r>
              <w:rPr>
                <w:szCs w:val="20"/>
              </w:rPr>
              <w:t>Açıklama</w:t>
            </w:r>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Lorem ipsum dolor sit amet</w:t>
            </w:r>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Lorem ipsum dolor sit amet</w:t>
            </w:r>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Lorem ipsum dolor sit amet</w:t>
            </w:r>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bookmarkEnd w:id="70"/>
      <w:r w:rsidR="00834AB7" w:rsidRPr="006A4AAC">
        <w:rPr>
          <w:rFonts w:ascii="Times New Roman" w:hAnsi="Times New Roman"/>
        </w:rPr>
        <w:t>.</w:t>
      </w:r>
    </w:p>
    <w:p w14:paraId="5A18F720" w14:textId="7AA19CF7" w:rsidR="003F5A96" w:rsidRPr="006A4AAC" w:rsidRDefault="006A4AAC" w:rsidP="00AF3198">
      <w:pPr>
        <w:pStyle w:val="MainTitle"/>
      </w:pPr>
      <w:bookmarkStart w:id="72" w:name="_Toc173230757"/>
      <w:r>
        <w:t>Alt Başlık</w:t>
      </w:r>
      <w:bookmarkEnd w:id="72"/>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4A59BC">
      <w:pPr>
        <w:pStyle w:val="Chapters"/>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65396" w:rsidR="00CA5A10" w:rsidRPr="006A4AAC" w:rsidRDefault="00171268" w:rsidP="004A59BC">
      <w:pPr>
        <w:pStyle w:val="Chapters"/>
      </w:pPr>
      <w:r w:rsidRPr="006A4AAC">
        <w:lastRenderedPageBreak/>
        <w:br/>
      </w:r>
      <w:bookmarkStart w:id="73" w:name="_Toc173230758"/>
      <w:r w:rsidR="00E016B6" w:rsidRPr="006A4AAC">
        <w:t>B</w:t>
      </w:r>
      <w:r w:rsidR="0067363E" w:rsidRPr="006A4AAC">
        <w:t>AŞLIK</w:t>
      </w:r>
      <w:bookmarkEnd w:id="73"/>
    </w:p>
    <w:p w14:paraId="248720D2" w14:textId="77777777" w:rsidR="008C198A" w:rsidRDefault="008C198A" w:rsidP="008C198A">
      <w:pPr>
        <w:pStyle w:val="MainTitle"/>
        <w:numPr>
          <w:ilvl w:val="0"/>
          <w:numId w:val="0"/>
        </w:numPr>
        <w:ind w:left="426" w:hanging="426"/>
      </w:pPr>
      <w:bookmarkStart w:id="74" w:name="_Toc173230759"/>
    </w:p>
    <w:p w14:paraId="5A18F72B" w14:textId="213BE0CC" w:rsidR="00075C39" w:rsidRPr="006A4AAC" w:rsidRDefault="001F275D" w:rsidP="00AF3198">
      <w:pPr>
        <w:pStyle w:val="MainTitle"/>
      </w:pPr>
      <w:r w:rsidRPr="006A4AAC">
        <w:t>Alt Başlık</w:t>
      </w:r>
      <w:bookmarkEnd w:id="74"/>
    </w:p>
    <w:p w14:paraId="5413B72C" w14:textId="77CE9A83" w:rsidR="00954F5B" w:rsidRDefault="0012228C" w:rsidP="0060574D">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4C0A9B36" w14:textId="43C4A260" w:rsidR="00B43B4D" w:rsidRPr="00B43B4D" w:rsidRDefault="00B43B4D" w:rsidP="00B43B4D">
      <w:pPr>
        <w:pStyle w:val="Balk3"/>
        <w:numPr>
          <w:ilvl w:val="2"/>
          <w:numId w:val="35"/>
        </w:numPr>
      </w:pPr>
      <w:bookmarkStart w:id="75" w:name="_Toc173230760"/>
      <w:r w:rsidRPr="006A4AAC">
        <w:t>Alt</w:t>
      </w:r>
      <w:r>
        <w:t xml:space="preserve"> Alt B</w:t>
      </w:r>
      <w:r w:rsidRPr="006A4AAC">
        <w:t>aşlık</w:t>
      </w:r>
      <w:bookmarkEnd w:id="75"/>
    </w:p>
    <w:p w14:paraId="5A18F730" w14:textId="55E41094" w:rsidR="00075C39" w:rsidRPr="0060574D" w:rsidRDefault="003E5FA7" w:rsidP="003E5FA7">
      <w:pPr>
        <w:pStyle w:val="Balk4"/>
      </w:pPr>
      <w:r w:rsidRPr="006A4AAC">
        <w:t xml:space="preserve">Alt </w:t>
      </w:r>
      <w:r w:rsidR="002A7CF9">
        <w:t xml:space="preserve">Alt Alt </w:t>
      </w:r>
      <w:r w:rsidRPr="006A4AAC">
        <w:t>Başlık</w:t>
      </w:r>
    </w:p>
    <w:p w14:paraId="5A18F731" w14:textId="64E87A70" w:rsidR="00075C39" w:rsidRPr="006A4AAC" w:rsidRDefault="000D1CAA" w:rsidP="00FC472B">
      <w:pPr>
        <w:pStyle w:val="Balk3"/>
        <w:numPr>
          <w:ilvl w:val="2"/>
          <w:numId w:val="35"/>
        </w:numPr>
      </w:pPr>
      <w:bookmarkStart w:id="76" w:name="_Toc173230761"/>
      <w:r w:rsidRPr="006A4AAC">
        <w:t>Al</w:t>
      </w:r>
      <w:r w:rsidR="00075C39" w:rsidRPr="006A4AAC">
        <w:t>t</w:t>
      </w:r>
      <w:r w:rsidR="002A7CF9">
        <w:t xml:space="preserve"> Alt B</w:t>
      </w:r>
      <w:r w:rsidR="00075C39" w:rsidRPr="006A4AAC">
        <w:t>aşlık</w:t>
      </w:r>
      <w:bookmarkEnd w:id="76"/>
    </w:p>
    <w:p w14:paraId="664E1B2A" w14:textId="535F3247" w:rsidR="00307F1C" w:rsidRDefault="00307F1C" w:rsidP="00D83FD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4" w14:textId="75FB3D6C" w:rsidR="00CA5A10" w:rsidRPr="006A4AAC" w:rsidRDefault="00591E1E" w:rsidP="00B17797">
      <w:pPr>
        <w:pStyle w:val="Balk4"/>
      </w:pPr>
      <w:bookmarkStart w:id="77" w:name="_Toc475111633"/>
      <w:bookmarkStart w:id="78" w:name="_Toc475117389"/>
      <w:r w:rsidRPr="006A4AAC">
        <w:lastRenderedPageBreak/>
        <w:t>Alt</w:t>
      </w:r>
      <w:r w:rsidR="002A7CF9">
        <w:t xml:space="preserve"> Alt Alt</w:t>
      </w:r>
      <w:r w:rsidRPr="006A4AAC">
        <w:t xml:space="preserve"> Başlık </w:t>
      </w:r>
      <w:bookmarkEnd w:id="77"/>
      <w:bookmarkEnd w:id="78"/>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Pr="00637BC3">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E8284E" w:rsidRPr="006A4AAC">
        <w:rPr>
          <w:rFonts w:ascii="Times New Roman" w:hAnsi="Times New Roman"/>
        </w:rPr>
        <w:t xml:space="preserve"> </w:t>
      </w:r>
    </w:p>
    <w:p w14:paraId="46E31EBE" w14:textId="32B5B17D" w:rsidR="00802013" w:rsidRPr="006A4AAC" w:rsidRDefault="00802013" w:rsidP="00087D79">
      <w:pPr>
        <w:pStyle w:val="Tablolar"/>
        <w:spacing w:before="120" w:after="240" w:line="240" w:lineRule="auto"/>
      </w:pPr>
      <w:bookmarkStart w:id="79"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8D652B">
        <w:rPr>
          <w:noProof/>
        </w:rPr>
        <w:t>1</w:t>
      </w:r>
      <w:r w:rsidR="00A07E1B" w:rsidRPr="006A4AAC">
        <w:rPr>
          <w:b w:val="0"/>
        </w:rPr>
        <w:fldChar w:fldCharType="end"/>
      </w:r>
      <w:r w:rsidRPr="006A4AAC">
        <w:t xml:space="preserve"> </w:t>
      </w:r>
      <w:r w:rsidR="00D93411">
        <w:rPr>
          <w:b w:val="0"/>
        </w:rPr>
        <w:t>Örnek t</w:t>
      </w:r>
      <w:r w:rsidRPr="006A4AAC">
        <w:rPr>
          <w:b w:val="0"/>
        </w:rPr>
        <w:t>ablo</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r>
              <w:rPr>
                <w:szCs w:val="20"/>
              </w:rPr>
              <w:t>Açıklama</w:t>
            </w:r>
          </w:p>
        </w:tc>
      </w:tr>
      <w:tr w:rsidR="00C14C93" w:rsidRPr="006A4AAC" w14:paraId="541CCF17" w14:textId="77777777" w:rsidTr="00D93411">
        <w:trPr>
          <w:trHeight w:val="340"/>
        </w:trPr>
        <w:tc>
          <w:tcPr>
            <w:tcW w:w="2324" w:type="dxa"/>
          </w:tcPr>
          <w:p w14:paraId="3D802C4E" w14:textId="77777777" w:rsidR="00C14C93" w:rsidRPr="00204F68" w:rsidRDefault="00C14C93" w:rsidP="00D93411">
            <w:pPr>
              <w:pStyle w:val="Tablolar"/>
              <w:rPr>
                <w:b w:val="0"/>
                <w:bCs/>
                <w:szCs w:val="20"/>
              </w:rPr>
            </w:pPr>
            <w:r w:rsidRPr="00204F68">
              <w:rPr>
                <w:b w:val="0"/>
                <w:bCs/>
                <w:szCs w:val="20"/>
              </w:rPr>
              <w:t>1</w:t>
            </w:r>
          </w:p>
        </w:tc>
        <w:tc>
          <w:tcPr>
            <w:tcW w:w="5602" w:type="dxa"/>
          </w:tcPr>
          <w:p w14:paraId="79307C48" w14:textId="77777777" w:rsidR="00C14C93" w:rsidRPr="00204F68" w:rsidRDefault="00C14C93"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C14C93" w:rsidRPr="006A4AAC" w14:paraId="1CABBBAA" w14:textId="77777777" w:rsidTr="00D93411">
        <w:tc>
          <w:tcPr>
            <w:tcW w:w="2324" w:type="dxa"/>
          </w:tcPr>
          <w:p w14:paraId="704185C9" w14:textId="77777777" w:rsidR="00C14C93" w:rsidRPr="00204F68" w:rsidRDefault="00C14C93" w:rsidP="00D93411">
            <w:pPr>
              <w:pStyle w:val="Tablolar"/>
              <w:rPr>
                <w:b w:val="0"/>
                <w:bCs/>
                <w:szCs w:val="20"/>
              </w:rPr>
            </w:pPr>
            <w:r w:rsidRPr="00204F68">
              <w:rPr>
                <w:b w:val="0"/>
                <w:bCs/>
                <w:szCs w:val="20"/>
              </w:rPr>
              <w:t>2</w:t>
            </w:r>
          </w:p>
        </w:tc>
        <w:tc>
          <w:tcPr>
            <w:tcW w:w="5602" w:type="dxa"/>
          </w:tcPr>
          <w:p w14:paraId="1CB66775" w14:textId="77777777" w:rsidR="00C14C93" w:rsidRPr="00204F68" w:rsidRDefault="00C14C93" w:rsidP="00D93411">
            <w:pPr>
              <w:pStyle w:val="Tablolar"/>
              <w:rPr>
                <w:b w:val="0"/>
                <w:bCs/>
                <w:szCs w:val="20"/>
              </w:rPr>
            </w:pPr>
            <w:r w:rsidRPr="00204F68">
              <w:rPr>
                <w:b w:val="0"/>
                <w:bCs/>
              </w:rPr>
              <w:t>Lorem ipsum dolor sit amet</w:t>
            </w:r>
          </w:p>
        </w:tc>
      </w:tr>
      <w:tr w:rsidR="00C14C93" w:rsidRPr="006A4AAC" w14:paraId="73230E77" w14:textId="77777777" w:rsidTr="00D93411">
        <w:tc>
          <w:tcPr>
            <w:tcW w:w="2324" w:type="dxa"/>
          </w:tcPr>
          <w:p w14:paraId="034B192A" w14:textId="77777777" w:rsidR="00C14C93" w:rsidRPr="00204F68" w:rsidRDefault="00C14C93" w:rsidP="00D93411">
            <w:pPr>
              <w:pStyle w:val="Tablolar"/>
              <w:rPr>
                <w:b w:val="0"/>
                <w:bCs/>
                <w:szCs w:val="20"/>
              </w:rPr>
            </w:pPr>
            <w:r w:rsidRPr="00204F68">
              <w:rPr>
                <w:b w:val="0"/>
                <w:bCs/>
                <w:szCs w:val="20"/>
              </w:rPr>
              <w:t>3</w:t>
            </w:r>
          </w:p>
        </w:tc>
        <w:tc>
          <w:tcPr>
            <w:tcW w:w="5602" w:type="dxa"/>
          </w:tcPr>
          <w:p w14:paraId="731120C5" w14:textId="77777777" w:rsidR="00C14C93" w:rsidRPr="00204F68" w:rsidRDefault="00C14C93" w:rsidP="00D93411">
            <w:pPr>
              <w:pStyle w:val="Tablolar"/>
              <w:rPr>
                <w:b w:val="0"/>
                <w:bCs/>
                <w:szCs w:val="20"/>
              </w:rPr>
            </w:pPr>
            <w:r w:rsidRPr="00204F68">
              <w:rPr>
                <w:b w:val="0"/>
                <w:bCs/>
              </w:rPr>
              <w:t>Lorem ipsum dolor sit amet</w:t>
            </w:r>
          </w:p>
        </w:tc>
      </w:tr>
    </w:tbl>
    <w:p w14:paraId="4E718CC4" w14:textId="0D502AE2" w:rsidR="00802013" w:rsidRPr="006A4AAC" w:rsidRDefault="00802013" w:rsidP="00087D79">
      <w:pPr>
        <w:pStyle w:val="Tablolar"/>
        <w:spacing w:before="120" w:after="240" w:line="240" w:lineRule="auto"/>
      </w:pPr>
      <w:bookmarkStart w:id="80"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rPr>
        <w:t>Örnek t</w:t>
      </w:r>
      <w:r w:rsidRPr="006A4AAC">
        <w:rPr>
          <w:b w:val="0"/>
        </w:rPr>
        <w:t>ablo</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r>
              <w:rPr>
                <w:szCs w:val="20"/>
              </w:rPr>
              <w:t>Açıklama</w:t>
            </w:r>
          </w:p>
        </w:tc>
      </w:tr>
      <w:tr w:rsidR="00C14C93" w:rsidRPr="006A4AAC" w14:paraId="6D1A9CDC" w14:textId="77777777" w:rsidTr="00D93411">
        <w:trPr>
          <w:trHeight w:val="340"/>
        </w:trPr>
        <w:tc>
          <w:tcPr>
            <w:tcW w:w="2324" w:type="dxa"/>
          </w:tcPr>
          <w:p w14:paraId="0B1B6DED" w14:textId="77777777" w:rsidR="00C14C93" w:rsidRPr="00204F68" w:rsidRDefault="00C14C93" w:rsidP="00D93411">
            <w:pPr>
              <w:pStyle w:val="Tablolar"/>
              <w:rPr>
                <w:b w:val="0"/>
                <w:bCs/>
                <w:szCs w:val="20"/>
              </w:rPr>
            </w:pPr>
            <w:r w:rsidRPr="00204F68">
              <w:rPr>
                <w:b w:val="0"/>
                <w:bCs/>
                <w:szCs w:val="20"/>
              </w:rPr>
              <w:t>1</w:t>
            </w:r>
          </w:p>
        </w:tc>
        <w:tc>
          <w:tcPr>
            <w:tcW w:w="5602" w:type="dxa"/>
          </w:tcPr>
          <w:p w14:paraId="3654C51C" w14:textId="77777777" w:rsidR="00C14C93" w:rsidRPr="00204F68" w:rsidRDefault="00C14C93"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C14C93" w:rsidRPr="006A4AAC" w14:paraId="493D0441" w14:textId="77777777" w:rsidTr="00D93411">
        <w:tc>
          <w:tcPr>
            <w:tcW w:w="2324" w:type="dxa"/>
          </w:tcPr>
          <w:p w14:paraId="31008E06" w14:textId="77777777" w:rsidR="00C14C93" w:rsidRPr="00204F68" w:rsidRDefault="00C14C93" w:rsidP="00D93411">
            <w:pPr>
              <w:pStyle w:val="Tablolar"/>
              <w:rPr>
                <w:b w:val="0"/>
                <w:bCs/>
                <w:szCs w:val="20"/>
              </w:rPr>
            </w:pPr>
            <w:r w:rsidRPr="00204F68">
              <w:rPr>
                <w:b w:val="0"/>
                <w:bCs/>
                <w:szCs w:val="20"/>
              </w:rPr>
              <w:t>2</w:t>
            </w:r>
          </w:p>
        </w:tc>
        <w:tc>
          <w:tcPr>
            <w:tcW w:w="5602" w:type="dxa"/>
          </w:tcPr>
          <w:p w14:paraId="7D553772" w14:textId="77777777" w:rsidR="00C14C93" w:rsidRPr="00204F68" w:rsidRDefault="00C14C93" w:rsidP="00D93411">
            <w:pPr>
              <w:pStyle w:val="Tablolar"/>
              <w:rPr>
                <w:b w:val="0"/>
                <w:bCs/>
                <w:szCs w:val="20"/>
              </w:rPr>
            </w:pPr>
            <w:r w:rsidRPr="00204F68">
              <w:rPr>
                <w:b w:val="0"/>
                <w:bCs/>
              </w:rPr>
              <w:t>Lorem ipsum dolor sit amet</w:t>
            </w:r>
          </w:p>
        </w:tc>
      </w:tr>
      <w:tr w:rsidR="00C14C93" w:rsidRPr="006A4AAC" w14:paraId="4FF12103" w14:textId="77777777" w:rsidTr="00D93411">
        <w:tc>
          <w:tcPr>
            <w:tcW w:w="2324" w:type="dxa"/>
          </w:tcPr>
          <w:p w14:paraId="44D9048F" w14:textId="77777777" w:rsidR="00C14C93" w:rsidRPr="00204F68" w:rsidRDefault="00C14C93" w:rsidP="00D93411">
            <w:pPr>
              <w:pStyle w:val="Tablolar"/>
              <w:rPr>
                <w:b w:val="0"/>
                <w:bCs/>
                <w:szCs w:val="20"/>
              </w:rPr>
            </w:pPr>
            <w:r w:rsidRPr="00204F68">
              <w:rPr>
                <w:b w:val="0"/>
                <w:bCs/>
                <w:szCs w:val="20"/>
              </w:rPr>
              <w:t>3</w:t>
            </w:r>
          </w:p>
        </w:tc>
        <w:tc>
          <w:tcPr>
            <w:tcW w:w="5602" w:type="dxa"/>
          </w:tcPr>
          <w:p w14:paraId="5490BEB6" w14:textId="77777777" w:rsidR="00C14C93" w:rsidRPr="00204F68" w:rsidRDefault="00C14C93" w:rsidP="00D93411">
            <w:pPr>
              <w:pStyle w:val="Tablolar"/>
              <w:rPr>
                <w:b w:val="0"/>
                <w:bCs/>
                <w:szCs w:val="20"/>
              </w:rPr>
            </w:pPr>
            <w:r w:rsidRPr="00204F68">
              <w:rPr>
                <w:b w:val="0"/>
                <w:bCs/>
              </w:rPr>
              <w:t>Lorem ipsum dolor sit amet</w:t>
            </w:r>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lastRenderedPageBreak/>
        <w:t>Alt Alt Alt</w:t>
      </w:r>
      <w:r w:rsidR="0049494D">
        <w:t xml:space="preserve"> Alt Başlık</w:t>
      </w:r>
      <w:r w:rsidR="009D64D3">
        <w:t xml:space="preserve"> (2.1.1.2.1 </w:t>
      </w:r>
      <w:r w:rsidR="000A2115">
        <w:t>Şeklinde Numaralandırmak Yerine Madde İmi</w:t>
      </w:r>
      <w:r w:rsidR="009D64D3">
        <w:t xml:space="preserve"> Kullanılmalıdır)</w:t>
      </w:r>
    </w:p>
    <w:p w14:paraId="5A18F737" w14:textId="5AD64DDD" w:rsidR="003433A2" w:rsidRPr="006A4AAC" w:rsidRDefault="00591E1E" w:rsidP="00AF3198">
      <w:pPr>
        <w:pStyle w:val="MainTitle"/>
      </w:pPr>
      <w:bookmarkStart w:id="81" w:name="_Toc173230762"/>
      <w:r w:rsidRPr="006A4AAC">
        <w:t>Alt Başlık</w:t>
      </w:r>
      <w:bookmarkEnd w:id="81"/>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750B1A9D" w:rsidR="004B2F7F" w:rsidRPr="006A4AAC" w:rsidRDefault="004B2F7F" w:rsidP="004B2F7F">
      <w:pPr>
        <w:pStyle w:val="ekiller"/>
        <w:rPr>
          <w:rFonts w:cs="Times New Roman"/>
          <w:b w:val="0"/>
        </w:rPr>
      </w:pPr>
      <w:bookmarkStart w:id="82"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2"/>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42FFBCDC" w:rsidR="004B2F7F" w:rsidRPr="006A4AAC" w:rsidRDefault="004B2F7F" w:rsidP="009847D6">
      <w:pPr>
        <w:pStyle w:val="ekiller"/>
        <w:spacing w:line="240" w:lineRule="auto"/>
        <w:rPr>
          <w:rFonts w:cs="Times New Roman"/>
        </w:rPr>
      </w:pPr>
      <w:bookmarkStart w:id="83"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3"/>
    </w:p>
    <w:p w14:paraId="5A18F739" w14:textId="4DBDA0EC" w:rsidR="00521747" w:rsidRPr="006A4AAC" w:rsidRDefault="00591E1E" w:rsidP="00AF3198">
      <w:pPr>
        <w:pStyle w:val="MainTitle"/>
      </w:pPr>
      <w:bookmarkStart w:id="84" w:name="_Toc173230763"/>
      <w:r w:rsidRPr="006A4AAC">
        <w:t>Alt Başlık</w:t>
      </w:r>
      <w:bookmarkEnd w:id="84"/>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w:t>
      </w:r>
      <w:r w:rsidRPr="005507C2">
        <w:rPr>
          <w:rFonts w:ascii="Times New Roman" w:hAnsi="Times New Roman"/>
        </w:rPr>
        <w:lastRenderedPageBreak/>
        <w:t>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w:t>
      </w:r>
    </w:p>
    <w:p w14:paraId="16FDF1B2" w14:textId="77777777" w:rsidR="007D7A48" w:rsidRDefault="007D7A48" w:rsidP="00527FD4">
      <w:pPr>
        <w:jc w:val="both"/>
        <w:rPr>
          <w:rFonts w:ascii="Times New Roman" w:hAnsi="Times New Roman"/>
          <w:sz w:val="22"/>
          <w:szCs w:val="22"/>
        </w:rPr>
        <w:sectPr w:rsidR="007D7A48" w:rsidSect="00072F05">
          <w:pgSz w:w="11906" w:h="16838"/>
          <w:pgMar w:top="1418" w:right="1985" w:bottom="1418" w:left="1985" w:header="709" w:footer="709" w:gutter="0"/>
          <w:cols w:space="708"/>
          <w:docGrid w:linePitch="360"/>
        </w:sectPr>
      </w:pPr>
    </w:p>
    <w:p w14:paraId="5A18F73E" w14:textId="50B1FD88" w:rsidR="00CA5A10" w:rsidRPr="006A4AAC" w:rsidRDefault="00CA5A10" w:rsidP="004A59BC">
      <w:pPr>
        <w:pStyle w:val="Chapters"/>
      </w:pPr>
      <w:r w:rsidRPr="006A4AAC">
        <w:lastRenderedPageBreak/>
        <w:br/>
      </w:r>
      <w:bookmarkStart w:id="85" w:name="_Toc173230764"/>
      <w:r w:rsidR="00AF41E9">
        <w:t>BAŞLIK</w:t>
      </w:r>
      <w:bookmarkEnd w:id="85"/>
    </w:p>
    <w:p w14:paraId="02F387F4" w14:textId="77777777" w:rsidR="00034314" w:rsidRDefault="00034314" w:rsidP="00034314">
      <w:pPr>
        <w:pStyle w:val="MainTitle"/>
        <w:numPr>
          <w:ilvl w:val="0"/>
          <w:numId w:val="0"/>
        </w:numPr>
        <w:ind w:left="426" w:hanging="426"/>
      </w:pPr>
      <w:bookmarkStart w:id="86" w:name="_Toc173230765"/>
    </w:p>
    <w:p w14:paraId="5A18F73F" w14:textId="723B884B" w:rsidR="00CA5A10" w:rsidRPr="006A4AAC" w:rsidRDefault="00B17797" w:rsidP="00AF3198">
      <w:pPr>
        <w:pStyle w:val="MainTitle"/>
      </w:pPr>
      <w:r>
        <w:t>Alt</w:t>
      </w:r>
      <w:r w:rsidR="00366E54" w:rsidRPr="006A4AAC">
        <w:t xml:space="preserve"> </w:t>
      </w:r>
      <w:r w:rsidR="00527FD4" w:rsidRPr="006A4AAC">
        <w:t>Başlı</w:t>
      </w:r>
      <w:r w:rsidR="00D975E1">
        <w:t>k</w:t>
      </w:r>
      <w:bookmarkEnd w:id="86"/>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50391" w:rsidRPr="006A4AAC">
        <w:rPr>
          <w:rFonts w:ascii="Times New Roman" w:hAnsi="Times New Roman"/>
        </w:rPr>
        <w:t>.</w:t>
      </w:r>
    </w:p>
    <w:p w14:paraId="04AF58FC" w14:textId="5B014499" w:rsidR="00A01563" w:rsidRDefault="00A01563" w:rsidP="009847D6">
      <w:pPr>
        <w:pStyle w:val="Tablolar"/>
        <w:spacing w:before="120" w:after="240" w:line="240" w:lineRule="auto"/>
      </w:pPr>
      <w:bookmarkStart w:id="87"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8D652B">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8D652B">
        <w:rPr>
          <w:noProof/>
        </w:rPr>
        <w:t>3</w:t>
      </w:r>
      <w:r w:rsidR="005A0CA8" w:rsidRPr="006A4AAC">
        <w:rPr>
          <w:b w:val="0"/>
        </w:rPr>
        <w:fldChar w:fldCharType="end"/>
      </w:r>
      <w:r w:rsidRPr="006A4AAC">
        <w:t xml:space="preserve"> </w:t>
      </w:r>
      <w:r w:rsidR="00D93411">
        <w:rPr>
          <w:b w:val="0"/>
        </w:rPr>
        <w:t>Örnek t</w:t>
      </w:r>
      <w:r w:rsidRPr="00D93411">
        <w:rPr>
          <w:b w:val="0"/>
        </w:rPr>
        <w:t>ablo</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r>
              <w:rPr>
                <w:szCs w:val="20"/>
              </w:rPr>
              <w:t>Açıklama</w:t>
            </w:r>
          </w:p>
        </w:tc>
      </w:tr>
      <w:tr w:rsidR="00DB55F7" w:rsidRPr="006A4AAC" w14:paraId="60737918" w14:textId="77777777" w:rsidTr="00D93411">
        <w:trPr>
          <w:trHeight w:val="340"/>
        </w:trPr>
        <w:tc>
          <w:tcPr>
            <w:tcW w:w="2324" w:type="dxa"/>
          </w:tcPr>
          <w:p w14:paraId="20660788" w14:textId="77777777" w:rsidR="00DB55F7" w:rsidRPr="00204F68" w:rsidRDefault="00DB55F7" w:rsidP="00D93411">
            <w:pPr>
              <w:pStyle w:val="Tablolar"/>
              <w:rPr>
                <w:b w:val="0"/>
                <w:bCs/>
                <w:szCs w:val="20"/>
              </w:rPr>
            </w:pPr>
            <w:r w:rsidRPr="00204F68">
              <w:rPr>
                <w:b w:val="0"/>
                <w:bCs/>
                <w:szCs w:val="20"/>
              </w:rPr>
              <w:t>1</w:t>
            </w:r>
          </w:p>
        </w:tc>
        <w:tc>
          <w:tcPr>
            <w:tcW w:w="5602" w:type="dxa"/>
          </w:tcPr>
          <w:p w14:paraId="053BC14E" w14:textId="77777777" w:rsidR="00DB55F7" w:rsidRPr="00204F68" w:rsidRDefault="00DB55F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DB55F7" w:rsidRPr="006A4AAC" w14:paraId="0CCCFAC8" w14:textId="77777777" w:rsidTr="00D93411">
        <w:tc>
          <w:tcPr>
            <w:tcW w:w="2324" w:type="dxa"/>
          </w:tcPr>
          <w:p w14:paraId="48F96A8E" w14:textId="77777777" w:rsidR="00DB55F7" w:rsidRPr="00204F68" w:rsidRDefault="00DB55F7" w:rsidP="00D93411">
            <w:pPr>
              <w:pStyle w:val="Tablolar"/>
              <w:rPr>
                <w:b w:val="0"/>
                <w:bCs/>
                <w:szCs w:val="20"/>
              </w:rPr>
            </w:pPr>
            <w:r w:rsidRPr="00204F68">
              <w:rPr>
                <w:b w:val="0"/>
                <w:bCs/>
                <w:szCs w:val="20"/>
              </w:rPr>
              <w:t>2</w:t>
            </w:r>
          </w:p>
        </w:tc>
        <w:tc>
          <w:tcPr>
            <w:tcW w:w="5602" w:type="dxa"/>
          </w:tcPr>
          <w:p w14:paraId="2379A573" w14:textId="77777777" w:rsidR="00DB55F7" w:rsidRPr="00204F68" w:rsidRDefault="00DB55F7" w:rsidP="00D93411">
            <w:pPr>
              <w:pStyle w:val="Tablolar"/>
              <w:rPr>
                <w:b w:val="0"/>
                <w:bCs/>
                <w:szCs w:val="20"/>
              </w:rPr>
            </w:pPr>
            <w:r w:rsidRPr="00204F68">
              <w:rPr>
                <w:b w:val="0"/>
                <w:bCs/>
              </w:rPr>
              <w:t>Lorem ipsum dolor sit amet</w:t>
            </w:r>
          </w:p>
        </w:tc>
      </w:tr>
      <w:tr w:rsidR="00DB55F7" w:rsidRPr="006A4AAC" w14:paraId="167A4CA7" w14:textId="77777777" w:rsidTr="00D93411">
        <w:tc>
          <w:tcPr>
            <w:tcW w:w="2324" w:type="dxa"/>
          </w:tcPr>
          <w:p w14:paraId="2EBD8181" w14:textId="77777777" w:rsidR="00DB55F7" w:rsidRPr="00204F68" w:rsidRDefault="00DB55F7" w:rsidP="00D93411">
            <w:pPr>
              <w:pStyle w:val="Tablolar"/>
              <w:rPr>
                <w:b w:val="0"/>
                <w:bCs/>
                <w:szCs w:val="20"/>
              </w:rPr>
            </w:pPr>
            <w:r w:rsidRPr="00204F68">
              <w:rPr>
                <w:b w:val="0"/>
                <w:bCs/>
                <w:szCs w:val="20"/>
              </w:rPr>
              <w:t>3</w:t>
            </w:r>
          </w:p>
        </w:tc>
        <w:tc>
          <w:tcPr>
            <w:tcW w:w="5602" w:type="dxa"/>
          </w:tcPr>
          <w:p w14:paraId="371E0A34" w14:textId="77777777" w:rsidR="00DB55F7" w:rsidRPr="00204F68" w:rsidRDefault="00DB55F7" w:rsidP="00D93411">
            <w:pPr>
              <w:pStyle w:val="Tablolar"/>
              <w:rPr>
                <w:b w:val="0"/>
                <w:bCs/>
                <w:szCs w:val="20"/>
              </w:rPr>
            </w:pPr>
            <w:r w:rsidRPr="00204F68">
              <w:rPr>
                <w:b w:val="0"/>
                <w:bCs/>
              </w:rPr>
              <w:t>Lorem ipsum dolor sit amet</w:t>
            </w:r>
          </w:p>
        </w:tc>
      </w:tr>
    </w:tbl>
    <w:p w14:paraId="2DE6BB68" w14:textId="5AEA5BD0" w:rsidR="005A0CA8" w:rsidRDefault="005A0CA8" w:rsidP="009847D6">
      <w:pPr>
        <w:pStyle w:val="Tablolar"/>
        <w:spacing w:before="120" w:after="240" w:line="240" w:lineRule="auto"/>
      </w:pPr>
      <w:bookmarkStart w:id="88"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4</w:t>
      </w:r>
      <w:r w:rsidRPr="006A4AAC">
        <w:rPr>
          <w:b w:val="0"/>
        </w:rPr>
        <w:fldChar w:fldCharType="end"/>
      </w:r>
      <w:r w:rsidRPr="006A4AAC">
        <w:t xml:space="preserve"> </w:t>
      </w:r>
      <w:r w:rsidR="00D93411">
        <w:rPr>
          <w:b w:val="0"/>
        </w:rPr>
        <w:t>Örnek t</w:t>
      </w:r>
      <w:r w:rsidRPr="00D93411">
        <w:rPr>
          <w:b w:val="0"/>
        </w:rPr>
        <w:t>ablo</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r>
              <w:rPr>
                <w:szCs w:val="20"/>
              </w:rPr>
              <w:t>Açıklama</w:t>
            </w:r>
          </w:p>
        </w:tc>
      </w:tr>
      <w:tr w:rsidR="00DB55F7" w:rsidRPr="006A4AAC" w14:paraId="311748F6" w14:textId="77777777" w:rsidTr="00D93411">
        <w:trPr>
          <w:trHeight w:val="340"/>
        </w:trPr>
        <w:tc>
          <w:tcPr>
            <w:tcW w:w="2324" w:type="dxa"/>
          </w:tcPr>
          <w:p w14:paraId="0B483E56" w14:textId="77777777" w:rsidR="00DB55F7" w:rsidRPr="00204F68" w:rsidRDefault="00DB55F7" w:rsidP="00D93411">
            <w:pPr>
              <w:pStyle w:val="Tablolar"/>
              <w:rPr>
                <w:b w:val="0"/>
                <w:bCs/>
                <w:szCs w:val="20"/>
              </w:rPr>
            </w:pPr>
            <w:r w:rsidRPr="00204F68">
              <w:rPr>
                <w:b w:val="0"/>
                <w:bCs/>
                <w:szCs w:val="20"/>
              </w:rPr>
              <w:t>1</w:t>
            </w:r>
          </w:p>
        </w:tc>
        <w:tc>
          <w:tcPr>
            <w:tcW w:w="5602" w:type="dxa"/>
          </w:tcPr>
          <w:p w14:paraId="6D8C0E8E" w14:textId="77777777" w:rsidR="00DB55F7" w:rsidRPr="00204F68" w:rsidRDefault="00DB55F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DB55F7" w:rsidRPr="006A4AAC" w14:paraId="2BCD3212" w14:textId="77777777" w:rsidTr="00D93411">
        <w:tc>
          <w:tcPr>
            <w:tcW w:w="2324" w:type="dxa"/>
          </w:tcPr>
          <w:p w14:paraId="6556C415" w14:textId="77777777" w:rsidR="00DB55F7" w:rsidRPr="00204F68" w:rsidRDefault="00DB55F7" w:rsidP="00D93411">
            <w:pPr>
              <w:pStyle w:val="Tablolar"/>
              <w:rPr>
                <w:b w:val="0"/>
                <w:bCs/>
                <w:szCs w:val="20"/>
              </w:rPr>
            </w:pPr>
            <w:r w:rsidRPr="00204F68">
              <w:rPr>
                <w:b w:val="0"/>
                <w:bCs/>
                <w:szCs w:val="20"/>
              </w:rPr>
              <w:t>2</w:t>
            </w:r>
          </w:p>
        </w:tc>
        <w:tc>
          <w:tcPr>
            <w:tcW w:w="5602" w:type="dxa"/>
          </w:tcPr>
          <w:p w14:paraId="4CAD34BE" w14:textId="77777777" w:rsidR="00DB55F7" w:rsidRPr="00204F68" w:rsidRDefault="00DB55F7" w:rsidP="00D93411">
            <w:pPr>
              <w:pStyle w:val="Tablolar"/>
              <w:rPr>
                <w:b w:val="0"/>
                <w:bCs/>
                <w:szCs w:val="20"/>
              </w:rPr>
            </w:pPr>
            <w:r w:rsidRPr="00204F68">
              <w:rPr>
                <w:b w:val="0"/>
                <w:bCs/>
              </w:rPr>
              <w:t>Lorem ipsum dolor sit amet</w:t>
            </w:r>
          </w:p>
        </w:tc>
      </w:tr>
    </w:tbl>
    <w:p w14:paraId="5A18F741" w14:textId="692804EF" w:rsidR="00CA5A10" w:rsidRPr="006A4AAC" w:rsidRDefault="00591E1E" w:rsidP="00FC472B">
      <w:pPr>
        <w:pStyle w:val="Balk3"/>
        <w:numPr>
          <w:ilvl w:val="2"/>
          <w:numId w:val="35"/>
        </w:numPr>
        <w:rPr>
          <w:rFonts w:cs="Times New Roman"/>
          <w:sz w:val="22"/>
          <w:szCs w:val="22"/>
        </w:rPr>
      </w:pPr>
      <w:bookmarkStart w:id="89" w:name="_Toc173230766"/>
      <w:bookmarkStart w:id="90" w:name="_Toc475111648"/>
      <w:bookmarkStart w:id="91" w:name="_Toc475117404"/>
      <w:r w:rsidRPr="006A4AAC">
        <w:rPr>
          <w:rFonts w:cs="Times New Roman"/>
          <w:lang w:val="tr-TR" w:eastAsia="tr-TR"/>
        </w:rPr>
        <w:lastRenderedPageBreak/>
        <w:t xml:space="preserve">Alt </w:t>
      </w:r>
      <w:r w:rsidR="00B17797">
        <w:rPr>
          <w:rFonts w:cs="Times New Roman"/>
          <w:lang w:val="tr-TR" w:eastAsia="tr-TR"/>
        </w:rPr>
        <w:t xml:space="preserve">Alt </w:t>
      </w:r>
      <w:r w:rsidRPr="006A4AAC">
        <w:rPr>
          <w:rFonts w:cs="Times New Roman"/>
          <w:lang w:val="tr-TR" w:eastAsia="tr-TR"/>
        </w:rPr>
        <w:t>Başlık</w:t>
      </w:r>
      <w:bookmarkEnd w:id="89"/>
      <w:r w:rsidRPr="006A4AAC">
        <w:rPr>
          <w:rFonts w:cs="Times New Roman"/>
          <w:lang w:val="tr-TR" w:eastAsia="tr-TR"/>
        </w:rPr>
        <w:t xml:space="preserve"> </w:t>
      </w:r>
      <w:bookmarkEnd w:id="90"/>
      <w:bookmarkEnd w:id="91"/>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r w:rsidR="00B17797">
        <w:t xml:space="preserve">Alt Alt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212DB00A" w:rsidR="000D1CAA" w:rsidRPr="006A4AAC" w:rsidRDefault="000D1CAA" w:rsidP="004A59BC">
      <w:pPr>
        <w:pStyle w:val="Chapters"/>
      </w:pPr>
      <w:r w:rsidRPr="006A4AAC">
        <w:lastRenderedPageBreak/>
        <w:br/>
      </w:r>
      <w:bookmarkStart w:id="92" w:name="_Toc173230767"/>
      <w:r w:rsidRPr="006A4AAC">
        <w:t>SONUÇ</w:t>
      </w:r>
      <w:bookmarkEnd w:id="92"/>
    </w:p>
    <w:p w14:paraId="31A267E4" w14:textId="77777777" w:rsidR="00DB3971" w:rsidRDefault="00DB3971" w:rsidP="00DB3971">
      <w:pPr>
        <w:pStyle w:val="MainTitle"/>
        <w:numPr>
          <w:ilvl w:val="0"/>
          <w:numId w:val="0"/>
        </w:numPr>
        <w:ind w:left="426" w:hanging="426"/>
      </w:pPr>
      <w:bookmarkStart w:id="93" w:name="_Toc173230768"/>
    </w:p>
    <w:p w14:paraId="6301D288" w14:textId="0D282DCE" w:rsidR="000D1CAA" w:rsidRPr="006A4AAC" w:rsidRDefault="00B17797" w:rsidP="00AF3198">
      <w:pPr>
        <w:pStyle w:val="MainTitle"/>
      </w:pPr>
      <w:r>
        <w:t>Alt Başlık</w:t>
      </w:r>
      <w:bookmarkEnd w:id="93"/>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0D1CAA" w:rsidRPr="006A4AAC">
        <w:rPr>
          <w:rFonts w:ascii="Times New Roman" w:hAnsi="Times New Roman"/>
        </w:rPr>
        <w:t>.</w:t>
      </w:r>
    </w:p>
    <w:p w14:paraId="07B0560A" w14:textId="674F2D91" w:rsidR="000D1CAA" w:rsidRDefault="000D1CAA" w:rsidP="00151C59">
      <w:pPr>
        <w:pStyle w:val="Tablolar"/>
        <w:spacing w:before="120" w:after="240" w:line="240" w:lineRule="auto"/>
      </w:pPr>
      <w:bookmarkStart w:id="94"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1</w:t>
      </w:r>
      <w:r w:rsidRPr="006A4AAC">
        <w:rPr>
          <w:b w:val="0"/>
        </w:rPr>
        <w:fldChar w:fldCharType="end"/>
      </w:r>
      <w:r w:rsidRPr="006A4AAC">
        <w:t xml:space="preserve"> </w:t>
      </w:r>
      <w:r w:rsidR="00D93411">
        <w:rPr>
          <w:b w:val="0"/>
        </w:rPr>
        <w:t>Örnek t</w:t>
      </w:r>
      <w:r w:rsidRPr="00D93411">
        <w:rPr>
          <w:b w:val="0"/>
        </w:rPr>
        <w:t>abl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r>
              <w:rPr>
                <w:szCs w:val="20"/>
              </w:rPr>
              <w:t>Açıklama</w:t>
            </w:r>
          </w:p>
        </w:tc>
      </w:tr>
      <w:tr w:rsidR="00B17797" w:rsidRPr="006A4AAC" w14:paraId="5AB55D68" w14:textId="77777777" w:rsidTr="00D93411">
        <w:trPr>
          <w:trHeight w:val="340"/>
        </w:trPr>
        <w:tc>
          <w:tcPr>
            <w:tcW w:w="2324" w:type="dxa"/>
          </w:tcPr>
          <w:p w14:paraId="76A46610" w14:textId="77777777" w:rsidR="00B17797" w:rsidRPr="00204F68" w:rsidRDefault="00B17797" w:rsidP="00D93411">
            <w:pPr>
              <w:pStyle w:val="Tablolar"/>
              <w:rPr>
                <w:b w:val="0"/>
                <w:bCs/>
                <w:szCs w:val="20"/>
              </w:rPr>
            </w:pPr>
            <w:r w:rsidRPr="00204F68">
              <w:rPr>
                <w:b w:val="0"/>
                <w:bCs/>
                <w:szCs w:val="20"/>
              </w:rPr>
              <w:t>1</w:t>
            </w:r>
          </w:p>
        </w:tc>
        <w:tc>
          <w:tcPr>
            <w:tcW w:w="5602" w:type="dxa"/>
          </w:tcPr>
          <w:p w14:paraId="1BEC7E48" w14:textId="77777777" w:rsidR="00B17797" w:rsidRPr="00204F68" w:rsidRDefault="00B1779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B17797" w:rsidRPr="006A4AAC" w14:paraId="7D9FE396" w14:textId="77777777" w:rsidTr="00D93411">
        <w:tc>
          <w:tcPr>
            <w:tcW w:w="2324" w:type="dxa"/>
          </w:tcPr>
          <w:p w14:paraId="7ACD4308" w14:textId="77777777" w:rsidR="00B17797" w:rsidRPr="00204F68" w:rsidRDefault="00B17797" w:rsidP="00D93411">
            <w:pPr>
              <w:pStyle w:val="Tablolar"/>
              <w:rPr>
                <w:b w:val="0"/>
                <w:bCs/>
                <w:szCs w:val="20"/>
              </w:rPr>
            </w:pPr>
            <w:r w:rsidRPr="00204F68">
              <w:rPr>
                <w:b w:val="0"/>
                <w:bCs/>
                <w:szCs w:val="20"/>
              </w:rPr>
              <w:t>2</w:t>
            </w:r>
          </w:p>
        </w:tc>
        <w:tc>
          <w:tcPr>
            <w:tcW w:w="5602" w:type="dxa"/>
          </w:tcPr>
          <w:p w14:paraId="2F918B75" w14:textId="77777777" w:rsidR="00B17797" w:rsidRPr="00204F68" w:rsidRDefault="00B17797" w:rsidP="00D93411">
            <w:pPr>
              <w:pStyle w:val="Tablolar"/>
              <w:rPr>
                <w:b w:val="0"/>
                <w:bCs/>
                <w:szCs w:val="20"/>
              </w:rPr>
            </w:pPr>
            <w:r w:rsidRPr="00204F68">
              <w:rPr>
                <w:b w:val="0"/>
                <w:bCs/>
              </w:rPr>
              <w:t>Lorem ipsum dolor sit amet</w:t>
            </w:r>
          </w:p>
        </w:tc>
      </w:tr>
      <w:tr w:rsidR="00B17797" w:rsidRPr="006A4AAC" w14:paraId="70D2C879" w14:textId="77777777" w:rsidTr="00D93411">
        <w:tc>
          <w:tcPr>
            <w:tcW w:w="2324" w:type="dxa"/>
          </w:tcPr>
          <w:p w14:paraId="79EAFAC2" w14:textId="77777777" w:rsidR="00B17797" w:rsidRPr="00204F68" w:rsidRDefault="00B17797" w:rsidP="00D93411">
            <w:pPr>
              <w:pStyle w:val="Tablolar"/>
              <w:rPr>
                <w:b w:val="0"/>
                <w:bCs/>
                <w:szCs w:val="20"/>
              </w:rPr>
            </w:pPr>
            <w:r w:rsidRPr="00204F68">
              <w:rPr>
                <w:b w:val="0"/>
                <w:bCs/>
                <w:szCs w:val="20"/>
              </w:rPr>
              <w:t>3</w:t>
            </w:r>
          </w:p>
        </w:tc>
        <w:tc>
          <w:tcPr>
            <w:tcW w:w="5602" w:type="dxa"/>
          </w:tcPr>
          <w:p w14:paraId="46A2DBB0" w14:textId="77777777" w:rsidR="00B17797" w:rsidRPr="00204F68" w:rsidRDefault="00B17797" w:rsidP="00D93411">
            <w:pPr>
              <w:pStyle w:val="Tablolar"/>
              <w:rPr>
                <w:b w:val="0"/>
                <w:bCs/>
                <w:szCs w:val="20"/>
              </w:rPr>
            </w:pPr>
            <w:r w:rsidRPr="00204F68">
              <w:rPr>
                <w:b w:val="0"/>
                <w:bCs/>
              </w:rPr>
              <w:t>Lorem ipsum dolor sit amet</w:t>
            </w:r>
          </w:p>
        </w:tc>
      </w:tr>
    </w:tbl>
    <w:p w14:paraId="12E165B9" w14:textId="4499DD18" w:rsidR="000D1CAA" w:rsidRDefault="000D1CAA" w:rsidP="00151C59">
      <w:pPr>
        <w:pStyle w:val="Tablolar"/>
        <w:spacing w:before="120" w:after="240" w:line="240" w:lineRule="auto"/>
      </w:pPr>
      <w:bookmarkStart w:id="95"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2</w:t>
      </w:r>
      <w:r w:rsidRPr="006A4AAC">
        <w:rPr>
          <w:b w:val="0"/>
        </w:rPr>
        <w:fldChar w:fldCharType="end"/>
      </w:r>
      <w:r w:rsidRPr="006A4AAC">
        <w:t xml:space="preserve"> </w:t>
      </w:r>
      <w:r w:rsidR="00D93411">
        <w:rPr>
          <w:b w:val="0"/>
        </w:rPr>
        <w:t>Örnek t</w:t>
      </w:r>
      <w:r w:rsidRPr="00D93411">
        <w:rPr>
          <w:b w:val="0"/>
        </w:rPr>
        <w:t>ablo</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r>
              <w:rPr>
                <w:szCs w:val="20"/>
              </w:rPr>
              <w:t>Açıklama</w:t>
            </w:r>
          </w:p>
        </w:tc>
      </w:tr>
      <w:tr w:rsidR="00B17797" w:rsidRPr="006A4AAC" w14:paraId="79EF8EAE" w14:textId="77777777" w:rsidTr="00D93411">
        <w:trPr>
          <w:trHeight w:val="340"/>
        </w:trPr>
        <w:tc>
          <w:tcPr>
            <w:tcW w:w="2324" w:type="dxa"/>
          </w:tcPr>
          <w:p w14:paraId="715A3AE9" w14:textId="77777777" w:rsidR="00B17797" w:rsidRPr="00204F68" w:rsidRDefault="00B17797" w:rsidP="00D93411">
            <w:pPr>
              <w:pStyle w:val="Tablolar"/>
              <w:rPr>
                <w:b w:val="0"/>
                <w:bCs/>
                <w:szCs w:val="20"/>
              </w:rPr>
            </w:pPr>
            <w:r w:rsidRPr="00204F68">
              <w:rPr>
                <w:b w:val="0"/>
                <w:bCs/>
                <w:szCs w:val="20"/>
              </w:rPr>
              <w:t>1</w:t>
            </w:r>
          </w:p>
        </w:tc>
        <w:tc>
          <w:tcPr>
            <w:tcW w:w="5602" w:type="dxa"/>
          </w:tcPr>
          <w:p w14:paraId="2D92F5E1" w14:textId="77777777" w:rsidR="00B17797" w:rsidRPr="00204F68" w:rsidRDefault="00B1779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B17797" w:rsidRPr="006A4AAC" w14:paraId="76E02DC3" w14:textId="77777777" w:rsidTr="00D93411">
        <w:tc>
          <w:tcPr>
            <w:tcW w:w="2324" w:type="dxa"/>
          </w:tcPr>
          <w:p w14:paraId="76419029" w14:textId="77777777" w:rsidR="00B17797" w:rsidRPr="00204F68" w:rsidRDefault="00B17797" w:rsidP="00D93411">
            <w:pPr>
              <w:pStyle w:val="Tablolar"/>
              <w:rPr>
                <w:b w:val="0"/>
                <w:bCs/>
                <w:szCs w:val="20"/>
              </w:rPr>
            </w:pPr>
            <w:r w:rsidRPr="00204F68">
              <w:rPr>
                <w:b w:val="0"/>
                <w:bCs/>
                <w:szCs w:val="20"/>
              </w:rPr>
              <w:t>2</w:t>
            </w:r>
          </w:p>
        </w:tc>
        <w:tc>
          <w:tcPr>
            <w:tcW w:w="5602" w:type="dxa"/>
          </w:tcPr>
          <w:p w14:paraId="4C4464E9" w14:textId="77777777" w:rsidR="00B17797" w:rsidRPr="00204F68" w:rsidRDefault="00B17797" w:rsidP="00D93411">
            <w:pPr>
              <w:pStyle w:val="Tablolar"/>
              <w:rPr>
                <w:b w:val="0"/>
                <w:bCs/>
                <w:szCs w:val="20"/>
              </w:rPr>
            </w:pPr>
            <w:r w:rsidRPr="00204F68">
              <w:rPr>
                <w:b w:val="0"/>
                <w:bCs/>
              </w:rPr>
              <w:t>Lorem ipsum dolor sit amet</w:t>
            </w:r>
          </w:p>
        </w:tc>
      </w:tr>
    </w:tbl>
    <w:p w14:paraId="77CEAFDF" w14:textId="1F9C6662" w:rsidR="00B17797" w:rsidRDefault="00B17797" w:rsidP="004B2F7F">
      <w:pPr>
        <w:pStyle w:val="ekiller"/>
        <w:rPr>
          <w:rFonts w:cs="Times New Roman"/>
        </w:rPr>
      </w:pPr>
      <w:bookmarkStart w:id="96"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0BB972C2"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6"/>
    </w:p>
    <w:p w14:paraId="1DCA65F0" w14:textId="464E393A" w:rsidR="00B17797" w:rsidRDefault="00B17797" w:rsidP="004B2F7F">
      <w:pPr>
        <w:pStyle w:val="ekiller"/>
        <w:rPr>
          <w:rFonts w:cs="Times New Roman"/>
        </w:rPr>
      </w:pPr>
      <w:bookmarkStart w:id="97"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7C9C86D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7"/>
    </w:p>
    <w:p w14:paraId="0F6D287B" w14:textId="05477ADC" w:rsidR="000D1CAA" w:rsidRPr="006A4AAC" w:rsidRDefault="000D1CAA" w:rsidP="00FC472B">
      <w:pPr>
        <w:pStyle w:val="Balk3"/>
        <w:numPr>
          <w:ilvl w:val="2"/>
          <w:numId w:val="35"/>
        </w:numPr>
        <w:rPr>
          <w:rFonts w:cs="Times New Roman"/>
          <w:sz w:val="22"/>
          <w:szCs w:val="22"/>
        </w:rPr>
      </w:pPr>
      <w:bookmarkStart w:id="98" w:name="_Toc173230769"/>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8"/>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r w:rsidR="00B17797">
        <w:t xml:space="preserve">Alt Alt </w:t>
      </w:r>
      <w:r w:rsidRPr="006A4AAC">
        <w:t>Başlık</w:t>
      </w:r>
    </w:p>
    <w:p w14:paraId="55B8EC0A" w14:textId="4278381A"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5A94E614" w:rsidR="00527FD4" w:rsidRPr="006A4AAC" w:rsidRDefault="00527FD4" w:rsidP="00664F57">
      <w:pPr>
        <w:pStyle w:val="FrontPages"/>
      </w:pPr>
      <w:bookmarkStart w:id="99" w:name="_Toc173230770"/>
      <w:bookmarkStart w:id="100" w:name="_Hlk183441699"/>
      <w:r w:rsidRPr="006A4AAC">
        <w:lastRenderedPageBreak/>
        <w:t>K</w:t>
      </w:r>
      <w:r w:rsidR="00873117" w:rsidRPr="006A4AAC">
        <w:t>AYNAKÇA</w:t>
      </w:r>
      <w:bookmarkEnd w:id="99"/>
    </w:p>
    <w:p w14:paraId="5A18F747" w14:textId="77777777" w:rsidR="00527FD4" w:rsidRDefault="00527FD4" w:rsidP="00296FEA">
      <w:pPr>
        <w:tabs>
          <w:tab w:val="left" w:pos="3780"/>
        </w:tabs>
        <w:spacing w:line="240" w:lineRule="auto"/>
        <w:jc w:val="both"/>
        <w:rPr>
          <w:rFonts w:ascii="Times New Roman" w:hAnsi="Times New Roman"/>
        </w:rPr>
      </w:pPr>
    </w:p>
    <w:p w14:paraId="70BA34E2" w14:textId="77777777" w:rsidR="00296FEA" w:rsidRPr="006A4AAC" w:rsidRDefault="00296FEA" w:rsidP="00296FEA">
      <w:pPr>
        <w:tabs>
          <w:tab w:val="left" w:pos="3780"/>
        </w:tabs>
        <w:spacing w:line="240" w:lineRule="auto"/>
        <w:jc w:val="both"/>
        <w:rPr>
          <w:rFonts w:ascii="Times New Roman" w:hAnsi="Times New Roman"/>
        </w:rPr>
      </w:pPr>
    </w:p>
    <w:bookmarkEnd w:id="100"/>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H. Mohan, Textbook of pathology. Jaypee Brothers, Medical Publishers Pvt.Limited, 2018</w:t>
      </w:r>
      <w:r w:rsidRPr="006A4AAC">
        <w:rPr>
          <w:rFonts w:ascii="Times New Roman" w:hAnsi="Times New Roman"/>
          <w:lang w:val="tr-TR"/>
        </w:rPr>
        <w:t>.</w:t>
      </w:r>
    </w:p>
    <w:p w14:paraId="5A18F74A" w14:textId="7421FDA5" w:rsidR="00527FD4" w:rsidRPr="006A4AAC" w:rsidRDefault="00527FD4"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263426D4" w14:textId="67BFC8E2" w:rsidR="000D56C8" w:rsidRDefault="000D56C8">
      <w:pPr>
        <w:spacing w:before="0" w:after="160" w:line="259" w:lineRule="auto"/>
        <w:rPr>
          <w:rFonts w:ascii="Times New Roman" w:hAnsi="Times New Roman"/>
          <w:szCs w:val="60"/>
        </w:rPr>
      </w:pPr>
      <w:r>
        <w:rPr>
          <w:rFonts w:ascii="Times New Roman" w:hAnsi="Times New Roman"/>
          <w:szCs w:val="60"/>
        </w:rPr>
        <w:br w:type="page"/>
      </w:r>
    </w:p>
    <w:p w14:paraId="4F2E01D6" w14:textId="4FBBAF77" w:rsidR="000D56C8" w:rsidRDefault="000D56C8" w:rsidP="000D56C8">
      <w:pPr>
        <w:spacing w:before="0" w:after="160" w:line="259" w:lineRule="auto"/>
        <w:ind w:left="426" w:hanging="568"/>
        <w:jc w:val="both"/>
      </w:pPr>
      <w:r>
        <w:rPr>
          <w:rFonts w:ascii="Times New Roman" w:hAnsi="Times New Roman"/>
          <w:szCs w:val="60"/>
        </w:rPr>
        <w:lastRenderedPageBreak/>
        <w:tab/>
      </w:r>
      <w:r>
        <w:rPr>
          <w:rFonts w:ascii="Times New Roman" w:hAnsi="Times New Roman"/>
          <w:szCs w:val="60"/>
        </w:rPr>
        <w:tab/>
      </w:r>
    </w:p>
    <w:p w14:paraId="6E474297" w14:textId="1A213F0B" w:rsidR="00120F59" w:rsidRPr="00120F59" w:rsidRDefault="00120F59" w:rsidP="006D6C9D">
      <w:pPr>
        <w:pStyle w:val="FrontPages"/>
      </w:pPr>
      <w:r w:rsidRPr="00120F59">
        <w:t>KAYNAKÇA</w:t>
      </w:r>
    </w:p>
    <w:p w14:paraId="779E8E90" w14:textId="087C4A1D" w:rsidR="00120F59" w:rsidRDefault="00120F59" w:rsidP="00120F59">
      <w:pPr>
        <w:spacing w:line="240" w:lineRule="auto"/>
        <w:ind w:left="425" w:hanging="567"/>
        <w:jc w:val="both"/>
        <w:rPr>
          <w:rFonts w:ascii="Times New Roman" w:hAnsi="Times New Roman"/>
          <w:szCs w:val="60"/>
        </w:rPr>
      </w:pPr>
    </w:p>
    <w:p w14:paraId="2333E818" w14:textId="77777777" w:rsidR="006D6C9D" w:rsidRPr="000D56C8" w:rsidRDefault="006D6C9D" w:rsidP="00120F59">
      <w:pPr>
        <w:spacing w:line="240" w:lineRule="auto"/>
        <w:ind w:left="425" w:hanging="567"/>
        <w:jc w:val="both"/>
        <w:rPr>
          <w:rFonts w:ascii="Times New Roman" w:hAnsi="Times New Roman"/>
          <w:szCs w:val="60"/>
        </w:rPr>
      </w:pPr>
    </w:p>
    <w:p w14:paraId="1143BCB7" w14:textId="6EAB6BBB" w:rsidR="0007650F" w:rsidRDefault="0007650F" w:rsidP="0007650F">
      <w:pPr>
        <w:spacing w:line="240" w:lineRule="auto"/>
        <w:ind w:left="425" w:hanging="425"/>
        <w:jc w:val="both"/>
        <w:rPr>
          <w:rFonts w:ascii="Times New Roman" w:hAnsi="Times New Roman"/>
          <w:szCs w:val="60"/>
        </w:rPr>
      </w:pPr>
      <w:r w:rsidRPr="006A4AAC">
        <w:rPr>
          <w:rFonts w:ascii="Times New Roman" w:hAnsi="Times New Roman"/>
          <w:lang w:val="tr-TR"/>
        </w:rPr>
        <w:t>F. Xing, L. Yang, “Robust nucleus/cell detection and segmentation in digital pathology and microscopy images: A comprehensive review,” IEEE reviews in biomedical engineering, vol. 9, pp. 234–263, 2016.</w:t>
      </w:r>
    </w:p>
    <w:p w14:paraId="3146D448" w14:textId="77777777" w:rsidR="0007650F" w:rsidRPr="006A4AAC" w:rsidRDefault="0007650F"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p>
    <w:p w14:paraId="438A74B2" w14:textId="0DD98D37" w:rsidR="000D56C8" w:rsidRDefault="000D56C8" w:rsidP="0007650F">
      <w:pPr>
        <w:spacing w:line="240" w:lineRule="auto"/>
        <w:ind w:left="425" w:hanging="425"/>
        <w:jc w:val="both"/>
        <w:rPr>
          <w:rFonts w:ascii="Times New Roman" w:hAnsi="Times New Roman"/>
          <w:szCs w:val="60"/>
        </w:rPr>
      </w:pPr>
      <w:r w:rsidRPr="000D56C8">
        <w:rPr>
          <w:rFonts w:ascii="Times New Roman" w:hAnsi="Times New Roman"/>
          <w:szCs w:val="60"/>
        </w:rPr>
        <w:t>Van Hulse, Jason, Taghi M Khoshgoftaar, and Amri Napolitano (2007). “Experimental</w:t>
      </w:r>
      <w:r>
        <w:rPr>
          <w:rFonts w:ascii="Times New Roman" w:hAnsi="Times New Roman"/>
          <w:szCs w:val="60"/>
        </w:rPr>
        <w:t xml:space="preserve"> </w:t>
      </w:r>
      <w:r w:rsidRPr="000D56C8">
        <w:rPr>
          <w:rFonts w:ascii="Times New Roman" w:hAnsi="Times New Roman"/>
          <w:szCs w:val="60"/>
        </w:rPr>
        <w:t>perspectives on learning from imbalanced data”.˙In: Proceedings of the 24th international conference on Machine learning. ACM, pp. 935–942.</w:t>
      </w:r>
    </w:p>
    <w:p w14:paraId="0F053C67" w14:textId="77777777" w:rsidR="000D56C8" w:rsidRDefault="000D56C8" w:rsidP="00C93BF6">
      <w:pPr>
        <w:pStyle w:val="Appendixes"/>
        <w:numPr>
          <w:ilvl w:val="0"/>
          <w:numId w:val="0"/>
        </w:numPr>
        <w:ind w:left="360"/>
        <w:rPr>
          <w:bCs/>
          <w:sz w:val="60"/>
          <w:szCs w:val="60"/>
        </w:rPr>
      </w:pPr>
      <w:bookmarkStart w:id="101" w:name="_Toc173230771"/>
    </w:p>
    <w:p w14:paraId="0F14EAC5" w14:textId="77777777" w:rsidR="000D56C8" w:rsidRDefault="000D56C8" w:rsidP="00C93BF6">
      <w:pPr>
        <w:pStyle w:val="Appendixes"/>
        <w:numPr>
          <w:ilvl w:val="0"/>
          <w:numId w:val="0"/>
        </w:numPr>
        <w:ind w:left="360"/>
        <w:rPr>
          <w:bCs/>
          <w:sz w:val="60"/>
          <w:szCs w:val="60"/>
        </w:rPr>
      </w:pPr>
    </w:p>
    <w:p w14:paraId="1DA3F42D" w14:textId="77777777" w:rsidR="000D56C8" w:rsidRDefault="000D56C8" w:rsidP="00C93BF6">
      <w:pPr>
        <w:pStyle w:val="Appendixes"/>
        <w:numPr>
          <w:ilvl w:val="0"/>
          <w:numId w:val="0"/>
        </w:numPr>
        <w:ind w:left="360"/>
        <w:rPr>
          <w:bCs/>
          <w:sz w:val="60"/>
          <w:szCs w:val="60"/>
        </w:rPr>
      </w:pPr>
    </w:p>
    <w:p w14:paraId="5A18F74D" w14:textId="307F45C2"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r w:rsidRPr="003E72F0">
        <w:rPr>
          <w:bCs/>
          <w:sz w:val="60"/>
          <w:szCs w:val="60"/>
        </w:rPr>
        <w:lastRenderedPageBreak/>
        <w:t>A</w:t>
      </w:r>
      <w:r w:rsidR="00381967" w:rsidRPr="003E72F0">
        <w:rPr>
          <w:bCs/>
          <w:sz w:val="60"/>
          <w:szCs w:val="60"/>
        </w:rPr>
        <w:br/>
      </w:r>
      <w:r w:rsidR="00C93BF6" w:rsidRPr="00C93BF6">
        <w:t>EK</w:t>
      </w:r>
      <w:r w:rsidR="00D63386">
        <w:t xml:space="preserve"> İSMİ</w:t>
      </w:r>
      <w:bookmarkEnd w:id="101"/>
    </w:p>
    <w:p w14:paraId="5A18F74E" w14:textId="77777777" w:rsidR="00383B9E" w:rsidRPr="006A4AAC" w:rsidRDefault="00383B9E" w:rsidP="00A50677">
      <w:pPr>
        <w:pStyle w:val="Appendixes"/>
        <w:ind w:left="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664F57">
      <w:pPr>
        <w:pStyle w:val="FrontPages"/>
      </w:pPr>
      <w:bookmarkStart w:id="102" w:name="_Toc173230772"/>
      <w:r w:rsidRPr="006A4AAC">
        <w:lastRenderedPageBreak/>
        <w:t>T</w:t>
      </w:r>
      <w:r w:rsidR="003520C5" w:rsidRPr="006A4AAC">
        <w:t>EZDEN ÜRETİLMİŞ YAYINLAR</w:t>
      </w:r>
      <w:bookmarkEnd w:id="102"/>
    </w:p>
    <w:p w14:paraId="5A18F750" w14:textId="77777777" w:rsidR="00874BD3" w:rsidRDefault="00874BD3" w:rsidP="00296FEA">
      <w:pPr>
        <w:tabs>
          <w:tab w:val="left" w:pos="3780"/>
        </w:tabs>
        <w:spacing w:line="240" w:lineRule="auto"/>
        <w:rPr>
          <w:rFonts w:ascii="Times New Roman" w:hAnsi="Times New Roman"/>
        </w:rPr>
      </w:pPr>
    </w:p>
    <w:p w14:paraId="3FCF3312" w14:textId="77777777" w:rsidR="00296FEA" w:rsidRPr="006A4AAC" w:rsidRDefault="00296FEA" w:rsidP="00296FEA">
      <w:pPr>
        <w:tabs>
          <w:tab w:val="left" w:pos="3780"/>
        </w:tabs>
        <w:spacing w:line="240" w:lineRule="auto"/>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81389" w14:textId="77777777" w:rsidR="008519D3" w:rsidRDefault="008519D3" w:rsidP="00F526BC">
      <w:pPr>
        <w:spacing w:after="0" w:line="240" w:lineRule="auto"/>
      </w:pPr>
      <w:r>
        <w:separator/>
      </w:r>
    </w:p>
  </w:endnote>
  <w:endnote w:type="continuationSeparator" w:id="0">
    <w:p w14:paraId="77FCEB69" w14:textId="77777777" w:rsidR="008519D3" w:rsidRDefault="008519D3"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3725E09C"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6A3B23" w:rsidRPr="006A3B23">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6E7F514E"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6A3B23" w:rsidRPr="006A3B23">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59C872AB"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A3B23" w:rsidRPr="006A3B23">
          <w:rPr>
            <w:rFonts w:ascii="Times New Roman" w:hAnsi="Times New Roman"/>
            <w:noProof/>
            <w:lang w:val="tr-TR"/>
          </w:rPr>
          <w:t>vi</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237ECC3B"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A3B23" w:rsidRPr="006A3B23">
          <w:rPr>
            <w:rFonts w:ascii="Times New Roman" w:hAnsi="Times New Roman"/>
            <w:noProof/>
            <w:lang w:val="tr-TR"/>
          </w:rPr>
          <w:t>4</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8AA16" w14:textId="77777777" w:rsidR="008519D3" w:rsidRDefault="008519D3" w:rsidP="00F526BC">
      <w:pPr>
        <w:spacing w:after="0" w:line="240" w:lineRule="auto"/>
      </w:pPr>
      <w:r>
        <w:separator/>
      </w:r>
    </w:p>
  </w:footnote>
  <w:footnote w:type="continuationSeparator" w:id="0">
    <w:p w14:paraId="59430C93" w14:textId="77777777" w:rsidR="008519D3" w:rsidRDefault="008519D3"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C1A421B4"/>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859513819">
    <w:abstractNumId w:val="4"/>
  </w:num>
  <w:num w:numId="2" w16cid:durableId="1727218127">
    <w:abstractNumId w:val="15"/>
  </w:num>
  <w:num w:numId="3" w16cid:durableId="475495679">
    <w:abstractNumId w:val="13"/>
  </w:num>
  <w:num w:numId="4" w16cid:durableId="951861407">
    <w:abstractNumId w:val="17"/>
  </w:num>
  <w:num w:numId="5" w16cid:durableId="1242984779">
    <w:abstractNumId w:val="1"/>
  </w:num>
  <w:num w:numId="6" w16cid:durableId="1656953122">
    <w:abstractNumId w:val="9"/>
  </w:num>
  <w:num w:numId="7" w16cid:durableId="1876507075">
    <w:abstractNumId w:val="4"/>
    <w:lvlOverride w:ilvl="0">
      <w:startOverride w:val="1"/>
    </w:lvlOverride>
  </w:num>
  <w:num w:numId="8" w16cid:durableId="543642793">
    <w:abstractNumId w:val="4"/>
  </w:num>
  <w:num w:numId="9" w16cid:durableId="1888838579">
    <w:abstractNumId w:val="15"/>
    <w:lvlOverride w:ilvl="0">
      <w:startOverride w:val="1"/>
    </w:lvlOverride>
  </w:num>
  <w:num w:numId="10" w16cid:durableId="536310348">
    <w:abstractNumId w:val="15"/>
  </w:num>
  <w:num w:numId="11" w16cid:durableId="518543294">
    <w:abstractNumId w:val="15"/>
    <w:lvlOverride w:ilvl="0">
      <w:startOverride w:val="4"/>
    </w:lvlOverride>
  </w:num>
  <w:num w:numId="12" w16cid:durableId="77733904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5163316">
    <w:abstractNumId w:val="15"/>
  </w:num>
  <w:num w:numId="14" w16cid:durableId="2118526486">
    <w:abstractNumId w:val="4"/>
    <w:lvlOverride w:ilvl="0">
      <w:startOverride w:val="3"/>
    </w:lvlOverride>
    <w:lvlOverride w:ilvl="1">
      <w:startOverride w:val="1"/>
    </w:lvlOverride>
  </w:num>
  <w:num w:numId="15" w16cid:durableId="1012874494">
    <w:abstractNumId w:val="15"/>
  </w:num>
  <w:num w:numId="16" w16cid:durableId="1850171548">
    <w:abstractNumId w:val="4"/>
    <w:lvlOverride w:ilvl="0">
      <w:startOverride w:val="3"/>
    </w:lvlOverride>
    <w:lvlOverride w:ilvl="1">
      <w:startOverride w:val="1"/>
    </w:lvlOverride>
  </w:num>
  <w:num w:numId="17" w16cid:durableId="91502100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10426170">
    <w:abstractNumId w:val="15"/>
  </w:num>
  <w:num w:numId="19" w16cid:durableId="1666786188">
    <w:abstractNumId w:val="15"/>
  </w:num>
  <w:num w:numId="20" w16cid:durableId="2124301717">
    <w:abstractNumId w:val="4"/>
    <w:lvlOverride w:ilvl="0">
      <w:startOverride w:val="3"/>
    </w:lvlOverride>
    <w:lvlOverride w:ilvl="1">
      <w:startOverride w:val="1"/>
    </w:lvlOverride>
  </w:num>
  <w:num w:numId="21" w16cid:durableId="1289046411">
    <w:abstractNumId w:val="4"/>
  </w:num>
  <w:num w:numId="22" w16cid:durableId="1136800638">
    <w:abstractNumId w:val="14"/>
  </w:num>
  <w:num w:numId="23" w16cid:durableId="592129267">
    <w:abstractNumId w:val="0"/>
  </w:num>
  <w:num w:numId="24" w16cid:durableId="1030567630">
    <w:abstractNumId w:val="7"/>
  </w:num>
  <w:num w:numId="25" w16cid:durableId="1104762186">
    <w:abstractNumId w:val="16"/>
  </w:num>
  <w:num w:numId="26" w16cid:durableId="1954441251">
    <w:abstractNumId w:val="8"/>
  </w:num>
  <w:num w:numId="27" w16cid:durableId="2037080388">
    <w:abstractNumId w:val="4"/>
    <w:lvlOverride w:ilvl="0">
      <w:startOverride w:val="2"/>
    </w:lvlOverride>
    <w:lvlOverride w:ilvl="1">
      <w:startOverride w:val="1"/>
    </w:lvlOverride>
    <w:lvlOverride w:ilvl="2">
      <w:startOverride w:val="1"/>
    </w:lvlOverride>
    <w:lvlOverride w:ilvl="3">
      <w:startOverride w:val="1"/>
    </w:lvlOverride>
  </w:num>
  <w:num w:numId="28" w16cid:durableId="724528785">
    <w:abstractNumId w:val="6"/>
  </w:num>
  <w:num w:numId="29" w16cid:durableId="844397497">
    <w:abstractNumId w:val="12"/>
  </w:num>
  <w:num w:numId="30" w16cid:durableId="224343823">
    <w:abstractNumId w:val="2"/>
  </w:num>
  <w:num w:numId="31" w16cid:durableId="1982270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3538615">
    <w:abstractNumId w:val="18"/>
  </w:num>
  <w:num w:numId="33" w16cid:durableId="1983079082">
    <w:abstractNumId w:val="11"/>
  </w:num>
  <w:num w:numId="34" w16cid:durableId="119612197">
    <w:abstractNumId w:val="19"/>
  </w:num>
  <w:num w:numId="35" w16cid:durableId="424425205">
    <w:abstractNumId w:val="5"/>
  </w:num>
  <w:num w:numId="36" w16cid:durableId="699161724">
    <w:abstractNumId w:val="10"/>
  </w:num>
  <w:num w:numId="37" w16cid:durableId="1144395145">
    <w:abstractNumId w:val="3"/>
  </w:num>
  <w:num w:numId="38" w16cid:durableId="1158154953">
    <w:abstractNumId w:val="5"/>
  </w:num>
  <w:num w:numId="39" w16cid:durableId="162668669">
    <w:abstractNumId w:val="5"/>
  </w:num>
  <w:num w:numId="40" w16cid:durableId="14391765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6A74"/>
    <w:rsid w:val="00007FC4"/>
    <w:rsid w:val="000115FD"/>
    <w:rsid w:val="00014A6D"/>
    <w:rsid w:val="00020F7D"/>
    <w:rsid w:val="00025423"/>
    <w:rsid w:val="00034314"/>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4F17"/>
    <w:rsid w:val="00075C39"/>
    <w:rsid w:val="0007650F"/>
    <w:rsid w:val="000813F7"/>
    <w:rsid w:val="000824E9"/>
    <w:rsid w:val="00084666"/>
    <w:rsid w:val="0008469C"/>
    <w:rsid w:val="00085976"/>
    <w:rsid w:val="00087D79"/>
    <w:rsid w:val="00090279"/>
    <w:rsid w:val="000928B8"/>
    <w:rsid w:val="00092C0D"/>
    <w:rsid w:val="00096B41"/>
    <w:rsid w:val="000A00ED"/>
    <w:rsid w:val="000A1F55"/>
    <w:rsid w:val="000A2115"/>
    <w:rsid w:val="000A2705"/>
    <w:rsid w:val="000A3F1C"/>
    <w:rsid w:val="000A4EDD"/>
    <w:rsid w:val="000A50E2"/>
    <w:rsid w:val="000A548F"/>
    <w:rsid w:val="000A6764"/>
    <w:rsid w:val="000A77D4"/>
    <w:rsid w:val="000B2FD0"/>
    <w:rsid w:val="000B4B3D"/>
    <w:rsid w:val="000B552F"/>
    <w:rsid w:val="000B74B7"/>
    <w:rsid w:val="000C6FB9"/>
    <w:rsid w:val="000D0C11"/>
    <w:rsid w:val="000D1CAA"/>
    <w:rsid w:val="000D4EAD"/>
    <w:rsid w:val="000D56C8"/>
    <w:rsid w:val="000E3B39"/>
    <w:rsid w:val="000E3E7E"/>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406B"/>
    <w:rsid w:val="00120F59"/>
    <w:rsid w:val="0012228C"/>
    <w:rsid w:val="00126AC8"/>
    <w:rsid w:val="00126D52"/>
    <w:rsid w:val="00130E20"/>
    <w:rsid w:val="00134486"/>
    <w:rsid w:val="00136DBB"/>
    <w:rsid w:val="00137E92"/>
    <w:rsid w:val="00144A4B"/>
    <w:rsid w:val="00146DC8"/>
    <w:rsid w:val="001474F6"/>
    <w:rsid w:val="001509E9"/>
    <w:rsid w:val="00151C59"/>
    <w:rsid w:val="0015633C"/>
    <w:rsid w:val="00156D7C"/>
    <w:rsid w:val="0015720C"/>
    <w:rsid w:val="00157D9A"/>
    <w:rsid w:val="00160524"/>
    <w:rsid w:val="00162B63"/>
    <w:rsid w:val="00163FCE"/>
    <w:rsid w:val="0016420A"/>
    <w:rsid w:val="001649F1"/>
    <w:rsid w:val="00171268"/>
    <w:rsid w:val="001724DF"/>
    <w:rsid w:val="00172C07"/>
    <w:rsid w:val="00174319"/>
    <w:rsid w:val="001743D4"/>
    <w:rsid w:val="00174DDE"/>
    <w:rsid w:val="00177F52"/>
    <w:rsid w:val="00181C54"/>
    <w:rsid w:val="001831C5"/>
    <w:rsid w:val="00183C17"/>
    <w:rsid w:val="00184726"/>
    <w:rsid w:val="00184734"/>
    <w:rsid w:val="00184EDE"/>
    <w:rsid w:val="001864D7"/>
    <w:rsid w:val="00192997"/>
    <w:rsid w:val="00194962"/>
    <w:rsid w:val="0019594B"/>
    <w:rsid w:val="001A01CB"/>
    <w:rsid w:val="001A0904"/>
    <w:rsid w:val="001A2F37"/>
    <w:rsid w:val="001A30F7"/>
    <w:rsid w:val="001A6C4D"/>
    <w:rsid w:val="001A75FB"/>
    <w:rsid w:val="001A7C23"/>
    <w:rsid w:val="001B10B1"/>
    <w:rsid w:val="001B1FBC"/>
    <w:rsid w:val="001B4637"/>
    <w:rsid w:val="001B50D3"/>
    <w:rsid w:val="001B580D"/>
    <w:rsid w:val="001B6AB7"/>
    <w:rsid w:val="001B7C5D"/>
    <w:rsid w:val="001C3BF8"/>
    <w:rsid w:val="001C5222"/>
    <w:rsid w:val="001C68A9"/>
    <w:rsid w:val="001C7013"/>
    <w:rsid w:val="001C7925"/>
    <w:rsid w:val="001C7CC4"/>
    <w:rsid w:val="001D2FFA"/>
    <w:rsid w:val="001D32CE"/>
    <w:rsid w:val="001D6FB6"/>
    <w:rsid w:val="001D765D"/>
    <w:rsid w:val="001D77F3"/>
    <w:rsid w:val="001E004D"/>
    <w:rsid w:val="001E0D8E"/>
    <w:rsid w:val="001E3CE3"/>
    <w:rsid w:val="001E4FA7"/>
    <w:rsid w:val="001E743C"/>
    <w:rsid w:val="001E7759"/>
    <w:rsid w:val="001F06E2"/>
    <w:rsid w:val="001F12B0"/>
    <w:rsid w:val="001F18DF"/>
    <w:rsid w:val="001F1D65"/>
    <w:rsid w:val="001F275D"/>
    <w:rsid w:val="001F4F8C"/>
    <w:rsid w:val="001F6A3A"/>
    <w:rsid w:val="001F7F4D"/>
    <w:rsid w:val="002004CE"/>
    <w:rsid w:val="0020078B"/>
    <w:rsid w:val="00200DD9"/>
    <w:rsid w:val="002010A7"/>
    <w:rsid w:val="002030EE"/>
    <w:rsid w:val="00204F68"/>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57E01"/>
    <w:rsid w:val="0026036C"/>
    <w:rsid w:val="00260C1B"/>
    <w:rsid w:val="00266067"/>
    <w:rsid w:val="0027004A"/>
    <w:rsid w:val="002727D5"/>
    <w:rsid w:val="002737E2"/>
    <w:rsid w:val="00273AA0"/>
    <w:rsid w:val="00276FE9"/>
    <w:rsid w:val="00281329"/>
    <w:rsid w:val="0028169E"/>
    <w:rsid w:val="00282B2D"/>
    <w:rsid w:val="00283EDC"/>
    <w:rsid w:val="002846F8"/>
    <w:rsid w:val="00284C58"/>
    <w:rsid w:val="00287409"/>
    <w:rsid w:val="0029112B"/>
    <w:rsid w:val="00294FCE"/>
    <w:rsid w:val="00295C63"/>
    <w:rsid w:val="00296FEA"/>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A76F2"/>
    <w:rsid w:val="003B1581"/>
    <w:rsid w:val="003B29E7"/>
    <w:rsid w:val="003B4AD7"/>
    <w:rsid w:val="003B757B"/>
    <w:rsid w:val="003C0233"/>
    <w:rsid w:val="003C1B66"/>
    <w:rsid w:val="003C4090"/>
    <w:rsid w:val="003C57BC"/>
    <w:rsid w:val="003D0241"/>
    <w:rsid w:val="003D0466"/>
    <w:rsid w:val="003D2519"/>
    <w:rsid w:val="003D3CBF"/>
    <w:rsid w:val="003D44C2"/>
    <w:rsid w:val="003D6EE5"/>
    <w:rsid w:val="003D75D3"/>
    <w:rsid w:val="003E0254"/>
    <w:rsid w:val="003E1F6B"/>
    <w:rsid w:val="003E30D2"/>
    <w:rsid w:val="003E5FA7"/>
    <w:rsid w:val="003E72F0"/>
    <w:rsid w:val="003E7CFF"/>
    <w:rsid w:val="003F1259"/>
    <w:rsid w:val="003F2586"/>
    <w:rsid w:val="003F271A"/>
    <w:rsid w:val="003F49AC"/>
    <w:rsid w:val="003F5A96"/>
    <w:rsid w:val="004000ED"/>
    <w:rsid w:val="00400C86"/>
    <w:rsid w:val="00401516"/>
    <w:rsid w:val="00403E4C"/>
    <w:rsid w:val="00405209"/>
    <w:rsid w:val="0040727C"/>
    <w:rsid w:val="00412C53"/>
    <w:rsid w:val="00414586"/>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A59BC"/>
    <w:rsid w:val="004A5F79"/>
    <w:rsid w:val="004B0C7F"/>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27DC"/>
    <w:rsid w:val="0050565E"/>
    <w:rsid w:val="005065F9"/>
    <w:rsid w:val="005067E3"/>
    <w:rsid w:val="005106A7"/>
    <w:rsid w:val="00515387"/>
    <w:rsid w:val="00521747"/>
    <w:rsid w:val="00522149"/>
    <w:rsid w:val="005241DF"/>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4645"/>
    <w:rsid w:val="00595A5E"/>
    <w:rsid w:val="005A0920"/>
    <w:rsid w:val="005A0CA8"/>
    <w:rsid w:val="005A2910"/>
    <w:rsid w:val="005B6166"/>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4FC3"/>
    <w:rsid w:val="005F54E9"/>
    <w:rsid w:val="00602044"/>
    <w:rsid w:val="0060242B"/>
    <w:rsid w:val="00602D56"/>
    <w:rsid w:val="0060574D"/>
    <w:rsid w:val="00606822"/>
    <w:rsid w:val="00607DF0"/>
    <w:rsid w:val="0062136E"/>
    <w:rsid w:val="00622626"/>
    <w:rsid w:val="0062357A"/>
    <w:rsid w:val="00625D37"/>
    <w:rsid w:val="0063176E"/>
    <w:rsid w:val="00631B12"/>
    <w:rsid w:val="00632D0A"/>
    <w:rsid w:val="006354DF"/>
    <w:rsid w:val="00637BC3"/>
    <w:rsid w:val="00640AC4"/>
    <w:rsid w:val="00641C73"/>
    <w:rsid w:val="00642225"/>
    <w:rsid w:val="006426E8"/>
    <w:rsid w:val="00646B00"/>
    <w:rsid w:val="00647397"/>
    <w:rsid w:val="006548DD"/>
    <w:rsid w:val="00657A4C"/>
    <w:rsid w:val="00660E5A"/>
    <w:rsid w:val="00661897"/>
    <w:rsid w:val="00664F57"/>
    <w:rsid w:val="00670085"/>
    <w:rsid w:val="006715EE"/>
    <w:rsid w:val="0067363E"/>
    <w:rsid w:val="0067495F"/>
    <w:rsid w:val="00682B9D"/>
    <w:rsid w:val="00683C0B"/>
    <w:rsid w:val="00683C60"/>
    <w:rsid w:val="00692660"/>
    <w:rsid w:val="006A14FA"/>
    <w:rsid w:val="006A15AF"/>
    <w:rsid w:val="006A3B23"/>
    <w:rsid w:val="006A4041"/>
    <w:rsid w:val="006A42C8"/>
    <w:rsid w:val="006A4AAC"/>
    <w:rsid w:val="006A7A6C"/>
    <w:rsid w:val="006B2E38"/>
    <w:rsid w:val="006B4A44"/>
    <w:rsid w:val="006B5894"/>
    <w:rsid w:val="006B737E"/>
    <w:rsid w:val="006C0AE4"/>
    <w:rsid w:val="006C0E7A"/>
    <w:rsid w:val="006C33E7"/>
    <w:rsid w:val="006C6804"/>
    <w:rsid w:val="006D1BC4"/>
    <w:rsid w:val="006D4655"/>
    <w:rsid w:val="006D4784"/>
    <w:rsid w:val="006D6C9D"/>
    <w:rsid w:val="006D7B54"/>
    <w:rsid w:val="006E2AF7"/>
    <w:rsid w:val="006E686C"/>
    <w:rsid w:val="006E76A8"/>
    <w:rsid w:val="006F3EF3"/>
    <w:rsid w:val="007050BE"/>
    <w:rsid w:val="00705789"/>
    <w:rsid w:val="00705B38"/>
    <w:rsid w:val="00705DD8"/>
    <w:rsid w:val="00706DFA"/>
    <w:rsid w:val="00707A33"/>
    <w:rsid w:val="00711235"/>
    <w:rsid w:val="00711B64"/>
    <w:rsid w:val="0071245A"/>
    <w:rsid w:val="00713644"/>
    <w:rsid w:val="00720207"/>
    <w:rsid w:val="00721785"/>
    <w:rsid w:val="00724718"/>
    <w:rsid w:val="00725DAE"/>
    <w:rsid w:val="007313D9"/>
    <w:rsid w:val="007314B9"/>
    <w:rsid w:val="007315AE"/>
    <w:rsid w:val="00732A51"/>
    <w:rsid w:val="007334DE"/>
    <w:rsid w:val="00734F95"/>
    <w:rsid w:val="007365D9"/>
    <w:rsid w:val="007414C8"/>
    <w:rsid w:val="00742FE0"/>
    <w:rsid w:val="0074311C"/>
    <w:rsid w:val="00753CD5"/>
    <w:rsid w:val="007544AE"/>
    <w:rsid w:val="00756E3E"/>
    <w:rsid w:val="007616E1"/>
    <w:rsid w:val="00762578"/>
    <w:rsid w:val="00762C48"/>
    <w:rsid w:val="0076303B"/>
    <w:rsid w:val="0076473A"/>
    <w:rsid w:val="007657EB"/>
    <w:rsid w:val="00766F0D"/>
    <w:rsid w:val="007814B1"/>
    <w:rsid w:val="007823B2"/>
    <w:rsid w:val="00782E58"/>
    <w:rsid w:val="00782FB9"/>
    <w:rsid w:val="00784C38"/>
    <w:rsid w:val="00784FA0"/>
    <w:rsid w:val="00787CB6"/>
    <w:rsid w:val="0079253D"/>
    <w:rsid w:val="007939F2"/>
    <w:rsid w:val="00793F70"/>
    <w:rsid w:val="007A568C"/>
    <w:rsid w:val="007A7D00"/>
    <w:rsid w:val="007A7D5A"/>
    <w:rsid w:val="007B58A4"/>
    <w:rsid w:val="007C0A24"/>
    <w:rsid w:val="007C3D66"/>
    <w:rsid w:val="007C48C6"/>
    <w:rsid w:val="007C5362"/>
    <w:rsid w:val="007C55C4"/>
    <w:rsid w:val="007D0514"/>
    <w:rsid w:val="007D2B08"/>
    <w:rsid w:val="007D3DB7"/>
    <w:rsid w:val="007D7670"/>
    <w:rsid w:val="007D7A48"/>
    <w:rsid w:val="007D7BED"/>
    <w:rsid w:val="007D7DC6"/>
    <w:rsid w:val="007E0EBD"/>
    <w:rsid w:val="007E1508"/>
    <w:rsid w:val="007E1FEA"/>
    <w:rsid w:val="007F1C13"/>
    <w:rsid w:val="007F29CA"/>
    <w:rsid w:val="007F2A44"/>
    <w:rsid w:val="00802013"/>
    <w:rsid w:val="00804BB6"/>
    <w:rsid w:val="00805612"/>
    <w:rsid w:val="0081719E"/>
    <w:rsid w:val="00820697"/>
    <w:rsid w:val="00823262"/>
    <w:rsid w:val="00823FB4"/>
    <w:rsid w:val="008314F2"/>
    <w:rsid w:val="00831771"/>
    <w:rsid w:val="0083222E"/>
    <w:rsid w:val="0083403B"/>
    <w:rsid w:val="00834AB7"/>
    <w:rsid w:val="0083632B"/>
    <w:rsid w:val="00836740"/>
    <w:rsid w:val="0083737F"/>
    <w:rsid w:val="0083769E"/>
    <w:rsid w:val="008424C0"/>
    <w:rsid w:val="00842643"/>
    <w:rsid w:val="008429F3"/>
    <w:rsid w:val="0084785E"/>
    <w:rsid w:val="008519D3"/>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089F"/>
    <w:rsid w:val="008C198A"/>
    <w:rsid w:val="008C5012"/>
    <w:rsid w:val="008C6E33"/>
    <w:rsid w:val="008C7F43"/>
    <w:rsid w:val="008D00FF"/>
    <w:rsid w:val="008D3AAB"/>
    <w:rsid w:val="008D652B"/>
    <w:rsid w:val="008D6880"/>
    <w:rsid w:val="008E459D"/>
    <w:rsid w:val="008E63B0"/>
    <w:rsid w:val="008E7314"/>
    <w:rsid w:val="008F0371"/>
    <w:rsid w:val="008F1B32"/>
    <w:rsid w:val="008F1C19"/>
    <w:rsid w:val="008F6158"/>
    <w:rsid w:val="008F7AFF"/>
    <w:rsid w:val="00904290"/>
    <w:rsid w:val="009071E3"/>
    <w:rsid w:val="009157AF"/>
    <w:rsid w:val="0091591E"/>
    <w:rsid w:val="00923928"/>
    <w:rsid w:val="00925258"/>
    <w:rsid w:val="00926905"/>
    <w:rsid w:val="009307B3"/>
    <w:rsid w:val="00930AA8"/>
    <w:rsid w:val="00931CAD"/>
    <w:rsid w:val="009464F7"/>
    <w:rsid w:val="009469E0"/>
    <w:rsid w:val="00954520"/>
    <w:rsid w:val="00954F5B"/>
    <w:rsid w:val="00957519"/>
    <w:rsid w:val="00973F1C"/>
    <w:rsid w:val="00984233"/>
    <w:rsid w:val="009847D6"/>
    <w:rsid w:val="00985DCE"/>
    <w:rsid w:val="009903A3"/>
    <w:rsid w:val="00991427"/>
    <w:rsid w:val="00991A17"/>
    <w:rsid w:val="00992F5F"/>
    <w:rsid w:val="00993483"/>
    <w:rsid w:val="009971C8"/>
    <w:rsid w:val="009A079A"/>
    <w:rsid w:val="009A09D5"/>
    <w:rsid w:val="009A3885"/>
    <w:rsid w:val="009A7032"/>
    <w:rsid w:val="009B302D"/>
    <w:rsid w:val="009B3F0F"/>
    <w:rsid w:val="009B4EEF"/>
    <w:rsid w:val="009B56AD"/>
    <w:rsid w:val="009B5995"/>
    <w:rsid w:val="009B7F1A"/>
    <w:rsid w:val="009C384E"/>
    <w:rsid w:val="009C3C66"/>
    <w:rsid w:val="009D02D9"/>
    <w:rsid w:val="009D38E2"/>
    <w:rsid w:val="009D4F80"/>
    <w:rsid w:val="009D5086"/>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5867"/>
    <w:rsid w:val="00A27AA3"/>
    <w:rsid w:val="00A308AB"/>
    <w:rsid w:val="00A31FDA"/>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2E1"/>
    <w:rsid w:val="00A718D2"/>
    <w:rsid w:val="00A71FA1"/>
    <w:rsid w:val="00A722E9"/>
    <w:rsid w:val="00A77E73"/>
    <w:rsid w:val="00A8065D"/>
    <w:rsid w:val="00A82332"/>
    <w:rsid w:val="00A8456C"/>
    <w:rsid w:val="00A84D7A"/>
    <w:rsid w:val="00A86E27"/>
    <w:rsid w:val="00A87AFE"/>
    <w:rsid w:val="00A93EED"/>
    <w:rsid w:val="00A9749A"/>
    <w:rsid w:val="00AA0055"/>
    <w:rsid w:val="00AA1B77"/>
    <w:rsid w:val="00AA34BE"/>
    <w:rsid w:val="00AA38E8"/>
    <w:rsid w:val="00AA41F3"/>
    <w:rsid w:val="00AB21E3"/>
    <w:rsid w:val="00AB2B3B"/>
    <w:rsid w:val="00AB7169"/>
    <w:rsid w:val="00AB7C81"/>
    <w:rsid w:val="00AC0594"/>
    <w:rsid w:val="00AC1556"/>
    <w:rsid w:val="00AC1F84"/>
    <w:rsid w:val="00AC200B"/>
    <w:rsid w:val="00AC6C39"/>
    <w:rsid w:val="00AD155C"/>
    <w:rsid w:val="00AD55C2"/>
    <w:rsid w:val="00AD5F6B"/>
    <w:rsid w:val="00AE175E"/>
    <w:rsid w:val="00AE2685"/>
    <w:rsid w:val="00AE7C2E"/>
    <w:rsid w:val="00AF07EC"/>
    <w:rsid w:val="00AF0AA2"/>
    <w:rsid w:val="00AF0EC9"/>
    <w:rsid w:val="00AF3198"/>
    <w:rsid w:val="00AF36D7"/>
    <w:rsid w:val="00AF41E9"/>
    <w:rsid w:val="00AF4FB2"/>
    <w:rsid w:val="00AF6CE0"/>
    <w:rsid w:val="00AF7D79"/>
    <w:rsid w:val="00B00B1C"/>
    <w:rsid w:val="00B01703"/>
    <w:rsid w:val="00B01825"/>
    <w:rsid w:val="00B105A1"/>
    <w:rsid w:val="00B10624"/>
    <w:rsid w:val="00B109D3"/>
    <w:rsid w:val="00B12626"/>
    <w:rsid w:val="00B12C43"/>
    <w:rsid w:val="00B13A8A"/>
    <w:rsid w:val="00B17797"/>
    <w:rsid w:val="00B21C68"/>
    <w:rsid w:val="00B24822"/>
    <w:rsid w:val="00B34CC0"/>
    <w:rsid w:val="00B424EA"/>
    <w:rsid w:val="00B43B4D"/>
    <w:rsid w:val="00B45343"/>
    <w:rsid w:val="00B470AE"/>
    <w:rsid w:val="00B502A2"/>
    <w:rsid w:val="00B524D4"/>
    <w:rsid w:val="00B533C4"/>
    <w:rsid w:val="00B546AF"/>
    <w:rsid w:val="00B62A4B"/>
    <w:rsid w:val="00B655AD"/>
    <w:rsid w:val="00B66DE8"/>
    <w:rsid w:val="00B75935"/>
    <w:rsid w:val="00B769FF"/>
    <w:rsid w:val="00B772F5"/>
    <w:rsid w:val="00B7748E"/>
    <w:rsid w:val="00B77F10"/>
    <w:rsid w:val="00B80EAC"/>
    <w:rsid w:val="00B830FD"/>
    <w:rsid w:val="00B849D1"/>
    <w:rsid w:val="00B85BBB"/>
    <w:rsid w:val="00B8672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BF71EE"/>
    <w:rsid w:val="00C002B6"/>
    <w:rsid w:val="00C009B7"/>
    <w:rsid w:val="00C0130D"/>
    <w:rsid w:val="00C05364"/>
    <w:rsid w:val="00C05BA1"/>
    <w:rsid w:val="00C06004"/>
    <w:rsid w:val="00C06EB5"/>
    <w:rsid w:val="00C10194"/>
    <w:rsid w:val="00C11F49"/>
    <w:rsid w:val="00C1289F"/>
    <w:rsid w:val="00C12E61"/>
    <w:rsid w:val="00C14C93"/>
    <w:rsid w:val="00C154AA"/>
    <w:rsid w:val="00C16E25"/>
    <w:rsid w:val="00C208B2"/>
    <w:rsid w:val="00C2091A"/>
    <w:rsid w:val="00C21EA3"/>
    <w:rsid w:val="00C22306"/>
    <w:rsid w:val="00C2266C"/>
    <w:rsid w:val="00C22D08"/>
    <w:rsid w:val="00C257DD"/>
    <w:rsid w:val="00C27C35"/>
    <w:rsid w:val="00C30E99"/>
    <w:rsid w:val="00C31C1D"/>
    <w:rsid w:val="00C331BC"/>
    <w:rsid w:val="00C34F83"/>
    <w:rsid w:val="00C435FE"/>
    <w:rsid w:val="00C446F6"/>
    <w:rsid w:val="00C44742"/>
    <w:rsid w:val="00C44834"/>
    <w:rsid w:val="00C53498"/>
    <w:rsid w:val="00C55FCC"/>
    <w:rsid w:val="00C637A9"/>
    <w:rsid w:val="00C63C9F"/>
    <w:rsid w:val="00C656E9"/>
    <w:rsid w:val="00C659F4"/>
    <w:rsid w:val="00C66E9A"/>
    <w:rsid w:val="00C679C4"/>
    <w:rsid w:val="00C76145"/>
    <w:rsid w:val="00C80D54"/>
    <w:rsid w:val="00C80E48"/>
    <w:rsid w:val="00C84535"/>
    <w:rsid w:val="00C8468A"/>
    <w:rsid w:val="00C8473A"/>
    <w:rsid w:val="00C87410"/>
    <w:rsid w:val="00C9045E"/>
    <w:rsid w:val="00C93BF6"/>
    <w:rsid w:val="00C97F2F"/>
    <w:rsid w:val="00CA444F"/>
    <w:rsid w:val="00CA5A10"/>
    <w:rsid w:val="00CA64F4"/>
    <w:rsid w:val="00CB0C1A"/>
    <w:rsid w:val="00CB3EF9"/>
    <w:rsid w:val="00CB72C8"/>
    <w:rsid w:val="00CC16B2"/>
    <w:rsid w:val="00CC2561"/>
    <w:rsid w:val="00CC4199"/>
    <w:rsid w:val="00CC7093"/>
    <w:rsid w:val="00CD0AA1"/>
    <w:rsid w:val="00CD0B0B"/>
    <w:rsid w:val="00CD351A"/>
    <w:rsid w:val="00CD3938"/>
    <w:rsid w:val="00CD5439"/>
    <w:rsid w:val="00CD5CC6"/>
    <w:rsid w:val="00CD5E1A"/>
    <w:rsid w:val="00CD6FC3"/>
    <w:rsid w:val="00CD729D"/>
    <w:rsid w:val="00CE0A3A"/>
    <w:rsid w:val="00CE2420"/>
    <w:rsid w:val="00CE3D82"/>
    <w:rsid w:val="00CE4030"/>
    <w:rsid w:val="00CE405A"/>
    <w:rsid w:val="00CE4299"/>
    <w:rsid w:val="00CE7E71"/>
    <w:rsid w:val="00CF3E69"/>
    <w:rsid w:val="00D024F2"/>
    <w:rsid w:val="00D0698C"/>
    <w:rsid w:val="00D10D84"/>
    <w:rsid w:val="00D14377"/>
    <w:rsid w:val="00D146A4"/>
    <w:rsid w:val="00D261F5"/>
    <w:rsid w:val="00D33BF2"/>
    <w:rsid w:val="00D35761"/>
    <w:rsid w:val="00D35D48"/>
    <w:rsid w:val="00D35F5E"/>
    <w:rsid w:val="00D36845"/>
    <w:rsid w:val="00D448F8"/>
    <w:rsid w:val="00D5003B"/>
    <w:rsid w:val="00D50391"/>
    <w:rsid w:val="00D55875"/>
    <w:rsid w:val="00D63386"/>
    <w:rsid w:val="00D63762"/>
    <w:rsid w:val="00D64B30"/>
    <w:rsid w:val="00D7171D"/>
    <w:rsid w:val="00D778F9"/>
    <w:rsid w:val="00D83E39"/>
    <w:rsid w:val="00D83FD1"/>
    <w:rsid w:val="00D84836"/>
    <w:rsid w:val="00D913A3"/>
    <w:rsid w:val="00D93076"/>
    <w:rsid w:val="00D93411"/>
    <w:rsid w:val="00D96280"/>
    <w:rsid w:val="00D975E1"/>
    <w:rsid w:val="00DA0877"/>
    <w:rsid w:val="00DA21B4"/>
    <w:rsid w:val="00DA5AEF"/>
    <w:rsid w:val="00DB0424"/>
    <w:rsid w:val="00DB3971"/>
    <w:rsid w:val="00DB55F7"/>
    <w:rsid w:val="00DB6595"/>
    <w:rsid w:val="00DB7855"/>
    <w:rsid w:val="00DC7170"/>
    <w:rsid w:val="00DD4D1F"/>
    <w:rsid w:val="00DD5CC8"/>
    <w:rsid w:val="00DF5CD9"/>
    <w:rsid w:val="00DF76EE"/>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53E4B"/>
    <w:rsid w:val="00E63A39"/>
    <w:rsid w:val="00E67D63"/>
    <w:rsid w:val="00E71FBA"/>
    <w:rsid w:val="00E76BE1"/>
    <w:rsid w:val="00E77703"/>
    <w:rsid w:val="00E8284E"/>
    <w:rsid w:val="00E8291C"/>
    <w:rsid w:val="00E838DD"/>
    <w:rsid w:val="00E86138"/>
    <w:rsid w:val="00E905F3"/>
    <w:rsid w:val="00E95B47"/>
    <w:rsid w:val="00E97383"/>
    <w:rsid w:val="00E976CD"/>
    <w:rsid w:val="00EA0F82"/>
    <w:rsid w:val="00EA2A43"/>
    <w:rsid w:val="00EA2CEC"/>
    <w:rsid w:val="00EA3630"/>
    <w:rsid w:val="00EA5F1F"/>
    <w:rsid w:val="00EA65F0"/>
    <w:rsid w:val="00EB0368"/>
    <w:rsid w:val="00EB0395"/>
    <w:rsid w:val="00EB30A9"/>
    <w:rsid w:val="00EB3550"/>
    <w:rsid w:val="00EB3595"/>
    <w:rsid w:val="00EB3A05"/>
    <w:rsid w:val="00EB4392"/>
    <w:rsid w:val="00EB62FA"/>
    <w:rsid w:val="00EB6E08"/>
    <w:rsid w:val="00EC0B17"/>
    <w:rsid w:val="00EC198F"/>
    <w:rsid w:val="00EC265F"/>
    <w:rsid w:val="00EC6499"/>
    <w:rsid w:val="00EC705E"/>
    <w:rsid w:val="00ED2179"/>
    <w:rsid w:val="00ED4526"/>
    <w:rsid w:val="00EE0923"/>
    <w:rsid w:val="00EE197B"/>
    <w:rsid w:val="00EE28AD"/>
    <w:rsid w:val="00EE5559"/>
    <w:rsid w:val="00EF33E6"/>
    <w:rsid w:val="00EF5C96"/>
    <w:rsid w:val="00EF5E17"/>
    <w:rsid w:val="00EF75FA"/>
    <w:rsid w:val="00F05454"/>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643D8"/>
    <w:rsid w:val="00F66DCC"/>
    <w:rsid w:val="00F7152A"/>
    <w:rsid w:val="00F72952"/>
    <w:rsid w:val="00F7298B"/>
    <w:rsid w:val="00F7698C"/>
    <w:rsid w:val="00F77FA4"/>
    <w:rsid w:val="00F828D9"/>
    <w:rsid w:val="00F82AED"/>
    <w:rsid w:val="00F837E7"/>
    <w:rsid w:val="00F844FA"/>
    <w:rsid w:val="00F855C9"/>
    <w:rsid w:val="00F90B17"/>
    <w:rsid w:val="00F92444"/>
    <w:rsid w:val="00F92D7A"/>
    <w:rsid w:val="00F92EC3"/>
    <w:rsid w:val="00F93357"/>
    <w:rsid w:val="00F9493C"/>
    <w:rsid w:val="00F949B0"/>
    <w:rsid w:val="00F97EC6"/>
    <w:rsid w:val="00FA1D45"/>
    <w:rsid w:val="00FA328B"/>
    <w:rsid w:val="00FA4D0E"/>
    <w:rsid w:val="00FA6D2F"/>
    <w:rsid w:val="00FA7A5D"/>
    <w:rsid w:val="00FB707C"/>
    <w:rsid w:val="00FB76AE"/>
    <w:rsid w:val="00FB76CB"/>
    <w:rsid w:val="00FB7ADA"/>
    <w:rsid w:val="00FC1E2A"/>
    <w:rsid w:val="00FC2F2C"/>
    <w:rsid w:val="00FC472B"/>
    <w:rsid w:val="00FC680A"/>
    <w:rsid w:val="00FD5964"/>
    <w:rsid w:val="00FD64E2"/>
    <w:rsid w:val="00FE3267"/>
    <w:rsid w:val="00FE7E5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625D37"/>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autoRedefine/>
    <w:qFormat/>
    <w:rsid w:val="00664F57"/>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625D37"/>
    <w:rPr>
      <w:rFonts w:ascii="Times New Roman" w:eastAsia="Times New Roman" w:hAnsi="Times New Roman" w:cs="Times New Roman"/>
      <w:b/>
      <w:sz w:val="34"/>
      <w:szCs w:val="20"/>
      <w:lang w:val="en-US"/>
    </w:rPr>
  </w:style>
  <w:style w:type="paragraph" w:customStyle="1" w:styleId="Chapters">
    <w:name w:val="Chapters"/>
    <w:basedOn w:val="Normal"/>
    <w:link w:val="ChaptersChar"/>
    <w:autoRedefine/>
    <w:qFormat/>
    <w:rsid w:val="004A59BC"/>
    <w:pPr>
      <w:numPr>
        <w:numId w:val="35"/>
      </w:numPr>
      <w:pBdr>
        <w:bottom w:val="single" w:sz="4" w:space="14" w:color="auto"/>
      </w:pBdr>
      <w:spacing w:before="1200" w:after="0" w:line="240" w:lineRule="auto"/>
      <w:ind w:hanging="720"/>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664F57"/>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AF3198"/>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4A59BC"/>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AF3198"/>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3E02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EA65F0"/>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EA65F0"/>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1A7C23"/>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1A7C23"/>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3E0254"/>
    <w:pPr>
      <w:tabs>
        <w:tab w:val="left" w:pos="1276"/>
        <w:tab w:val="right" w:pos="7926"/>
      </w:tabs>
      <w:spacing w:after="100"/>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968A2-3F0C-4E64-9F4B-A76D5D8AE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35</Pages>
  <Words>4276</Words>
  <Characters>24374</Characters>
  <Application>Microsoft Office Word</Application>
  <DocSecurity>0</DocSecurity>
  <Lines>203</Lines>
  <Paragraphs>5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lih  Çınar</cp:lastModifiedBy>
  <cp:revision>105</cp:revision>
  <cp:lastPrinted>2024-10-22T07:48:00Z</cp:lastPrinted>
  <dcterms:created xsi:type="dcterms:W3CDTF">2024-08-19T18:21:00Z</dcterms:created>
  <dcterms:modified xsi:type="dcterms:W3CDTF">2026-02-22T20:14:00Z</dcterms:modified>
</cp:coreProperties>
</file>